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D79670" w14:textId="18E5A13E" w:rsidR="004F7BE1" w:rsidRDefault="00EB5B28">
      <w:pPr>
        <w:ind w:left="-907"/>
        <w:rPr>
          <w:rFonts w:cs="Arial"/>
          <w:b/>
          <w:bCs/>
          <w:caps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1F78BD" wp14:editId="5101009B">
                <wp:simplePos x="0" y="0"/>
                <wp:positionH relativeFrom="page">
                  <wp:posOffset>356235</wp:posOffset>
                </wp:positionH>
                <wp:positionV relativeFrom="page">
                  <wp:posOffset>556260</wp:posOffset>
                </wp:positionV>
                <wp:extent cx="7059930" cy="1110615"/>
                <wp:effectExtent l="0" t="0" r="0" b="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59930" cy="11106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28DCCF" w14:textId="77777777" w:rsidR="005E1D2F" w:rsidRDefault="00A747BD" w:rsidP="00A747BD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14"/>
                              </w:rPr>
                            </w:pPr>
                            <w:r w:rsidRPr="00106C44"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14"/>
                              </w:rPr>
                              <w:t>Evaluation of Student Performance</w:t>
                            </w:r>
                            <w:r w:rsidR="00EB5B28"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14"/>
                              </w:rPr>
                              <w:t xml:space="preserve"> Section</w:t>
                            </w:r>
                          </w:p>
                          <w:p w14:paraId="393F4FE5" w14:textId="13FB2E38" w:rsidR="00A747BD" w:rsidRPr="00106C44" w:rsidRDefault="00A747BD" w:rsidP="00A747BD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14"/>
                              </w:rPr>
                            </w:pPr>
                            <w:r w:rsidRPr="00106C44"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14"/>
                              </w:rPr>
                              <w:t>Question Group Worksheets</w:t>
                            </w:r>
                          </w:p>
                          <w:p w14:paraId="4CE8C694" w14:textId="77777777" w:rsidR="00A747BD" w:rsidRPr="00106C44" w:rsidRDefault="00A747BD" w:rsidP="005E1D2F">
                            <w:pPr>
                              <w:pStyle w:val="Title"/>
                              <w:ind w:left="0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106C44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Model Process: FY2023-24 Comprehensive Local Needs Assessment </w:t>
                            </w:r>
                          </w:p>
                          <w:p w14:paraId="1916F30F" w14:textId="77777777" w:rsidR="00A747BD" w:rsidRPr="00A747BD" w:rsidRDefault="00A747BD" w:rsidP="00A747BD">
                            <w:pPr>
                              <w:rPr>
                                <w:color w:val="FFFFFF" w:themeColor="background1"/>
                                <w:sz w:val="40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61F78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8.05pt;margin-top:43.8pt;width:555.9pt;height:87.4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" filled="f" stroked="f">
                <v:textbox inset=",7.2pt,,7.2pt">
                  <w:txbxContent>
                    <w:p w14:paraId="2628DCCF" w14:textId="77777777" w:rsidR="005E1D2F" w:rsidRDefault="00A747BD" w:rsidP="00A747BD">
                      <w:pPr>
                        <w:rPr>
                          <w:b/>
                          <w:bCs/>
                          <w:color w:val="FFFFFF" w:themeColor="background1"/>
                          <w:sz w:val="40"/>
                          <w:szCs w:val="14"/>
                        </w:rPr>
                      </w:pPr>
                      <w:r w:rsidRPr="00106C44">
                        <w:rPr>
                          <w:b/>
                          <w:bCs/>
                          <w:color w:val="FFFFFF" w:themeColor="background1"/>
                          <w:sz w:val="40"/>
                          <w:szCs w:val="14"/>
                        </w:rPr>
                        <w:t>Evaluation of Student Performance</w:t>
                      </w:r>
                      <w:r w:rsidR="00EB5B28">
                        <w:rPr>
                          <w:b/>
                          <w:bCs/>
                          <w:color w:val="FFFFFF" w:themeColor="background1"/>
                          <w:sz w:val="40"/>
                          <w:szCs w:val="14"/>
                        </w:rPr>
                        <w:t xml:space="preserve"> Section</w:t>
                      </w:r>
                    </w:p>
                    <w:p w14:paraId="393F4FE5" w14:textId="13FB2E38" w:rsidR="00A747BD" w:rsidRPr="00106C44" w:rsidRDefault="00A747BD" w:rsidP="00A747BD">
                      <w:pPr>
                        <w:rPr>
                          <w:b/>
                          <w:bCs/>
                          <w:color w:val="FFFFFF" w:themeColor="background1"/>
                          <w:sz w:val="40"/>
                          <w:szCs w:val="14"/>
                        </w:rPr>
                      </w:pPr>
                      <w:r w:rsidRPr="00106C44">
                        <w:rPr>
                          <w:b/>
                          <w:bCs/>
                          <w:color w:val="FFFFFF" w:themeColor="background1"/>
                          <w:sz w:val="40"/>
                          <w:szCs w:val="14"/>
                        </w:rPr>
                        <w:t>Question Group Worksheets</w:t>
                      </w:r>
                    </w:p>
                    <w:p w14:paraId="4CE8C694" w14:textId="77777777" w:rsidR="00A747BD" w:rsidRPr="00106C44" w:rsidRDefault="00A747BD" w:rsidP="005E1D2F">
                      <w:pPr>
                        <w:pStyle w:val="Title"/>
                        <w:ind w:left="0"/>
                        <w:rPr>
                          <w:color w:val="FFFFFF" w:themeColor="background1"/>
                          <w:sz w:val="28"/>
                          <w:szCs w:val="28"/>
                        </w:rPr>
                      </w:pPr>
                      <w:r w:rsidRPr="00106C44">
                        <w:rPr>
                          <w:color w:val="FFFFFF" w:themeColor="background1"/>
                          <w:sz w:val="28"/>
                          <w:szCs w:val="28"/>
                        </w:rPr>
                        <w:t xml:space="preserve">Model Process: FY2023-24 Comprehensive Local Needs Assessment </w:t>
                      </w:r>
                    </w:p>
                    <w:p w14:paraId="1916F30F" w14:textId="77777777" w:rsidR="00A747BD" w:rsidRPr="00A747BD" w:rsidRDefault="00A747BD" w:rsidP="00A747BD">
                      <w:pPr>
                        <w:rPr>
                          <w:color w:val="FFFFFF" w:themeColor="background1"/>
                          <w:sz w:val="40"/>
                          <w:szCs w:val="14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CAD6C7F" wp14:editId="3C6794A0">
                <wp:simplePos x="0" y="0"/>
                <wp:positionH relativeFrom="column">
                  <wp:posOffset>-488950</wp:posOffset>
                </wp:positionH>
                <wp:positionV relativeFrom="paragraph">
                  <wp:posOffset>7530465</wp:posOffset>
                </wp:positionV>
                <wp:extent cx="5943600" cy="685800"/>
                <wp:effectExtent l="0" t="0" r="0" b="0"/>
                <wp:wrapTight wrapText="bothSides">
                  <wp:wrapPolygon edited="0">
                    <wp:start x="138" y="1800"/>
                    <wp:lineTo x="138" y="19800"/>
                    <wp:lineTo x="21392" y="19800"/>
                    <wp:lineTo x="21392" y="1800"/>
                    <wp:lineTo x="138" y="1800"/>
                  </wp:wrapPolygon>
                </wp:wrapTight>
                <wp:docPr id="1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EE762F" w14:textId="77777777" w:rsidR="00EB5B28" w:rsidRPr="00EB5B28" w:rsidRDefault="00EB5B28" w:rsidP="00EB5B28">
                            <w:pPr>
                              <w:rPr>
                                <w:rStyle w:val="SubtleEmphasis"/>
                                <w:b/>
                                <w:bCs/>
                              </w:rPr>
                            </w:pPr>
                            <w:r w:rsidRPr="00EB5B28">
                              <w:rPr>
                                <w:rStyle w:val="SubtleEmphasis"/>
                                <w:b/>
                                <w:bCs/>
                              </w:rPr>
                              <w:t>Office of career technical education</w:t>
                            </w:r>
                          </w:p>
                          <w:p w14:paraId="6D38B220" w14:textId="77777777" w:rsidR="00EB5B28" w:rsidRPr="008151A6" w:rsidRDefault="00EB5B28" w:rsidP="00EB5B28">
                            <w:pPr>
                              <w:rPr>
                                <w:rStyle w:val="SubtleEmphasis"/>
                              </w:rPr>
                            </w:pPr>
                            <w:r>
                              <w:rPr>
                                <w:rStyle w:val="SubtleEmphasis"/>
                              </w:rPr>
                              <w:t>january 2022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AD6C7F" id="Text Box 3" o:spid="_x0000_s1027" type="#_x0000_t202" style="position:absolute;left:0;text-align:left;margin-left:-38.5pt;margin-top:592.95pt;width:468pt;height:5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" filled="f" stroked="f">
                <v:textbox inset=",7.2pt,,7.2pt">
                  <w:txbxContent>
                    <w:p w14:paraId="0EEE762F" w14:textId="77777777" w:rsidR="00EB5B28" w:rsidRPr="00EB5B28" w:rsidRDefault="00EB5B28" w:rsidP="00EB5B28">
                      <w:pPr>
                        <w:rPr>
                          <w:rStyle w:val="SubtleEmphasis"/>
                          <w:b/>
                          <w:bCs/>
                        </w:rPr>
                      </w:pPr>
                      <w:r w:rsidRPr="00EB5B28">
                        <w:rPr>
                          <w:rStyle w:val="SubtleEmphasis"/>
                          <w:b/>
                          <w:bCs/>
                        </w:rPr>
                        <w:t>Office of career technical education</w:t>
                      </w:r>
                    </w:p>
                    <w:p w14:paraId="6D38B220" w14:textId="77777777" w:rsidR="00EB5B28" w:rsidRPr="008151A6" w:rsidRDefault="00EB5B28" w:rsidP="00EB5B28">
                      <w:pPr>
                        <w:rPr>
                          <w:rStyle w:val="SubtleEmphasis"/>
                        </w:rPr>
                      </w:pPr>
                      <w:r>
                        <w:rPr>
                          <w:rStyle w:val="SubtleEmphasis"/>
                        </w:rPr>
                        <w:t>january 2022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890896">
        <w:rPr>
          <w:noProof/>
        </w:rPr>
        <w:drawing>
          <wp:anchor distT="0" distB="0" distL="114300" distR="114300" simplePos="0" relativeHeight="251657216" behindDoc="1" locked="0" layoutInCell="1" allowOverlap="1" wp14:anchorId="06060AEB" wp14:editId="50A8AC21">
            <wp:simplePos x="0" y="0"/>
            <wp:positionH relativeFrom="margin">
              <wp:align>center</wp:align>
            </wp:positionH>
            <wp:positionV relativeFrom="paragraph">
              <wp:posOffset>-914400</wp:posOffset>
            </wp:positionV>
            <wp:extent cx="7772400" cy="10058400"/>
            <wp:effectExtent l="0" t="0" r="0" b="0"/>
            <wp:wrapNone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ver Explorations-R3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10058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7BE1">
        <w:rPr>
          <w:rFonts w:cs="Arial"/>
          <w:b/>
          <w:bCs/>
          <w:caps/>
          <w:sz w:val="28"/>
          <w:szCs w:val="28"/>
        </w:rPr>
        <w:br w:type="page"/>
      </w:r>
    </w:p>
    <w:p w14:paraId="19F0FF6E" w14:textId="006B425A" w:rsidR="0007699F" w:rsidRDefault="0007699F" w:rsidP="003D108E">
      <w:pPr>
        <w:ind w:left="-907"/>
        <w:jc w:val="center"/>
        <w:rPr>
          <w:rFonts w:cs="Arial"/>
          <w:b/>
          <w:bCs/>
          <w:caps/>
          <w:sz w:val="28"/>
          <w:szCs w:val="28"/>
        </w:rPr>
      </w:pPr>
      <w:r>
        <w:rPr>
          <w:rFonts w:cs="Arial"/>
          <w:b/>
          <w:bCs/>
          <w:caps/>
          <w:sz w:val="28"/>
          <w:szCs w:val="28"/>
        </w:rPr>
        <w:lastRenderedPageBreak/>
        <w:t>FY 2023-24 COMPREHENSIVE LOCAL NEEDS ASSESSMENT</w:t>
      </w:r>
    </w:p>
    <w:p w14:paraId="4D83D309" w14:textId="77777777" w:rsidR="0007699F" w:rsidRDefault="0007699F" w:rsidP="0007699F">
      <w:pPr>
        <w:ind w:left="-907"/>
        <w:jc w:val="center"/>
        <w:rPr>
          <w:rFonts w:cs="Arial"/>
          <w:b/>
          <w:bCs/>
          <w:caps/>
          <w:sz w:val="28"/>
          <w:szCs w:val="28"/>
        </w:rPr>
      </w:pPr>
      <w:r>
        <w:rPr>
          <w:rFonts w:cs="Arial"/>
          <w:b/>
          <w:bCs/>
          <w:caps/>
          <w:sz w:val="28"/>
          <w:szCs w:val="28"/>
        </w:rPr>
        <w:t>MODEL PROCESS WORKSHEETS</w:t>
      </w:r>
    </w:p>
    <w:p w14:paraId="5543E353" w14:textId="77777777" w:rsidR="0007699F" w:rsidRDefault="0007699F" w:rsidP="0007699F">
      <w:pPr>
        <w:ind w:left="-907"/>
        <w:jc w:val="center"/>
        <w:rPr>
          <w:rFonts w:cs="Arial"/>
          <w:b/>
          <w:bCs/>
          <w:caps/>
          <w:sz w:val="28"/>
          <w:szCs w:val="28"/>
        </w:rPr>
      </w:pPr>
      <w:r>
        <w:rPr>
          <w:rFonts w:cs="Arial"/>
          <w:b/>
          <w:bCs/>
          <w:caps/>
          <w:sz w:val="28"/>
          <w:szCs w:val="28"/>
        </w:rPr>
        <w:t>FOR the</w:t>
      </w:r>
    </w:p>
    <w:p w14:paraId="2874C5F0" w14:textId="77777777" w:rsidR="0007699F" w:rsidRDefault="0007699F" w:rsidP="0007699F">
      <w:pPr>
        <w:ind w:left="-907"/>
        <w:jc w:val="center"/>
        <w:rPr>
          <w:rFonts w:cs="Arial"/>
          <w:b/>
          <w:bCs/>
          <w:caps/>
          <w:sz w:val="28"/>
          <w:szCs w:val="28"/>
        </w:rPr>
      </w:pPr>
    </w:p>
    <w:p w14:paraId="22DA5969" w14:textId="56CB50FA" w:rsidR="0007699F" w:rsidRPr="001F78B8" w:rsidRDefault="0007699F" w:rsidP="00CC3D36">
      <w:pPr>
        <w:ind w:left="-907"/>
        <w:jc w:val="center"/>
        <w:rPr>
          <w:rFonts w:cs="Arial"/>
          <w:b/>
          <w:bCs/>
          <w:caps/>
          <w:sz w:val="36"/>
          <w:szCs w:val="36"/>
        </w:rPr>
      </w:pPr>
      <w:r>
        <w:rPr>
          <w:rFonts w:cs="Arial"/>
          <w:b/>
          <w:bCs/>
          <w:caps/>
          <w:sz w:val="36"/>
          <w:szCs w:val="36"/>
        </w:rPr>
        <w:t xml:space="preserve">EVALUATION OF STUDENT PERFORMANCE </w:t>
      </w:r>
      <w:r w:rsidRPr="001F78B8">
        <w:rPr>
          <w:rFonts w:cs="Arial"/>
          <w:b/>
          <w:bCs/>
          <w:caps/>
          <w:sz w:val="36"/>
          <w:szCs w:val="36"/>
        </w:rPr>
        <w:t>section</w:t>
      </w:r>
    </w:p>
    <w:p w14:paraId="2DA4E717" w14:textId="77777777" w:rsidR="0007699F" w:rsidRDefault="0007699F" w:rsidP="0007699F">
      <w:pPr>
        <w:ind w:left="-907"/>
        <w:jc w:val="center"/>
        <w:rPr>
          <w:rFonts w:cs="Arial"/>
          <w:b/>
          <w:bCs/>
          <w:caps/>
          <w:sz w:val="28"/>
          <w:szCs w:val="28"/>
        </w:rPr>
      </w:pPr>
    </w:p>
    <w:p w14:paraId="76D3C2E9" w14:textId="77777777" w:rsidR="0007699F" w:rsidRDefault="0007699F" w:rsidP="0007699F">
      <w:pPr>
        <w:pStyle w:val="ListParagraph"/>
        <w:numPr>
          <w:ilvl w:val="0"/>
          <w:numId w:val="19"/>
        </w:numPr>
        <w:rPr>
          <w:rFonts w:cs="Arial"/>
          <w:b/>
          <w:bCs/>
          <w:caps/>
          <w:sz w:val="28"/>
          <w:szCs w:val="28"/>
        </w:rPr>
      </w:pPr>
      <w:r>
        <w:rPr>
          <w:rFonts w:cs="Arial"/>
          <w:b/>
          <w:bCs/>
          <w:caps/>
          <w:sz w:val="28"/>
          <w:szCs w:val="28"/>
        </w:rPr>
        <w:t>DATA REPORTING SYSTEM AND PROCESSES</w:t>
      </w:r>
    </w:p>
    <w:p w14:paraId="798C620A" w14:textId="77777777" w:rsidR="0007699F" w:rsidRDefault="0007699F" w:rsidP="0007699F">
      <w:pPr>
        <w:pStyle w:val="ListParagraph"/>
        <w:ind w:left="173"/>
        <w:rPr>
          <w:rFonts w:cs="Arial"/>
          <w:b/>
          <w:bCs/>
          <w:caps/>
          <w:sz w:val="28"/>
          <w:szCs w:val="28"/>
        </w:rPr>
      </w:pPr>
    </w:p>
    <w:p w14:paraId="51365F47" w14:textId="6020514F" w:rsidR="0007699F" w:rsidRDefault="0007699F" w:rsidP="0007699F">
      <w:pPr>
        <w:pStyle w:val="ListParagraph"/>
        <w:numPr>
          <w:ilvl w:val="0"/>
          <w:numId w:val="19"/>
        </w:numPr>
        <w:rPr>
          <w:rFonts w:cs="Arial"/>
          <w:b/>
          <w:bCs/>
          <w:caps/>
          <w:sz w:val="28"/>
          <w:szCs w:val="28"/>
        </w:rPr>
      </w:pPr>
      <w:r>
        <w:rPr>
          <w:rFonts w:cs="Arial"/>
          <w:b/>
          <w:bCs/>
          <w:caps/>
          <w:sz w:val="28"/>
          <w:szCs w:val="28"/>
        </w:rPr>
        <w:t>STUDENT PERFORMANCE</w:t>
      </w:r>
    </w:p>
    <w:p w14:paraId="52DC3524" w14:textId="77777777" w:rsidR="0007699F" w:rsidRDefault="0007699F">
      <w:pPr>
        <w:ind w:left="-907"/>
        <w:rPr>
          <w:rFonts w:cs="Arial"/>
          <w:b/>
          <w:bCs/>
          <w:caps/>
          <w:sz w:val="28"/>
          <w:szCs w:val="28"/>
        </w:rPr>
      </w:pPr>
      <w:r>
        <w:rPr>
          <w:rFonts w:cs="Arial"/>
          <w:b/>
          <w:bCs/>
          <w:caps/>
          <w:sz w:val="28"/>
          <w:szCs w:val="28"/>
        </w:rPr>
        <w:br w:type="page"/>
      </w:r>
    </w:p>
    <w:p w14:paraId="37247B42" w14:textId="5BF8E370" w:rsidR="00614B4F" w:rsidRPr="00754E06" w:rsidRDefault="00614B4F" w:rsidP="00614B4F">
      <w:pPr>
        <w:jc w:val="center"/>
        <w:rPr>
          <w:rFonts w:cs="Arial"/>
          <w:b/>
          <w:bCs/>
          <w:caps/>
          <w:sz w:val="28"/>
          <w:szCs w:val="28"/>
        </w:rPr>
      </w:pPr>
      <w:r>
        <w:rPr>
          <w:rFonts w:cs="Arial"/>
          <w:b/>
          <w:bCs/>
          <w:caps/>
          <w:sz w:val="28"/>
          <w:szCs w:val="28"/>
        </w:rPr>
        <w:lastRenderedPageBreak/>
        <w:t>DATA REPORTING SYSTEM AND PROCESSES</w:t>
      </w:r>
      <w:r w:rsidRPr="00754E06">
        <w:rPr>
          <w:rFonts w:cs="Arial"/>
          <w:b/>
          <w:bCs/>
          <w:caps/>
          <w:sz w:val="28"/>
          <w:szCs w:val="28"/>
        </w:rPr>
        <w:t xml:space="preserve"> Question Group</w:t>
      </w:r>
    </w:p>
    <w:p w14:paraId="6A8C3231" w14:textId="77777777" w:rsidR="00914587" w:rsidRDefault="00914587" w:rsidP="00614B4F">
      <w:pPr>
        <w:rPr>
          <w:rFonts w:cs="Arial"/>
          <w:b/>
          <w:bCs/>
        </w:rPr>
      </w:pPr>
    </w:p>
    <w:p w14:paraId="0D9972BD" w14:textId="2C3BE5D1" w:rsidR="00614B4F" w:rsidRDefault="00614B4F" w:rsidP="00614B4F">
      <w:pPr>
        <w:rPr>
          <w:rFonts w:cs="Arial"/>
          <w:b/>
          <w:bCs/>
          <w:u w:val="single"/>
        </w:rPr>
      </w:pPr>
      <w:r w:rsidRPr="00814F8E">
        <w:rPr>
          <w:rFonts w:cs="Arial"/>
          <w:b/>
          <w:bCs/>
        </w:rPr>
        <w:t>Group Leader:</w:t>
      </w:r>
      <w:r>
        <w:rPr>
          <w:rFonts w:cs="Arial"/>
          <w:b/>
          <w:bCs/>
          <w:u w:val="single"/>
        </w:rPr>
        <w:t xml:space="preserve"> ______________________</w:t>
      </w:r>
      <w:r w:rsidR="00CC3D36">
        <w:rPr>
          <w:rFonts w:cs="Arial"/>
          <w:b/>
          <w:bCs/>
          <w:u w:val="single"/>
        </w:rPr>
        <w:t>_</w:t>
      </w:r>
    </w:p>
    <w:p w14:paraId="6DC60ECD" w14:textId="77777777" w:rsidR="00914587" w:rsidRDefault="00914587" w:rsidP="00614B4F">
      <w:pPr>
        <w:rPr>
          <w:rFonts w:cs="Arial"/>
          <w:b/>
          <w:bCs/>
        </w:rPr>
      </w:pPr>
    </w:p>
    <w:p w14:paraId="52D37561" w14:textId="1F6E83E1" w:rsidR="00614B4F" w:rsidRDefault="00614B4F" w:rsidP="00614B4F">
      <w:pPr>
        <w:rPr>
          <w:rFonts w:cs="Arial"/>
          <w:b/>
          <w:bCs/>
          <w:u w:val="single"/>
        </w:rPr>
      </w:pPr>
      <w:r w:rsidRPr="0047163E">
        <w:rPr>
          <w:rFonts w:cs="Arial"/>
          <w:b/>
          <w:bCs/>
        </w:rPr>
        <w:t>Alternate Leader:</w:t>
      </w:r>
      <w:r>
        <w:rPr>
          <w:rFonts w:cs="Arial"/>
          <w:b/>
          <w:bCs/>
          <w:u w:val="single"/>
        </w:rPr>
        <w:t xml:space="preserve"> _____________________</w:t>
      </w:r>
    </w:p>
    <w:p w14:paraId="4E2D62D7" w14:textId="77777777" w:rsidR="00914587" w:rsidRDefault="00914587" w:rsidP="00614B4F">
      <w:pPr>
        <w:rPr>
          <w:rFonts w:cs="Arial"/>
          <w:b/>
          <w:bCs/>
        </w:rPr>
      </w:pPr>
    </w:p>
    <w:p w14:paraId="154AF756" w14:textId="7FD68D58" w:rsidR="00614B4F" w:rsidRDefault="00614B4F" w:rsidP="00614B4F">
      <w:pPr>
        <w:rPr>
          <w:rFonts w:cs="Arial"/>
          <w:b/>
          <w:bCs/>
          <w:u w:val="single"/>
        </w:rPr>
      </w:pPr>
      <w:r w:rsidRPr="00814F8E">
        <w:rPr>
          <w:rFonts w:cs="Arial"/>
          <w:b/>
          <w:bCs/>
        </w:rPr>
        <w:t xml:space="preserve">Completion </w:t>
      </w:r>
      <w:proofErr w:type="gramStart"/>
      <w:r w:rsidRPr="00814F8E">
        <w:rPr>
          <w:rFonts w:cs="Arial"/>
          <w:b/>
          <w:bCs/>
        </w:rPr>
        <w:t>Deadline:</w:t>
      </w:r>
      <w:r>
        <w:rPr>
          <w:rFonts w:cs="Arial"/>
          <w:b/>
          <w:bCs/>
        </w:rPr>
        <w:t>_</w:t>
      </w:r>
      <w:proofErr w:type="gramEnd"/>
      <w:r>
        <w:rPr>
          <w:rFonts w:cs="Arial"/>
          <w:b/>
          <w:bCs/>
        </w:rPr>
        <w:t>________________</w:t>
      </w:r>
      <w:r w:rsidR="00CC3D36">
        <w:rPr>
          <w:rFonts w:cs="Arial"/>
          <w:b/>
          <w:bCs/>
        </w:rPr>
        <w:t>_</w:t>
      </w:r>
    </w:p>
    <w:p w14:paraId="77FF63B3" w14:textId="77777777" w:rsidR="00614B4F" w:rsidRDefault="00614B4F" w:rsidP="00614B4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3835"/>
        <w:gridCol w:w="2485"/>
        <w:gridCol w:w="2315"/>
      </w:tblGrid>
      <w:tr w:rsidR="00614B4F" w:rsidRPr="00666107" w14:paraId="383A849A" w14:textId="77777777" w:rsidTr="00F63EA6">
        <w:tc>
          <w:tcPr>
            <w:tcW w:w="9350" w:type="dxa"/>
            <w:gridSpan w:val="4"/>
            <w:shd w:val="clear" w:color="auto" w:fill="C00000"/>
          </w:tcPr>
          <w:p w14:paraId="1BA0B27B" w14:textId="77777777" w:rsidR="00614B4F" w:rsidRPr="00E347F8" w:rsidRDefault="00614B4F" w:rsidP="00F63EA6">
            <w:pPr>
              <w:jc w:val="center"/>
              <w:rPr>
                <w:rFonts w:cs="Arial"/>
                <w:b/>
                <w:bCs/>
                <w:color w:val="FFFFFF" w:themeColor="background1"/>
              </w:rPr>
            </w:pPr>
            <w:r w:rsidRPr="00E347F8">
              <w:rPr>
                <w:rFonts w:cs="Arial"/>
                <w:b/>
                <w:bCs/>
                <w:color w:val="FFFFFF" w:themeColor="background1"/>
              </w:rPr>
              <w:t>FY2023-24 Comprehensive Local Needs Assessment Stakeholder List</w:t>
            </w:r>
          </w:p>
          <w:p w14:paraId="7EEBD440" w14:textId="77777777" w:rsidR="00614B4F" w:rsidRPr="00E347F8" w:rsidRDefault="00614B4F" w:rsidP="00F63EA6">
            <w:pPr>
              <w:jc w:val="center"/>
              <w:rPr>
                <w:rFonts w:cs="Arial"/>
                <w:color w:val="FFFFFF" w:themeColor="background1"/>
              </w:rPr>
            </w:pPr>
            <w:r w:rsidRPr="00E347F8">
              <w:rPr>
                <w:rFonts w:cs="Arial"/>
                <w:b/>
                <w:bCs/>
                <w:color w:val="FFFFFF" w:themeColor="background1"/>
              </w:rPr>
              <w:t>DATA REPORTING SYSTEM AND PROCESSES QUESTION GROUP</w:t>
            </w:r>
          </w:p>
        </w:tc>
      </w:tr>
      <w:tr w:rsidR="00614B4F" w:rsidRPr="00666107" w14:paraId="38022ACE" w14:textId="77777777" w:rsidTr="00F63EA6">
        <w:tc>
          <w:tcPr>
            <w:tcW w:w="715" w:type="dxa"/>
          </w:tcPr>
          <w:p w14:paraId="37FDCA68" w14:textId="77777777" w:rsidR="00614B4F" w:rsidRPr="00666107" w:rsidRDefault="00614B4F" w:rsidP="00F63EA6">
            <w:pPr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8635" w:type="dxa"/>
            <w:gridSpan w:val="3"/>
          </w:tcPr>
          <w:p w14:paraId="1E4AD60B" w14:textId="4BEDDDAB" w:rsidR="00614B4F" w:rsidRPr="00666107" w:rsidRDefault="00F865F3" w:rsidP="00F63EA6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Intens</w:t>
            </w:r>
            <w:r w:rsidR="00614B4F">
              <w:rPr>
                <w:rFonts w:cs="Arial"/>
                <w:b/>
                <w:bCs/>
              </w:rPr>
              <w:t>ity Level (Circle One): Low    Med    High</w:t>
            </w:r>
          </w:p>
        </w:tc>
      </w:tr>
      <w:tr w:rsidR="00614B4F" w:rsidRPr="00666107" w14:paraId="64D5F9E2" w14:textId="77777777" w:rsidTr="00F63EA6">
        <w:tc>
          <w:tcPr>
            <w:tcW w:w="715" w:type="dxa"/>
          </w:tcPr>
          <w:p w14:paraId="4630ED43" w14:textId="77777777" w:rsidR="00614B4F" w:rsidRPr="00666107" w:rsidRDefault="00614B4F" w:rsidP="00F63EA6">
            <w:pPr>
              <w:rPr>
                <w:rFonts w:cs="Arial"/>
              </w:rPr>
            </w:pPr>
            <w:r w:rsidRPr="00666107">
              <w:rPr>
                <w:rFonts w:cs="Arial"/>
              </w:rPr>
              <w:t>Type</w:t>
            </w:r>
          </w:p>
        </w:tc>
        <w:tc>
          <w:tcPr>
            <w:tcW w:w="3835" w:type="dxa"/>
          </w:tcPr>
          <w:p w14:paraId="5E0B07AB" w14:textId="77777777" w:rsidR="00614B4F" w:rsidRPr="00666107" w:rsidRDefault="00614B4F" w:rsidP="00F63EA6">
            <w:pPr>
              <w:rPr>
                <w:rFonts w:cs="Arial"/>
              </w:rPr>
            </w:pPr>
            <w:r w:rsidRPr="00666107">
              <w:rPr>
                <w:rFonts w:cs="Arial"/>
              </w:rPr>
              <w:t>Name</w:t>
            </w:r>
          </w:p>
        </w:tc>
        <w:tc>
          <w:tcPr>
            <w:tcW w:w="2485" w:type="dxa"/>
          </w:tcPr>
          <w:p w14:paraId="68320D46" w14:textId="77777777" w:rsidR="00614B4F" w:rsidRPr="00666107" w:rsidRDefault="00614B4F" w:rsidP="00F63EA6">
            <w:pPr>
              <w:rPr>
                <w:rFonts w:cs="Arial"/>
              </w:rPr>
            </w:pPr>
            <w:r w:rsidRPr="00666107">
              <w:rPr>
                <w:rFonts w:cs="Arial"/>
              </w:rPr>
              <w:t>Institution</w:t>
            </w:r>
          </w:p>
        </w:tc>
        <w:tc>
          <w:tcPr>
            <w:tcW w:w="2315" w:type="dxa"/>
          </w:tcPr>
          <w:p w14:paraId="633434AF" w14:textId="77777777" w:rsidR="00614B4F" w:rsidRPr="00666107" w:rsidRDefault="00614B4F" w:rsidP="00F63EA6">
            <w:pPr>
              <w:rPr>
                <w:rFonts w:cs="Arial"/>
              </w:rPr>
            </w:pPr>
            <w:r w:rsidRPr="00666107">
              <w:rPr>
                <w:rFonts w:cs="Arial"/>
              </w:rPr>
              <w:t>Role</w:t>
            </w:r>
          </w:p>
        </w:tc>
      </w:tr>
      <w:tr w:rsidR="00614B4F" w:rsidRPr="00666107" w14:paraId="1EEB4DD5" w14:textId="77777777" w:rsidTr="00F63EA6">
        <w:tc>
          <w:tcPr>
            <w:tcW w:w="715" w:type="dxa"/>
          </w:tcPr>
          <w:p w14:paraId="7FE04AE9" w14:textId="4234FEF2" w:rsidR="00614B4F" w:rsidRPr="00666107" w:rsidRDefault="00614B4F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5AA6B77E" w14:textId="77777777" w:rsidR="00614B4F" w:rsidRPr="00666107" w:rsidRDefault="00614B4F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48DA3783" w14:textId="77777777" w:rsidR="00614B4F" w:rsidRPr="00666107" w:rsidRDefault="00614B4F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76907527" w14:textId="77777777" w:rsidR="00614B4F" w:rsidRPr="00666107" w:rsidRDefault="00614B4F" w:rsidP="00F63EA6">
            <w:pPr>
              <w:rPr>
                <w:rFonts w:cs="Arial"/>
              </w:rPr>
            </w:pPr>
          </w:p>
        </w:tc>
      </w:tr>
      <w:tr w:rsidR="00614B4F" w:rsidRPr="00666107" w14:paraId="298E0DBC" w14:textId="77777777" w:rsidTr="00F63EA6">
        <w:tc>
          <w:tcPr>
            <w:tcW w:w="715" w:type="dxa"/>
          </w:tcPr>
          <w:p w14:paraId="4415B72D" w14:textId="06256C13" w:rsidR="00614B4F" w:rsidRPr="00666107" w:rsidRDefault="00614B4F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1021082D" w14:textId="77777777" w:rsidR="00614B4F" w:rsidRPr="00666107" w:rsidRDefault="00614B4F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5E435D1E" w14:textId="77777777" w:rsidR="00614B4F" w:rsidRPr="00666107" w:rsidRDefault="00614B4F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59583FA2" w14:textId="77777777" w:rsidR="00614B4F" w:rsidRPr="00666107" w:rsidRDefault="00614B4F" w:rsidP="00F63EA6">
            <w:pPr>
              <w:rPr>
                <w:rFonts w:cs="Arial"/>
              </w:rPr>
            </w:pPr>
          </w:p>
        </w:tc>
      </w:tr>
      <w:tr w:rsidR="00614B4F" w:rsidRPr="00666107" w14:paraId="79606154" w14:textId="77777777" w:rsidTr="00F63EA6">
        <w:tc>
          <w:tcPr>
            <w:tcW w:w="715" w:type="dxa"/>
          </w:tcPr>
          <w:p w14:paraId="49B19DA5" w14:textId="64AFC66E" w:rsidR="00614B4F" w:rsidRPr="00666107" w:rsidRDefault="00614B4F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3DF98D32" w14:textId="77777777" w:rsidR="00614B4F" w:rsidRPr="00666107" w:rsidRDefault="00614B4F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29AA913B" w14:textId="77777777" w:rsidR="00614B4F" w:rsidRPr="00666107" w:rsidRDefault="00614B4F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0F9244A7" w14:textId="77777777" w:rsidR="00614B4F" w:rsidRPr="00666107" w:rsidRDefault="00614B4F" w:rsidP="00F63EA6">
            <w:pPr>
              <w:rPr>
                <w:rFonts w:cs="Arial"/>
              </w:rPr>
            </w:pPr>
          </w:p>
        </w:tc>
      </w:tr>
      <w:tr w:rsidR="00614B4F" w:rsidRPr="00666107" w14:paraId="7761F4A5" w14:textId="77777777" w:rsidTr="00F63EA6">
        <w:tc>
          <w:tcPr>
            <w:tcW w:w="715" w:type="dxa"/>
          </w:tcPr>
          <w:p w14:paraId="0182C93B" w14:textId="77777777" w:rsidR="00614B4F" w:rsidRPr="00666107" w:rsidRDefault="00614B4F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116E9DB3" w14:textId="77777777" w:rsidR="00614B4F" w:rsidRPr="00666107" w:rsidRDefault="00614B4F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5BA49785" w14:textId="77777777" w:rsidR="00614B4F" w:rsidRPr="00666107" w:rsidRDefault="00614B4F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5455B733" w14:textId="77777777" w:rsidR="00614B4F" w:rsidRPr="00666107" w:rsidRDefault="00614B4F" w:rsidP="00F63EA6">
            <w:pPr>
              <w:rPr>
                <w:rFonts w:cs="Arial"/>
              </w:rPr>
            </w:pPr>
          </w:p>
        </w:tc>
      </w:tr>
      <w:tr w:rsidR="00614B4F" w:rsidRPr="00666107" w14:paraId="6436B220" w14:textId="77777777" w:rsidTr="00F63EA6">
        <w:tc>
          <w:tcPr>
            <w:tcW w:w="715" w:type="dxa"/>
          </w:tcPr>
          <w:p w14:paraId="03F344F9" w14:textId="77777777" w:rsidR="00614B4F" w:rsidRPr="00666107" w:rsidRDefault="00614B4F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26A9AEA5" w14:textId="77777777" w:rsidR="00614B4F" w:rsidRPr="00666107" w:rsidRDefault="00614B4F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569DAD88" w14:textId="77777777" w:rsidR="00614B4F" w:rsidRPr="00666107" w:rsidRDefault="00614B4F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7A172015" w14:textId="77777777" w:rsidR="00614B4F" w:rsidRPr="00666107" w:rsidRDefault="00614B4F" w:rsidP="00F63EA6">
            <w:pPr>
              <w:rPr>
                <w:rFonts w:cs="Arial"/>
              </w:rPr>
            </w:pPr>
          </w:p>
        </w:tc>
      </w:tr>
      <w:tr w:rsidR="00614B4F" w:rsidRPr="00666107" w14:paraId="0813AAAD" w14:textId="77777777" w:rsidTr="00F63EA6">
        <w:tc>
          <w:tcPr>
            <w:tcW w:w="715" w:type="dxa"/>
          </w:tcPr>
          <w:p w14:paraId="215C5011" w14:textId="77777777" w:rsidR="00614B4F" w:rsidRPr="00666107" w:rsidRDefault="00614B4F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6D7858DE" w14:textId="77777777" w:rsidR="00614B4F" w:rsidRPr="00666107" w:rsidRDefault="00614B4F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3CF61B6F" w14:textId="77777777" w:rsidR="00614B4F" w:rsidRPr="00666107" w:rsidRDefault="00614B4F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4887429F" w14:textId="77777777" w:rsidR="00614B4F" w:rsidRPr="00666107" w:rsidRDefault="00614B4F" w:rsidP="00F63EA6">
            <w:pPr>
              <w:rPr>
                <w:rFonts w:cs="Arial"/>
              </w:rPr>
            </w:pPr>
          </w:p>
        </w:tc>
      </w:tr>
      <w:tr w:rsidR="00614B4F" w:rsidRPr="00666107" w14:paraId="403CC185" w14:textId="77777777" w:rsidTr="00F63EA6">
        <w:tc>
          <w:tcPr>
            <w:tcW w:w="715" w:type="dxa"/>
          </w:tcPr>
          <w:p w14:paraId="75876B50" w14:textId="77777777" w:rsidR="00614B4F" w:rsidRPr="00666107" w:rsidRDefault="00614B4F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672CCC4E" w14:textId="77777777" w:rsidR="00614B4F" w:rsidRPr="00666107" w:rsidRDefault="00614B4F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3CA6AA12" w14:textId="77777777" w:rsidR="00614B4F" w:rsidRPr="00666107" w:rsidRDefault="00614B4F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60D7574B" w14:textId="77777777" w:rsidR="00614B4F" w:rsidRPr="00666107" w:rsidRDefault="00614B4F" w:rsidP="00F63EA6">
            <w:pPr>
              <w:rPr>
                <w:rFonts w:cs="Arial"/>
              </w:rPr>
            </w:pPr>
          </w:p>
        </w:tc>
      </w:tr>
      <w:tr w:rsidR="00614B4F" w:rsidRPr="00666107" w14:paraId="39D93C24" w14:textId="77777777" w:rsidTr="00F63EA6">
        <w:tc>
          <w:tcPr>
            <w:tcW w:w="715" w:type="dxa"/>
          </w:tcPr>
          <w:p w14:paraId="75D8ED05" w14:textId="77777777" w:rsidR="00614B4F" w:rsidRPr="00666107" w:rsidRDefault="00614B4F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1E09D3A0" w14:textId="77777777" w:rsidR="00614B4F" w:rsidRPr="00666107" w:rsidRDefault="00614B4F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7A086FDF" w14:textId="77777777" w:rsidR="00614B4F" w:rsidRPr="00666107" w:rsidRDefault="00614B4F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30B8BA8B" w14:textId="77777777" w:rsidR="00614B4F" w:rsidRPr="00666107" w:rsidRDefault="00614B4F" w:rsidP="00F63EA6">
            <w:pPr>
              <w:rPr>
                <w:rFonts w:cs="Arial"/>
              </w:rPr>
            </w:pPr>
          </w:p>
        </w:tc>
      </w:tr>
      <w:tr w:rsidR="00614B4F" w:rsidRPr="00666107" w14:paraId="30D109DD" w14:textId="77777777" w:rsidTr="00F63EA6">
        <w:tc>
          <w:tcPr>
            <w:tcW w:w="715" w:type="dxa"/>
          </w:tcPr>
          <w:p w14:paraId="5DE4FC28" w14:textId="77777777" w:rsidR="00614B4F" w:rsidRPr="00666107" w:rsidRDefault="00614B4F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34AA6485" w14:textId="77777777" w:rsidR="00614B4F" w:rsidRPr="00666107" w:rsidRDefault="00614B4F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07DF21EE" w14:textId="77777777" w:rsidR="00614B4F" w:rsidRPr="00666107" w:rsidRDefault="00614B4F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1625523F" w14:textId="77777777" w:rsidR="00614B4F" w:rsidRPr="00666107" w:rsidRDefault="00614B4F" w:rsidP="00F63EA6">
            <w:pPr>
              <w:rPr>
                <w:rFonts w:cs="Arial"/>
              </w:rPr>
            </w:pPr>
          </w:p>
        </w:tc>
      </w:tr>
      <w:tr w:rsidR="00614B4F" w:rsidRPr="00666107" w14:paraId="68A4D7C4" w14:textId="77777777" w:rsidTr="00F63EA6">
        <w:tc>
          <w:tcPr>
            <w:tcW w:w="715" w:type="dxa"/>
          </w:tcPr>
          <w:p w14:paraId="5E7427FE" w14:textId="77777777" w:rsidR="00614B4F" w:rsidRPr="00666107" w:rsidRDefault="00614B4F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292F2AC5" w14:textId="77777777" w:rsidR="00614B4F" w:rsidRPr="00666107" w:rsidRDefault="00614B4F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118885D6" w14:textId="77777777" w:rsidR="00614B4F" w:rsidRPr="00666107" w:rsidRDefault="00614B4F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3D83140C" w14:textId="77777777" w:rsidR="00614B4F" w:rsidRPr="00666107" w:rsidRDefault="00614B4F" w:rsidP="00F63EA6">
            <w:pPr>
              <w:rPr>
                <w:rFonts w:cs="Arial"/>
              </w:rPr>
            </w:pPr>
          </w:p>
        </w:tc>
      </w:tr>
      <w:tr w:rsidR="00614B4F" w:rsidRPr="00666107" w14:paraId="696BEF4F" w14:textId="77777777" w:rsidTr="00F63EA6">
        <w:tc>
          <w:tcPr>
            <w:tcW w:w="715" w:type="dxa"/>
          </w:tcPr>
          <w:p w14:paraId="16F65804" w14:textId="77777777" w:rsidR="00614B4F" w:rsidRPr="00666107" w:rsidRDefault="00614B4F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039B54D1" w14:textId="77777777" w:rsidR="00614B4F" w:rsidRPr="00666107" w:rsidRDefault="00614B4F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791194B6" w14:textId="77777777" w:rsidR="00614B4F" w:rsidRPr="00666107" w:rsidRDefault="00614B4F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32831290" w14:textId="77777777" w:rsidR="00614B4F" w:rsidRPr="00666107" w:rsidRDefault="00614B4F" w:rsidP="00F63EA6">
            <w:pPr>
              <w:rPr>
                <w:rFonts w:cs="Arial"/>
              </w:rPr>
            </w:pPr>
          </w:p>
        </w:tc>
      </w:tr>
      <w:tr w:rsidR="00614B4F" w:rsidRPr="00666107" w14:paraId="6132E80A" w14:textId="77777777" w:rsidTr="00F63EA6">
        <w:tc>
          <w:tcPr>
            <w:tcW w:w="715" w:type="dxa"/>
          </w:tcPr>
          <w:p w14:paraId="6CC89119" w14:textId="77777777" w:rsidR="00614B4F" w:rsidRPr="00666107" w:rsidRDefault="00614B4F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65735F65" w14:textId="77777777" w:rsidR="00614B4F" w:rsidRPr="00666107" w:rsidRDefault="00614B4F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161F9483" w14:textId="77777777" w:rsidR="00614B4F" w:rsidRPr="00666107" w:rsidRDefault="00614B4F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549131DE" w14:textId="77777777" w:rsidR="00614B4F" w:rsidRPr="00666107" w:rsidRDefault="00614B4F" w:rsidP="00F63EA6">
            <w:pPr>
              <w:rPr>
                <w:rFonts w:cs="Arial"/>
              </w:rPr>
            </w:pPr>
          </w:p>
        </w:tc>
      </w:tr>
      <w:tr w:rsidR="00614B4F" w:rsidRPr="00666107" w14:paraId="764C27EB" w14:textId="77777777" w:rsidTr="00F63EA6">
        <w:tc>
          <w:tcPr>
            <w:tcW w:w="715" w:type="dxa"/>
          </w:tcPr>
          <w:p w14:paraId="78FCB207" w14:textId="77777777" w:rsidR="00614B4F" w:rsidRPr="00666107" w:rsidRDefault="00614B4F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1146B40D" w14:textId="77777777" w:rsidR="00614B4F" w:rsidRPr="00666107" w:rsidRDefault="00614B4F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607613CA" w14:textId="77777777" w:rsidR="00614B4F" w:rsidRPr="00666107" w:rsidRDefault="00614B4F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2CE207A6" w14:textId="77777777" w:rsidR="00614B4F" w:rsidRPr="00666107" w:rsidRDefault="00614B4F" w:rsidP="00F63EA6">
            <w:pPr>
              <w:rPr>
                <w:rFonts w:cs="Arial"/>
              </w:rPr>
            </w:pPr>
          </w:p>
        </w:tc>
      </w:tr>
    </w:tbl>
    <w:p w14:paraId="62A4608C" w14:textId="77777777" w:rsidR="00614B4F" w:rsidRPr="00222C98" w:rsidRDefault="00614B4F" w:rsidP="00614B4F">
      <w:pPr>
        <w:rPr>
          <w:rFonts w:cs="Arial"/>
        </w:rPr>
      </w:pPr>
    </w:p>
    <w:p w14:paraId="5718D691" w14:textId="77777777" w:rsidR="00614B4F" w:rsidRDefault="00614B4F" w:rsidP="00614B4F">
      <w:pPr>
        <w:pStyle w:val="ListParagraph"/>
        <w:tabs>
          <w:tab w:val="center" w:pos="5220"/>
        </w:tabs>
        <w:ind w:left="1080"/>
        <w:rPr>
          <w:rFonts w:cs="Arial"/>
        </w:rPr>
      </w:pPr>
    </w:p>
    <w:p w14:paraId="6EEC4E3E" w14:textId="77777777" w:rsidR="00614B4F" w:rsidRDefault="00614B4F" w:rsidP="00614B4F">
      <w:pPr>
        <w:pStyle w:val="ListParagraph"/>
        <w:tabs>
          <w:tab w:val="center" w:pos="5220"/>
        </w:tabs>
        <w:ind w:left="1080"/>
        <w:rPr>
          <w:rFonts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14B4F" w14:paraId="7D1B36D1" w14:textId="77777777" w:rsidTr="00F63EA6">
        <w:tc>
          <w:tcPr>
            <w:tcW w:w="9350" w:type="dxa"/>
            <w:gridSpan w:val="2"/>
            <w:shd w:val="clear" w:color="auto" w:fill="2F5496" w:themeFill="accent1" w:themeFillShade="BF"/>
          </w:tcPr>
          <w:p w14:paraId="7A828AFE" w14:textId="77777777" w:rsidR="00614B4F" w:rsidRPr="00CE4249" w:rsidRDefault="00614B4F" w:rsidP="00F63EA6">
            <w:pPr>
              <w:pStyle w:val="ListParagraph"/>
              <w:jc w:val="center"/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</w:pPr>
            <w:r w:rsidRPr="00CE4249"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  <w:t>KEY TO STAKEHOLDER-TYPE COLUMN</w:t>
            </w:r>
          </w:p>
        </w:tc>
      </w:tr>
      <w:tr w:rsidR="00614B4F" w14:paraId="479AE887" w14:textId="77777777" w:rsidTr="00F63EA6">
        <w:tc>
          <w:tcPr>
            <w:tcW w:w="4675" w:type="dxa"/>
          </w:tcPr>
          <w:p w14:paraId="1812FC92" w14:textId="77777777" w:rsidR="00614B4F" w:rsidRPr="00222C98" w:rsidRDefault="00614B4F" w:rsidP="00614B4F">
            <w:pPr>
              <w:pStyle w:val="ListParagraph"/>
              <w:numPr>
                <w:ilvl w:val="0"/>
                <w:numId w:val="6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Postsecondary Perkins Grant Coordinator</w:t>
            </w:r>
          </w:p>
          <w:p w14:paraId="2B701E45" w14:textId="77777777" w:rsidR="00614B4F" w:rsidRPr="00222C98" w:rsidRDefault="00614B4F" w:rsidP="00614B4F">
            <w:pPr>
              <w:pStyle w:val="ListParagraph"/>
              <w:numPr>
                <w:ilvl w:val="0"/>
                <w:numId w:val="6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Secondary Perkins Grant Coordinator</w:t>
            </w:r>
          </w:p>
          <w:p w14:paraId="0745FD82" w14:textId="77777777" w:rsidR="00614B4F" w:rsidRPr="00222C98" w:rsidRDefault="00614B4F" w:rsidP="00614B4F">
            <w:pPr>
              <w:pStyle w:val="ListParagraph"/>
              <w:numPr>
                <w:ilvl w:val="0"/>
                <w:numId w:val="6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Teacher(s) – Secondary</w:t>
            </w:r>
          </w:p>
          <w:p w14:paraId="231B1FCC" w14:textId="77777777" w:rsidR="00614B4F" w:rsidRPr="00222C98" w:rsidRDefault="00614B4F" w:rsidP="00614B4F">
            <w:pPr>
              <w:pStyle w:val="ListParagraph"/>
              <w:numPr>
                <w:ilvl w:val="0"/>
                <w:numId w:val="6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Faculty – Postsecondary</w:t>
            </w:r>
          </w:p>
          <w:p w14:paraId="629F9818" w14:textId="77777777" w:rsidR="00614B4F" w:rsidRPr="00222C98" w:rsidRDefault="00614B4F" w:rsidP="00614B4F">
            <w:pPr>
              <w:pStyle w:val="ListParagraph"/>
              <w:numPr>
                <w:ilvl w:val="0"/>
                <w:numId w:val="6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Secondary Administration</w:t>
            </w:r>
          </w:p>
          <w:p w14:paraId="1F9AB965" w14:textId="77777777" w:rsidR="00614B4F" w:rsidRPr="00222C98" w:rsidRDefault="00614B4F" w:rsidP="00614B4F">
            <w:pPr>
              <w:pStyle w:val="ListParagraph"/>
              <w:numPr>
                <w:ilvl w:val="0"/>
                <w:numId w:val="6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Postsecondary Administration</w:t>
            </w:r>
          </w:p>
          <w:p w14:paraId="0DC72805" w14:textId="77777777" w:rsidR="00614B4F" w:rsidRPr="00222C98" w:rsidRDefault="00614B4F" w:rsidP="00614B4F">
            <w:pPr>
              <w:pStyle w:val="ListParagraph"/>
              <w:numPr>
                <w:ilvl w:val="0"/>
                <w:numId w:val="6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Representatives of Special Populations (Homeless, Disabled, Foster Care, Military, English Learner</w:t>
            </w:r>
            <w:r>
              <w:rPr>
                <w:rFonts w:cs="Arial"/>
                <w:sz w:val="20"/>
                <w:szCs w:val="20"/>
              </w:rPr>
              <w:t>)</w:t>
            </w:r>
          </w:p>
          <w:p w14:paraId="2C56F081" w14:textId="77777777" w:rsidR="00614B4F" w:rsidRDefault="00614B4F" w:rsidP="00F63EA6">
            <w:pPr>
              <w:rPr>
                <w:rFonts w:cs="Arial"/>
                <w:b/>
                <w:bCs/>
                <w:u w:val="single"/>
              </w:rPr>
            </w:pPr>
          </w:p>
        </w:tc>
        <w:tc>
          <w:tcPr>
            <w:tcW w:w="4675" w:type="dxa"/>
          </w:tcPr>
          <w:p w14:paraId="1E55508B" w14:textId="77777777" w:rsidR="00614B4F" w:rsidRPr="00222C98" w:rsidRDefault="00614B4F" w:rsidP="00614B4F">
            <w:pPr>
              <w:pStyle w:val="ListParagraph"/>
              <w:numPr>
                <w:ilvl w:val="0"/>
                <w:numId w:val="6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Career Counselor(s)</w:t>
            </w:r>
          </w:p>
          <w:p w14:paraId="49FFA981" w14:textId="77777777" w:rsidR="00614B4F" w:rsidRPr="00222C98" w:rsidRDefault="00614B4F" w:rsidP="00614B4F">
            <w:pPr>
              <w:pStyle w:val="ListParagraph"/>
              <w:numPr>
                <w:ilvl w:val="0"/>
                <w:numId w:val="6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Academic Counselor(s)</w:t>
            </w:r>
          </w:p>
          <w:p w14:paraId="70169EDD" w14:textId="77777777" w:rsidR="00614B4F" w:rsidRPr="00222C98" w:rsidRDefault="00614B4F" w:rsidP="00614B4F">
            <w:pPr>
              <w:pStyle w:val="ListParagraph"/>
              <w:numPr>
                <w:ilvl w:val="0"/>
                <w:numId w:val="6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Student(s)</w:t>
            </w:r>
          </w:p>
          <w:p w14:paraId="2ED97ECB" w14:textId="77777777" w:rsidR="00614B4F" w:rsidRPr="00222C98" w:rsidRDefault="00614B4F" w:rsidP="00614B4F">
            <w:pPr>
              <w:pStyle w:val="ListParagraph"/>
              <w:numPr>
                <w:ilvl w:val="0"/>
                <w:numId w:val="6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Community</w:t>
            </w:r>
          </w:p>
          <w:p w14:paraId="68E20AFC" w14:textId="77777777" w:rsidR="00614B4F" w:rsidRPr="00222C98" w:rsidRDefault="00614B4F" w:rsidP="00614B4F">
            <w:pPr>
              <w:pStyle w:val="ListParagraph"/>
              <w:numPr>
                <w:ilvl w:val="0"/>
                <w:numId w:val="6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Business and Industry</w:t>
            </w:r>
          </w:p>
          <w:p w14:paraId="42CC4C33" w14:textId="77777777" w:rsidR="00614B4F" w:rsidRPr="00222C98" w:rsidRDefault="00614B4F" w:rsidP="00614B4F">
            <w:pPr>
              <w:pStyle w:val="ListParagraph"/>
              <w:numPr>
                <w:ilvl w:val="0"/>
                <w:numId w:val="6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Workforce Development</w:t>
            </w:r>
          </w:p>
          <w:p w14:paraId="32941486" w14:textId="77777777" w:rsidR="00614B4F" w:rsidRPr="00222C98" w:rsidRDefault="00614B4F" w:rsidP="00614B4F">
            <w:pPr>
              <w:pStyle w:val="ListParagraph"/>
              <w:numPr>
                <w:ilvl w:val="0"/>
                <w:numId w:val="6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Parent(s)</w:t>
            </w:r>
          </w:p>
          <w:p w14:paraId="75E423E8" w14:textId="77777777" w:rsidR="00614B4F" w:rsidRDefault="00614B4F" w:rsidP="00614B4F">
            <w:pPr>
              <w:pStyle w:val="ListParagraph"/>
              <w:numPr>
                <w:ilvl w:val="0"/>
                <w:numId w:val="6"/>
              </w:num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Administrative/EMIS/Support</w:t>
            </w:r>
          </w:p>
          <w:p w14:paraId="4C426335" w14:textId="77777777" w:rsidR="00614B4F" w:rsidRDefault="00614B4F" w:rsidP="00614B4F">
            <w:pPr>
              <w:pStyle w:val="ListParagraph"/>
              <w:numPr>
                <w:ilvl w:val="0"/>
                <w:numId w:val="6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Other</w:t>
            </w:r>
          </w:p>
          <w:p w14:paraId="29E4BFB2" w14:textId="77777777" w:rsidR="00614B4F" w:rsidRDefault="00614B4F" w:rsidP="00F63EA6">
            <w:pPr>
              <w:rPr>
                <w:rFonts w:cs="Arial"/>
                <w:b/>
                <w:bCs/>
                <w:u w:val="single"/>
              </w:rPr>
            </w:pPr>
          </w:p>
        </w:tc>
      </w:tr>
    </w:tbl>
    <w:p w14:paraId="1CD76D38" w14:textId="77777777" w:rsidR="00614B4F" w:rsidRPr="009428DC" w:rsidRDefault="00614B4F" w:rsidP="00614B4F">
      <w:pPr>
        <w:tabs>
          <w:tab w:val="center" w:pos="5220"/>
        </w:tabs>
        <w:rPr>
          <w:rFonts w:cs="Arial"/>
          <w:u w:val="single"/>
        </w:rPr>
      </w:pPr>
    </w:p>
    <w:p w14:paraId="0F85BF95" w14:textId="3234D075" w:rsidR="00614B4F" w:rsidRPr="009428DC" w:rsidRDefault="00614B4F" w:rsidP="00614B4F">
      <w:pPr>
        <w:tabs>
          <w:tab w:val="center" w:pos="5220"/>
        </w:tabs>
        <w:rPr>
          <w:rFonts w:cs="Arial"/>
          <w:i/>
          <w:iCs/>
        </w:rPr>
      </w:pPr>
      <w:r w:rsidRPr="009428DC">
        <w:rPr>
          <w:rFonts w:cs="Arial"/>
          <w:b/>
          <w:bCs/>
          <w:i/>
          <w:iCs/>
        </w:rPr>
        <w:t>Tip:</w:t>
      </w:r>
      <w:r w:rsidRPr="009428DC">
        <w:rPr>
          <w:rFonts w:cs="Arial"/>
          <w:i/>
          <w:iCs/>
        </w:rPr>
        <w:t xml:space="preserve"> A Question Group Stakeholder Committee will have </w:t>
      </w:r>
      <w:r w:rsidRPr="009428DC">
        <w:rPr>
          <w:rFonts w:cs="Arial"/>
          <w:b/>
          <w:bCs/>
          <w:i/>
          <w:iCs/>
        </w:rPr>
        <w:t>at least</w:t>
      </w:r>
      <w:r w:rsidRPr="009428DC">
        <w:rPr>
          <w:rFonts w:cs="Arial"/>
          <w:i/>
          <w:iCs/>
        </w:rPr>
        <w:t xml:space="preserve"> five members.</w:t>
      </w:r>
      <w:r>
        <w:rPr>
          <w:rFonts w:cs="Arial"/>
          <w:i/>
          <w:iCs/>
        </w:rPr>
        <w:t xml:space="preserve"> More than one member of any stakeholder type is often appropriate – remember to include representatives of associate school districts and other community partners when possible.</w:t>
      </w:r>
    </w:p>
    <w:p w14:paraId="1913807D" w14:textId="77777777" w:rsidR="00614B4F" w:rsidRDefault="00614B4F" w:rsidP="00614B4F">
      <w:pPr>
        <w:ind w:left="-907"/>
        <w:rPr>
          <w:rFonts w:cs="Arial"/>
          <w:b/>
          <w:bCs/>
        </w:rPr>
      </w:pPr>
      <w:r>
        <w:rPr>
          <w:rFonts w:cs="Arial"/>
          <w:b/>
          <w:bCs/>
        </w:rPr>
        <w:br w:type="page"/>
      </w:r>
    </w:p>
    <w:p w14:paraId="1C34E838" w14:textId="77777777" w:rsidR="00614B4F" w:rsidRDefault="00614B4F" w:rsidP="00614B4F">
      <w:pPr>
        <w:rPr>
          <w:rFonts w:cs="Arial"/>
          <w:b/>
          <w:bCs/>
        </w:rPr>
      </w:pPr>
      <w:r w:rsidRPr="00810AE9">
        <w:rPr>
          <w:rFonts w:cs="Arial"/>
          <w:b/>
          <w:bCs/>
          <w:u w:val="single"/>
        </w:rPr>
        <w:lastRenderedPageBreak/>
        <w:t>Data/Information Considered/Shared with Stakeholder Group</w:t>
      </w:r>
      <w:r>
        <w:rPr>
          <w:rFonts w:cs="Arial"/>
          <w:b/>
          <w:bCs/>
        </w:rPr>
        <w:t>:</w:t>
      </w:r>
    </w:p>
    <w:p w14:paraId="34BD77A6" w14:textId="77777777" w:rsidR="00614B4F" w:rsidRPr="00AC1ABF" w:rsidRDefault="00614B4F" w:rsidP="00614B4F">
      <w:pPr>
        <w:pStyle w:val="ListParagraph"/>
        <w:numPr>
          <w:ilvl w:val="0"/>
          <w:numId w:val="12"/>
        </w:numPr>
        <w:spacing w:after="160" w:line="259" w:lineRule="auto"/>
        <w:rPr>
          <w:rFonts w:cs="Arial"/>
        </w:rPr>
      </w:pPr>
      <w:r w:rsidRPr="00AC1ABF">
        <w:rPr>
          <w:rFonts w:cs="Arial"/>
        </w:rPr>
        <w:t>Priority Focus Feedback Report (if any)</w:t>
      </w:r>
    </w:p>
    <w:p w14:paraId="63A3E3D5" w14:textId="77777777" w:rsidR="00614B4F" w:rsidRDefault="00614B4F" w:rsidP="00614B4F">
      <w:pPr>
        <w:pStyle w:val="ListParagraph"/>
        <w:numPr>
          <w:ilvl w:val="0"/>
          <w:numId w:val="12"/>
        </w:numPr>
        <w:spacing w:after="160" w:line="259" w:lineRule="auto"/>
        <w:rPr>
          <w:rFonts w:cs="Arial"/>
        </w:rPr>
      </w:pPr>
      <w:r w:rsidRPr="00AC1ABF">
        <w:rPr>
          <w:rFonts w:cs="Arial"/>
        </w:rPr>
        <w:t>Mapped Answers from FY2021-22 CLNA (below)</w:t>
      </w:r>
    </w:p>
    <w:p w14:paraId="21685BFD" w14:textId="77777777" w:rsidR="00614B4F" w:rsidRDefault="00614B4F" w:rsidP="00614B4F">
      <w:pPr>
        <w:pStyle w:val="ListParagraph"/>
        <w:ind w:left="1446"/>
        <w:rPr>
          <w:rFonts w:cs="Arial"/>
        </w:rPr>
      </w:pPr>
    </w:p>
    <w:p w14:paraId="3B9DCB2F" w14:textId="77777777" w:rsidR="00614B4F" w:rsidRPr="00C55C75" w:rsidRDefault="00614B4F" w:rsidP="00614B4F">
      <w:pPr>
        <w:rPr>
          <w:rFonts w:cs="Arial"/>
        </w:rPr>
      </w:pPr>
      <w:r w:rsidRPr="00C55C75">
        <w:rPr>
          <w:rFonts w:cs="Arial"/>
          <w:b/>
          <w:bCs/>
          <w:u w:val="single"/>
        </w:rPr>
        <w:t>Stakeholder Engagement Strateg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360"/>
        <w:gridCol w:w="6076"/>
        <w:gridCol w:w="2019"/>
      </w:tblGrid>
      <w:tr w:rsidR="00614B4F" w14:paraId="6364AB34" w14:textId="77777777" w:rsidTr="00F63EA6">
        <w:tc>
          <w:tcPr>
            <w:tcW w:w="895" w:type="dxa"/>
            <w:shd w:val="clear" w:color="auto" w:fill="B4C6E7" w:themeFill="accent1" w:themeFillTint="66"/>
          </w:tcPr>
          <w:p w14:paraId="2F888E7C" w14:textId="77777777" w:rsidR="00614B4F" w:rsidRPr="00B15624" w:rsidRDefault="00614B4F" w:rsidP="00F63EA6">
            <w:pPr>
              <w:tabs>
                <w:tab w:val="center" w:pos="5220"/>
              </w:tabs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Level</w:t>
            </w:r>
          </w:p>
        </w:tc>
        <w:tc>
          <w:tcPr>
            <w:tcW w:w="360" w:type="dxa"/>
            <w:shd w:val="clear" w:color="auto" w:fill="B4C6E7" w:themeFill="accent1" w:themeFillTint="66"/>
          </w:tcPr>
          <w:p w14:paraId="24CEFEAB" w14:textId="77777777" w:rsidR="00614B4F" w:rsidRPr="00B15624" w:rsidRDefault="00614B4F" w:rsidP="00F63EA6">
            <w:pPr>
              <w:tabs>
                <w:tab w:val="center" w:pos="5220"/>
              </w:tabs>
              <w:rPr>
                <w:rFonts w:cs="Arial"/>
                <w:b/>
                <w:bCs/>
              </w:rPr>
            </w:pPr>
            <w:r w:rsidRPr="00B15624">
              <w:rPr>
                <w:rFonts w:cs="Arial"/>
                <w:b/>
                <w:bCs/>
              </w:rPr>
              <w:t>√</w:t>
            </w:r>
          </w:p>
        </w:tc>
        <w:tc>
          <w:tcPr>
            <w:tcW w:w="6076" w:type="dxa"/>
            <w:shd w:val="clear" w:color="auto" w:fill="B4C6E7" w:themeFill="accent1" w:themeFillTint="66"/>
          </w:tcPr>
          <w:p w14:paraId="340CB4DF" w14:textId="77777777" w:rsidR="00614B4F" w:rsidRPr="00B15624" w:rsidRDefault="00614B4F" w:rsidP="00F63EA6">
            <w:pPr>
              <w:tabs>
                <w:tab w:val="center" w:pos="5220"/>
              </w:tabs>
              <w:rPr>
                <w:rFonts w:cs="Arial"/>
                <w:b/>
                <w:bCs/>
              </w:rPr>
            </w:pPr>
            <w:r w:rsidRPr="00B15624">
              <w:rPr>
                <w:rFonts w:cs="Arial"/>
                <w:b/>
                <w:bCs/>
              </w:rPr>
              <w:t>Step</w:t>
            </w:r>
          </w:p>
        </w:tc>
        <w:tc>
          <w:tcPr>
            <w:tcW w:w="2019" w:type="dxa"/>
            <w:shd w:val="clear" w:color="auto" w:fill="B4C6E7" w:themeFill="accent1" w:themeFillTint="66"/>
          </w:tcPr>
          <w:p w14:paraId="6683A52D" w14:textId="77777777" w:rsidR="00614B4F" w:rsidRPr="00B15624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Target </w:t>
            </w:r>
            <w:r w:rsidRPr="00B15624">
              <w:rPr>
                <w:rFonts w:cs="Arial"/>
                <w:b/>
                <w:bCs/>
              </w:rPr>
              <w:t>Completion Date</w:t>
            </w:r>
          </w:p>
        </w:tc>
      </w:tr>
      <w:tr w:rsidR="00614B4F" w14:paraId="74BC7DEB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2808CD66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Action Type: Sharing data/information with stakeholders</w:t>
            </w:r>
          </w:p>
        </w:tc>
      </w:tr>
      <w:tr w:rsidR="00614B4F" w14:paraId="6230F3BA" w14:textId="77777777" w:rsidTr="00F63EA6">
        <w:tc>
          <w:tcPr>
            <w:tcW w:w="895" w:type="dxa"/>
          </w:tcPr>
          <w:p w14:paraId="7E37A597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 w:rsidRPr="00814635">
              <w:rPr>
                <w:rFonts w:cs="Arial"/>
                <w:sz w:val="20"/>
                <w:szCs w:val="20"/>
              </w:rPr>
              <w:t>H</w:t>
            </w:r>
          </w:p>
        </w:tc>
        <w:tc>
          <w:tcPr>
            <w:tcW w:w="360" w:type="dxa"/>
            <w:shd w:val="clear" w:color="auto" w:fill="auto"/>
          </w:tcPr>
          <w:p w14:paraId="37D8908F" w14:textId="77777777" w:rsidR="00614B4F" w:rsidRPr="00814F8E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0A2E9DC9" w14:textId="12AB68C2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d</w:t>
            </w:r>
            <w:r w:rsidRPr="00814635">
              <w:rPr>
                <w:rFonts w:cs="Arial"/>
                <w:sz w:val="20"/>
                <w:szCs w:val="20"/>
              </w:rPr>
              <w:t>ownload</w:t>
            </w:r>
            <w:r>
              <w:rPr>
                <w:rFonts w:cs="Arial"/>
                <w:sz w:val="20"/>
                <w:szCs w:val="20"/>
              </w:rPr>
              <w:t xml:space="preserve">s, </w:t>
            </w:r>
            <w:proofErr w:type="gramStart"/>
            <w:r w:rsidRPr="00814635">
              <w:rPr>
                <w:rFonts w:cs="Arial"/>
                <w:sz w:val="20"/>
                <w:szCs w:val="20"/>
              </w:rPr>
              <w:t>print</w:t>
            </w:r>
            <w:r>
              <w:rPr>
                <w:rFonts w:cs="Arial"/>
                <w:sz w:val="20"/>
                <w:szCs w:val="20"/>
              </w:rPr>
              <w:t>s</w:t>
            </w:r>
            <w:proofErr w:type="gramEnd"/>
            <w:r w:rsidRPr="00814635"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sz w:val="20"/>
                <w:szCs w:val="20"/>
              </w:rPr>
              <w:t xml:space="preserve">and </w:t>
            </w:r>
            <w:r w:rsidRPr="00814635">
              <w:rPr>
                <w:rFonts w:cs="Arial"/>
                <w:sz w:val="20"/>
                <w:szCs w:val="20"/>
              </w:rPr>
              <w:t>mask</w:t>
            </w:r>
            <w:r>
              <w:rPr>
                <w:rFonts w:cs="Arial"/>
                <w:sz w:val="20"/>
                <w:szCs w:val="20"/>
              </w:rPr>
              <w:t>s</w:t>
            </w:r>
            <w:r w:rsidRPr="00814635">
              <w:rPr>
                <w:rFonts w:cs="Arial"/>
                <w:sz w:val="20"/>
                <w:szCs w:val="20"/>
              </w:rPr>
              <w:t xml:space="preserve"> data and send</w:t>
            </w:r>
            <w:r>
              <w:rPr>
                <w:rFonts w:cs="Arial"/>
                <w:sz w:val="20"/>
                <w:szCs w:val="20"/>
              </w:rPr>
              <w:t>s it</w:t>
            </w:r>
            <w:r w:rsidRPr="00814635">
              <w:rPr>
                <w:rFonts w:cs="Arial"/>
                <w:sz w:val="20"/>
                <w:szCs w:val="20"/>
              </w:rPr>
              <w:t xml:space="preserve"> to stakeholders</w:t>
            </w:r>
            <w:r>
              <w:rPr>
                <w:rFonts w:cs="Arial"/>
                <w:sz w:val="20"/>
                <w:szCs w:val="20"/>
              </w:rPr>
              <w:t xml:space="preserve"> for their review before meeting</w:t>
            </w:r>
          </w:p>
        </w:tc>
        <w:tc>
          <w:tcPr>
            <w:tcW w:w="2019" w:type="dxa"/>
          </w:tcPr>
          <w:p w14:paraId="3967E7B6" w14:textId="77777777" w:rsidR="00614B4F" w:rsidRPr="0047163E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614B4F" w14:paraId="448000D3" w14:textId="77777777" w:rsidTr="00F63EA6">
        <w:tc>
          <w:tcPr>
            <w:tcW w:w="895" w:type="dxa"/>
          </w:tcPr>
          <w:p w14:paraId="0B0312C5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  <w:shd w:val="clear" w:color="auto" w:fill="auto"/>
          </w:tcPr>
          <w:p w14:paraId="0FF3CE23" w14:textId="77777777" w:rsidR="00614B4F" w:rsidRPr="00814F8E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1737BB88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 w:rsidRPr="00814635">
              <w:rPr>
                <w:rFonts w:cs="Arial"/>
                <w:sz w:val="20"/>
                <w:szCs w:val="20"/>
              </w:rPr>
              <w:t xml:space="preserve">Staff prepares report(s)/summaries and sends </w:t>
            </w:r>
            <w:r>
              <w:rPr>
                <w:rFonts w:cs="Arial"/>
                <w:sz w:val="20"/>
                <w:szCs w:val="20"/>
              </w:rPr>
              <w:t xml:space="preserve">it/them </w:t>
            </w:r>
            <w:r w:rsidRPr="00814635">
              <w:rPr>
                <w:rFonts w:cs="Arial"/>
                <w:sz w:val="20"/>
                <w:szCs w:val="20"/>
              </w:rPr>
              <w:t>to stakeholders</w:t>
            </w:r>
            <w:r>
              <w:rPr>
                <w:rFonts w:cs="Arial"/>
                <w:sz w:val="20"/>
                <w:szCs w:val="20"/>
              </w:rPr>
              <w:t xml:space="preserve"> before meeting</w:t>
            </w:r>
          </w:p>
        </w:tc>
        <w:tc>
          <w:tcPr>
            <w:tcW w:w="2019" w:type="dxa"/>
          </w:tcPr>
          <w:p w14:paraId="50220754" w14:textId="77777777" w:rsidR="00614B4F" w:rsidRPr="00814635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614B4F" w14:paraId="38FE6434" w14:textId="77777777" w:rsidTr="00F63EA6">
        <w:tc>
          <w:tcPr>
            <w:tcW w:w="895" w:type="dxa"/>
          </w:tcPr>
          <w:p w14:paraId="7DAC7A49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 – L</w:t>
            </w:r>
          </w:p>
        </w:tc>
        <w:tc>
          <w:tcPr>
            <w:tcW w:w="360" w:type="dxa"/>
            <w:shd w:val="clear" w:color="auto" w:fill="auto"/>
          </w:tcPr>
          <w:p w14:paraId="5CDC4857" w14:textId="77777777" w:rsidR="00614B4F" w:rsidRPr="00814F8E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09D01B55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Staff prepares answers to </w:t>
            </w:r>
            <w:proofErr w:type="gramStart"/>
            <w:r>
              <w:rPr>
                <w:rFonts w:cs="Arial"/>
                <w:sz w:val="20"/>
                <w:szCs w:val="20"/>
              </w:rPr>
              <w:t>questions</w:t>
            </w:r>
            <w:proofErr w:type="gramEnd"/>
            <w:r>
              <w:rPr>
                <w:rFonts w:cs="Arial"/>
                <w:sz w:val="20"/>
                <w:szCs w:val="20"/>
              </w:rPr>
              <w:t xml:space="preserve"> and sends to stakeholders</w:t>
            </w:r>
          </w:p>
        </w:tc>
        <w:tc>
          <w:tcPr>
            <w:tcW w:w="2019" w:type="dxa"/>
          </w:tcPr>
          <w:p w14:paraId="0FB54AAC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</w:tr>
      <w:tr w:rsidR="00614B4F" w14:paraId="7F847F74" w14:textId="77777777" w:rsidTr="00F63EA6">
        <w:tc>
          <w:tcPr>
            <w:tcW w:w="895" w:type="dxa"/>
          </w:tcPr>
          <w:p w14:paraId="1256EFD1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</w:t>
            </w:r>
          </w:p>
        </w:tc>
        <w:tc>
          <w:tcPr>
            <w:tcW w:w="360" w:type="dxa"/>
            <w:shd w:val="clear" w:color="auto" w:fill="auto"/>
          </w:tcPr>
          <w:p w14:paraId="2C3ADEFF" w14:textId="77777777" w:rsidR="00614B4F" w:rsidRPr="00814F8E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6989ADB5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prepares survey to send to stakeholders</w:t>
            </w:r>
          </w:p>
        </w:tc>
        <w:tc>
          <w:tcPr>
            <w:tcW w:w="2019" w:type="dxa"/>
          </w:tcPr>
          <w:p w14:paraId="61D9E71F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</w:tr>
      <w:tr w:rsidR="00614B4F" w14:paraId="7DAE139C" w14:textId="77777777" w:rsidTr="00F63EA6">
        <w:tc>
          <w:tcPr>
            <w:tcW w:w="895" w:type="dxa"/>
          </w:tcPr>
          <w:p w14:paraId="191A7443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L</w:t>
            </w:r>
          </w:p>
        </w:tc>
        <w:tc>
          <w:tcPr>
            <w:tcW w:w="360" w:type="dxa"/>
            <w:shd w:val="clear" w:color="auto" w:fill="auto"/>
          </w:tcPr>
          <w:p w14:paraId="26EAF034" w14:textId="77777777" w:rsidR="00614B4F" w:rsidRPr="00814F8E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1E0DC7C5" w14:textId="54DEA0C2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Staff prepares answers to questions and staff drafts Root Cause Analysis (at least </w:t>
            </w:r>
            <w:r w:rsidR="0064622B">
              <w:rPr>
                <w:rFonts w:cs="Arial"/>
                <w:sz w:val="20"/>
                <w:szCs w:val="20"/>
              </w:rPr>
              <w:t>three</w:t>
            </w:r>
            <w:r>
              <w:rPr>
                <w:rFonts w:cs="Arial"/>
                <w:sz w:val="20"/>
                <w:szCs w:val="20"/>
              </w:rPr>
              <w:t xml:space="preserve"> staff members involved)</w:t>
            </w:r>
          </w:p>
        </w:tc>
        <w:tc>
          <w:tcPr>
            <w:tcW w:w="2019" w:type="dxa"/>
          </w:tcPr>
          <w:p w14:paraId="11B591FB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</w:tr>
      <w:tr w:rsidR="00614B4F" w14:paraId="3C64AD9B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1A33482D" w14:textId="77777777" w:rsidR="00614B4F" w:rsidRPr="00C60B0E" w:rsidRDefault="00614B4F" w:rsidP="00F63EA6">
            <w:pPr>
              <w:tabs>
                <w:tab w:val="center" w:pos="5220"/>
              </w:tabs>
              <w:rPr>
                <w:rFonts w:cs="Arial"/>
                <w:b/>
                <w:bCs/>
                <w:sz w:val="20"/>
                <w:szCs w:val="20"/>
              </w:rPr>
            </w:pPr>
            <w:r w:rsidRPr="00C60B0E">
              <w:rPr>
                <w:rFonts w:cs="Arial"/>
                <w:b/>
                <w:bCs/>
                <w:sz w:val="20"/>
                <w:szCs w:val="20"/>
                <w:shd w:val="clear" w:color="auto" w:fill="D9E2F3" w:themeFill="accent1" w:themeFillTint="33"/>
              </w:rPr>
              <w:t>Acti</w:t>
            </w:r>
            <w:r w:rsidRPr="00C60B0E">
              <w:rPr>
                <w:rFonts w:cs="Arial"/>
                <w:b/>
                <w:bCs/>
                <w:sz w:val="20"/>
                <w:szCs w:val="20"/>
              </w:rPr>
              <w:t>on Type: Stakeholder Engagement</w:t>
            </w:r>
          </w:p>
        </w:tc>
      </w:tr>
      <w:tr w:rsidR="00614B4F" w14:paraId="5F9ABA89" w14:textId="77777777" w:rsidTr="00F63EA6">
        <w:tc>
          <w:tcPr>
            <w:tcW w:w="895" w:type="dxa"/>
          </w:tcPr>
          <w:p w14:paraId="7D64E32E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  <w:shd w:val="clear" w:color="auto" w:fill="auto"/>
          </w:tcPr>
          <w:p w14:paraId="226C4DAE" w14:textId="77777777" w:rsidR="00614B4F" w:rsidRPr="00814F8E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2FECCA54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keholders attend i</w:t>
            </w:r>
            <w:r w:rsidRPr="00814635">
              <w:rPr>
                <w:rFonts w:cs="Arial"/>
                <w:sz w:val="20"/>
                <w:szCs w:val="20"/>
              </w:rPr>
              <w:t>n-person meeting(s) to discuss data/reports and</w:t>
            </w:r>
            <w:r>
              <w:rPr>
                <w:rFonts w:cs="Arial"/>
                <w:sz w:val="20"/>
                <w:szCs w:val="20"/>
              </w:rPr>
              <w:t xml:space="preserve"> provide input for </w:t>
            </w:r>
            <w:r w:rsidRPr="00814635">
              <w:rPr>
                <w:rFonts w:cs="Arial"/>
                <w:sz w:val="20"/>
                <w:szCs w:val="20"/>
              </w:rPr>
              <w:t>draft answers</w:t>
            </w:r>
            <w:r>
              <w:rPr>
                <w:rFonts w:cs="Arial"/>
                <w:sz w:val="20"/>
                <w:szCs w:val="20"/>
              </w:rPr>
              <w:t xml:space="preserve"> and Root Cause Analysis</w:t>
            </w:r>
          </w:p>
        </w:tc>
        <w:tc>
          <w:tcPr>
            <w:tcW w:w="2019" w:type="dxa"/>
          </w:tcPr>
          <w:p w14:paraId="2A1AC23F" w14:textId="77777777" w:rsidR="00614B4F" w:rsidRPr="00814635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614B4F" w14:paraId="023521EE" w14:textId="77777777" w:rsidTr="00F63EA6">
        <w:tc>
          <w:tcPr>
            <w:tcW w:w="895" w:type="dxa"/>
          </w:tcPr>
          <w:p w14:paraId="4DF2F6D4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  <w:shd w:val="clear" w:color="auto" w:fill="auto"/>
          </w:tcPr>
          <w:p w14:paraId="7CF413C8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3AA7C7A8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keholders engage in v</w:t>
            </w:r>
            <w:r w:rsidRPr="00814635">
              <w:rPr>
                <w:rFonts w:cs="Arial"/>
                <w:sz w:val="20"/>
                <w:szCs w:val="20"/>
              </w:rPr>
              <w:t>irtual meeting(s) to discuss data/reports and</w:t>
            </w:r>
            <w:r>
              <w:rPr>
                <w:rFonts w:cs="Arial"/>
                <w:sz w:val="20"/>
                <w:szCs w:val="20"/>
              </w:rPr>
              <w:t xml:space="preserve"> staff-prepared</w:t>
            </w:r>
            <w:r w:rsidRPr="00814635">
              <w:rPr>
                <w:rFonts w:cs="Arial"/>
                <w:sz w:val="20"/>
                <w:szCs w:val="20"/>
              </w:rPr>
              <w:t xml:space="preserve"> draft answers</w:t>
            </w:r>
          </w:p>
        </w:tc>
        <w:tc>
          <w:tcPr>
            <w:tcW w:w="2019" w:type="dxa"/>
          </w:tcPr>
          <w:p w14:paraId="51A3565D" w14:textId="77777777" w:rsidR="00614B4F" w:rsidRPr="00814635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614B4F" w14:paraId="2B743CBA" w14:textId="77777777" w:rsidTr="00F63EA6">
        <w:tc>
          <w:tcPr>
            <w:tcW w:w="895" w:type="dxa"/>
          </w:tcPr>
          <w:p w14:paraId="4B634967" w14:textId="77777777" w:rsidR="00614B4F" w:rsidRPr="00814635" w:rsidRDefault="00614B4F" w:rsidP="00F63EA6">
            <w:pPr>
              <w:tabs>
                <w:tab w:val="center" w:pos="5220"/>
              </w:tabs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 – L</w:t>
            </w:r>
          </w:p>
        </w:tc>
        <w:tc>
          <w:tcPr>
            <w:tcW w:w="360" w:type="dxa"/>
            <w:shd w:val="clear" w:color="auto" w:fill="auto"/>
          </w:tcPr>
          <w:p w14:paraId="3B03D920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1DAD6FE7" w14:textId="7BCA1AD9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 w:rsidRPr="00814635">
              <w:rPr>
                <w:rFonts w:cs="Arial"/>
                <w:sz w:val="20"/>
                <w:szCs w:val="20"/>
              </w:rPr>
              <w:t>S</w:t>
            </w:r>
            <w:r>
              <w:rPr>
                <w:rFonts w:cs="Arial"/>
                <w:sz w:val="20"/>
                <w:szCs w:val="20"/>
              </w:rPr>
              <w:t xml:space="preserve">takeholders receive staff-prepared work products and respond via email to reports, surveys and staff-prepared draft answers and/or Root Cause Analysis (minimum </w:t>
            </w:r>
            <w:r w:rsidR="00400861">
              <w:rPr>
                <w:rFonts w:cs="Arial"/>
                <w:sz w:val="20"/>
                <w:szCs w:val="20"/>
              </w:rPr>
              <w:t>five</w:t>
            </w:r>
            <w:r>
              <w:rPr>
                <w:rFonts w:cs="Arial"/>
                <w:sz w:val="20"/>
                <w:szCs w:val="20"/>
              </w:rPr>
              <w:t xml:space="preserve"> working day turnaround)</w:t>
            </w:r>
          </w:p>
        </w:tc>
        <w:tc>
          <w:tcPr>
            <w:tcW w:w="2019" w:type="dxa"/>
          </w:tcPr>
          <w:p w14:paraId="21AAAB24" w14:textId="77777777" w:rsidR="00614B4F" w:rsidRPr="00814635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614B4F" w14:paraId="33048BD3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254A6B56" w14:textId="77777777" w:rsidR="00614B4F" w:rsidRPr="00C60B0E" w:rsidRDefault="00614B4F" w:rsidP="00F63EA6">
            <w:pPr>
              <w:tabs>
                <w:tab w:val="center" w:pos="5220"/>
              </w:tabs>
              <w:rPr>
                <w:rFonts w:cs="Arial"/>
                <w:b/>
                <w:bCs/>
                <w:sz w:val="20"/>
                <w:szCs w:val="20"/>
              </w:rPr>
            </w:pPr>
            <w:r w:rsidRPr="00C60B0E">
              <w:rPr>
                <w:rFonts w:cs="Arial"/>
                <w:b/>
                <w:bCs/>
                <w:sz w:val="20"/>
                <w:szCs w:val="20"/>
              </w:rPr>
              <w:t>Action Type: Compilation of Input</w:t>
            </w:r>
          </w:p>
        </w:tc>
      </w:tr>
      <w:tr w:rsidR="00614B4F" w14:paraId="07D729C1" w14:textId="77777777" w:rsidTr="00F63EA6">
        <w:tc>
          <w:tcPr>
            <w:tcW w:w="895" w:type="dxa"/>
          </w:tcPr>
          <w:p w14:paraId="5074DF5D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</w:t>
            </w:r>
          </w:p>
        </w:tc>
        <w:tc>
          <w:tcPr>
            <w:tcW w:w="360" w:type="dxa"/>
            <w:shd w:val="clear" w:color="auto" w:fill="auto"/>
          </w:tcPr>
          <w:p w14:paraId="2EA9D817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44D3B403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Answers to questions and Root Cause Analysis completed in real time, during meeting with stakeholders</w:t>
            </w:r>
          </w:p>
        </w:tc>
        <w:tc>
          <w:tcPr>
            <w:tcW w:w="2019" w:type="dxa"/>
          </w:tcPr>
          <w:p w14:paraId="08AD9FC6" w14:textId="77777777" w:rsidR="00614B4F" w:rsidRPr="00901FC6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614B4F" w14:paraId="1EA0CC1F" w14:textId="77777777" w:rsidTr="00F63EA6">
        <w:tc>
          <w:tcPr>
            <w:tcW w:w="895" w:type="dxa"/>
          </w:tcPr>
          <w:p w14:paraId="646974C7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H - M </w:t>
            </w:r>
          </w:p>
        </w:tc>
        <w:tc>
          <w:tcPr>
            <w:tcW w:w="360" w:type="dxa"/>
            <w:shd w:val="clear" w:color="auto" w:fill="auto"/>
          </w:tcPr>
          <w:p w14:paraId="3CB1E1D1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0F30DB81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takes notes at meetings and staff (or team) develops answers and Root Cause Analysis after meeting</w:t>
            </w:r>
          </w:p>
        </w:tc>
        <w:tc>
          <w:tcPr>
            <w:tcW w:w="2019" w:type="dxa"/>
          </w:tcPr>
          <w:p w14:paraId="6061AFC4" w14:textId="77777777" w:rsidR="00614B4F" w:rsidRPr="00901FC6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614B4F" w14:paraId="10F411F8" w14:textId="77777777" w:rsidTr="00F63EA6">
        <w:tc>
          <w:tcPr>
            <w:tcW w:w="895" w:type="dxa"/>
          </w:tcPr>
          <w:p w14:paraId="19C3738B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 – L</w:t>
            </w:r>
          </w:p>
        </w:tc>
        <w:tc>
          <w:tcPr>
            <w:tcW w:w="360" w:type="dxa"/>
            <w:shd w:val="clear" w:color="auto" w:fill="auto"/>
          </w:tcPr>
          <w:p w14:paraId="7A344A66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43172005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Staff reviews surveys, emails and other input, and drafts answers and/or Root Cause Analysis </w:t>
            </w:r>
          </w:p>
        </w:tc>
        <w:tc>
          <w:tcPr>
            <w:tcW w:w="2019" w:type="dxa"/>
          </w:tcPr>
          <w:p w14:paraId="6934281F" w14:textId="77777777" w:rsidR="00614B4F" w:rsidRPr="00901FC6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614B4F" w14:paraId="12F44C70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7E620F5D" w14:textId="77777777" w:rsidR="00614B4F" w:rsidRPr="00901FC6" w:rsidRDefault="00614B4F" w:rsidP="00F63EA6">
            <w:pPr>
              <w:tabs>
                <w:tab w:val="center" w:pos="5220"/>
              </w:tabs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>Action Type: Coming to Closure</w:t>
            </w:r>
          </w:p>
        </w:tc>
      </w:tr>
      <w:tr w:rsidR="00614B4F" w14:paraId="54486920" w14:textId="77777777" w:rsidTr="00F63EA6">
        <w:tc>
          <w:tcPr>
            <w:tcW w:w="895" w:type="dxa"/>
          </w:tcPr>
          <w:p w14:paraId="41251CA9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  <w:shd w:val="clear" w:color="auto" w:fill="auto"/>
          </w:tcPr>
          <w:p w14:paraId="47C94D2C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10A2594B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In-person or virtual meeting(s) held to discuss/finalize staff-prepared answers and Root Cause Analysis</w:t>
            </w:r>
          </w:p>
        </w:tc>
        <w:tc>
          <w:tcPr>
            <w:tcW w:w="2019" w:type="dxa"/>
          </w:tcPr>
          <w:p w14:paraId="3F485096" w14:textId="77777777" w:rsidR="00614B4F" w:rsidRPr="00814635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614B4F" w14:paraId="5CAC6799" w14:textId="77777777" w:rsidTr="00F63EA6">
        <w:tc>
          <w:tcPr>
            <w:tcW w:w="895" w:type="dxa"/>
          </w:tcPr>
          <w:p w14:paraId="78F5DA45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 – L</w:t>
            </w:r>
          </w:p>
        </w:tc>
        <w:tc>
          <w:tcPr>
            <w:tcW w:w="360" w:type="dxa"/>
            <w:shd w:val="clear" w:color="auto" w:fill="auto"/>
          </w:tcPr>
          <w:p w14:paraId="0AC38D9E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0B1CA651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keholder Group provides “final” comment on staff drafts by email</w:t>
            </w:r>
          </w:p>
        </w:tc>
        <w:tc>
          <w:tcPr>
            <w:tcW w:w="2019" w:type="dxa"/>
          </w:tcPr>
          <w:p w14:paraId="65252294" w14:textId="77777777" w:rsidR="00614B4F" w:rsidRPr="00814635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614B4F" w14:paraId="12EF0E05" w14:textId="77777777" w:rsidTr="00F63EA6">
        <w:tc>
          <w:tcPr>
            <w:tcW w:w="895" w:type="dxa"/>
          </w:tcPr>
          <w:p w14:paraId="5D0F3EA2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L</w:t>
            </w:r>
          </w:p>
        </w:tc>
        <w:tc>
          <w:tcPr>
            <w:tcW w:w="360" w:type="dxa"/>
          </w:tcPr>
          <w:p w14:paraId="2CE2B5D4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10664BDA" w14:textId="1374F803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Root Cause Analysis prepared by at least </w:t>
            </w:r>
            <w:r w:rsidR="00400861">
              <w:rPr>
                <w:rFonts w:cs="Arial"/>
                <w:sz w:val="20"/>
                <w:szCs w:val="20"/>
              </w:rPr>
              <w:t>three</w:t>
            </w:r>
            <w:r>
              <w:rPr>
                <w:rFonts w:cs="Arial"/>
                <w:sz w:val="20"/>
                <w:szCs w:val="20"/>
              </w:rPr>
              <w:t xml:space="preserve"> staff together</w:t>
            </w:r>
          </w:p>
        </w:tc>
        <w:tc>
          <w:tcPr>
            <w:tcW w:w="2019" w:type="dxa"/>
          </w:tcPr>
          <w:p w14:paraId="3F78A8C3" w14:textId="77777777" w:rsidR="00614B4F" w:rsidRPr="00814635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614B4F" w14:paraId="3B990DF8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77F98CBC" w14:textId="77777777" w:rsidR="00614B4F" w:rsidRPr="003930D9" w:rsidRDefault="00614B4F" w:rsidP="00F63EA6">
            <w:pPr>
              <w:tabs>
                <w:tab w:val="center" w:pos="5220"/>
              </w:tabs>
              <w:rPr>
                <w:rFonts w:cs="Arial"/>
                <w:b/>
                <w:bCs/>
                <w:sz w:val="20"/>
                <w:szCs w:val="20"/>
              </w:rPr>
            </w:pPr>
            <w:r w:rsidRPr="003930D9">
              <w:rPr>
                <w:rFonts w:cs="Arial"/>
                <w:b/>
                <w:bCs/>
                <w:sz w:val="20"/>
                <w:szCs w:val="20"/>
              </w:rPr>
              <w:t xml:space="preserve"> Action Type: Community Accountability</w:t>
            </w:r>
          </w:p>
        </w:tc>
      </w:tr>
      <w:tr w:rsidR="00614B4F" w14:paraId="34FCBB75" w14:textId="77777777" w:rsidTr="00F63EA6">
        <w:tc>
          <w:tcPr>
            <w:tcW w:w="895" w:type="dxa"/>
          </w:tcPr>
          <w:p w14:paraId="79B9BEBA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</w:t>
            </w:r>
          </w:p>
        </w:tc>
        <w:tc>
          <w:tcPr>
            <w:tcW w:w="360" w:type="dxa"/>
          </w:tcPr>
          <w:p w14:paraId="65D6EB64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0111450E" w14:textId="095B4444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Briefing on final Comprehensive Local Needs Assessment provided in-person or virtually with all stakeholders given an opportunity to attend</w:t>
            </w:r>
          </w:p>
        </w:tc>
        <w:tc>
          <w:tcPr>
            <w:tcW w:w="2019" w:type="dxa"/>
          </w:tcPr>
          <w:p w14:paraId="0E92E8E1" w14:textId="77777777" w:rsidR="00614B4F" w:rsidRPr="00814635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614B4F" w14:paraId="11D15AB8" w14:textId="77777777" w:rsidTr="00F63EA6">
        <w:tc>
          <w:tcPr>
            <w:tcW w:w="895" w:type="dxa"/>
          </w:tcPr>
          <w:p w14:paraId="5EB053ED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</w:tcPr>
          <w:p w14:paraId="2D909A2E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1F77A83C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prepares and distributes summary of all stakeholder comments</w:t>
            </w:r>
          </w:p>
        </w:tc>
        <w:tc>
          <w:tcPr>
            <w:tcW w:w="2019" w:type="dxa"/>
          </w:tcPr>
          <w:p w14:paraId="4C7DD140" w14:textId="77777777" w:rsidR="00614B4F" w:rsidRPr="00814635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614B4F" w14:paraId="2DF13182" w14:textId="77777777" w:rsidTr="00F63EA6">
        <w:tc>
          <w:tcPr>
            <w:tcW w:w="895" w:type="dxa"/>
          </w:tcPr>
          <w:p w14:paraId="27920FD9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–M-L</w:t>
            </w:r>
          </w:p>
        </w:tc>
        <w:tc>
          <w:tcPr>
            <w:tcW w:w="360" w:type="dxa"/>
          </w:tcPr>
          <w:p w14:paraId="2976CADB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4D50F0ED" w14:textId="0D568886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Copy of final Comprehensive Local Needs Assessment emailed to all Stakeholders</w:t>
            </w:r>
          </w:p>
        </w:tc>
        <w:tc>
          <w:tcPr>
            <w:tcW w:w="2019" w:type="dxa"/>
          </w:tcPr>
          <w:p w14:paraId="353784DF" w14:textId="77777777" w:rsidR="00614B4F" w:rsidRPr="00814635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67005AF" w14:textId="77777777" w:rsidR="00614B4F" w:rsidRDefault="00614B4F" w:rsidP="00614B4F">
      <w:pPr>
        <w:ind w:firstLine="720"/>
        <w:rPr>
          <w:rFonts w:cs="Arial"/>
        </w:rPr>
      </w:pPr>
    </w:p>
    <w:p w14:paraId="3296C76B" w14:textId="77777777" w:rsidR="00614B4F" w:rsidRDefault="00614B4F" w:rsidP="00614B4F">
      <w:pPr>
        <w:rPr>
          <w:rFonts w:cs="Arial"/>
        </w:rPr>
      </w:pPr>
      <w:r>
        <w:rPr>
          <w:rFonts w:cs="Arial"/>
        </w:rPr>
        <w:br w:type="page"/>
      </w:r>
    </w:p>
    <w:p w14:paraId="5D6D1A3A" w14:textId="77777777" w:rsidR="00614B4F" w:rsidRDefault="00614B4F" w:rsidP="00614B4F">
      <w:pPr>
        <w:ind w:firstLine="720"/>
        <w:rPr>
          <w:rFonts w:cs="Arial"/>
        </w:rPr>
      </w:pPr>
    </w:p>
    <w:p w14:paraId="3D94126A" w14:textId="77777777" w:rsidR="00614B4F" w:rsidRPr="00EB4A53" w:rsidRDefault="00614B4F" w:rsidP="00FE49C5">
      <w:pPr>
        <w:pStyle w:val="ListParagraph"/>
        <w:numPr>
          <w:ilvl w:val="0"/>
          <w:numId w:val="13"/>
        </w:numPr>
        <w:spacing w:after="160"/>
      </w:pPr>
      <w:r w:rsidRPr="00EB4A53">
        <w:rPr>
          <w:rFonts w:cs="Arial"/>
          <w:b/>
          <w:bCs/>
        </w:rPr>
        <w:t xml:space="preserve">What internal systems and processes are in place to ensure accurate and clear data reporting to Education Management Information System and/or Higher Education Information System (e.g., work-based learning, special populations, technical </w:t>
      </w:r>
      <w:proofErr w:type="gramStart"/>
      <w:r w:rsidRPr="00EB4A53">
        <w:rPr>
          <w:rFonts w:cs="Arial"/>
          <w:b/>
          <w:bCs/>
        </w:rPr>
        <w:t>skill</w:t>
      </w:r>
      <w:proofErr w:type="gramEnd"/>
      <w:r w:rsidRPr="00EB4A53">
        <w:rPr>
          <w:rFonts w:cs="Arial"/>
          <w:b/>
          <w:bCs/>
        </w:rPr>
        <w:t xml:space="preserve"> and post placement)?</w:t>
      </w:r>
    </w:p>
    <w:p w14:paraId="74934332" w14:textId="77777777" w:rsidR="00614B4F" w:rsidRPr="00145962" w:rsidRDefault="00614B4F" w:rsidP="00614B4F">
      <w:pPr>
        <w:pStyle w:val="ListParagraph"/>
        <w:ind w:left="1440"/>
      </w:pPr>
    </w:p>
    <w:p w14:paraId="5085DB6F" w14:textId="77777777" w:rsidR="00614B4F" w:rsidRDefault="00614B4F" w:rsidP="00614B4F">
      <w:r w:rsidRPr="00A20C82">
        <w:rPr>
          <w:rFonts w:cs="Arial"/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30393347" wp14:editId="315FB6C9">
                <wp:simplePos x="0" y="0"/>
                <wp:positionH relativeFrom="margin">
                  <wp:posOffset>508000</wp:posOffset>
                </wp:positionH>
                <wp:positionV relativeFrom="paragraph">
                  <wp:posOffset>99695</wp:posOffset>
                </wp:positionV>
                <wp:extent cx="5347970" cy="1403350"/>
                <wp:effectExtent l="0" t="0" r="24130" b="2540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47970" cy="1403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CED829" w14:textId="72728514" w:rsidR="00614B4F" w:rsidRDefault="00614B4F" w:rsidP="00614B4F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F865F3">
                              <w:rPr>
                                <w:b/>
                                <w:bCs/>
                                <w:sz w:val="18"/>
                                <w:szCs w:val="18"/>
                                <w:highlight w:val="yellow"/>
                              </w:rPr>
                              <w:t>Map from Tab A – Evaluation of Student Performance, Question 1 (partial)</w:t>
                            </w:r>
                          </w:p>
                          <w:p w14:paraId="2E684874" w14:textId="71B04B1A" w:rsidR="00F865F3" w:rsidRDefault="00F865F3" w:rsidP="00614B4F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133E10CB" w14:textId="77777777" w:rsidR="00F865F3" w:rsidRPr="00F865F3" w:rsidRDefault="00F865F3" w:rsidP="00614B4F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393347" id="_x0000_s1028" type="#_x0000_t202" style="position:absolute;margin-left:40pt;margin-top:7.85pt;width:421.1pt;height:110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">
                <v:textbox>
                  <w:txbxContent>
                    <w:p w14:paraId="1CCED829" w14:textId="72728514" w:rsidR="00614B4F" w:rsidRDefault="00614B4F" w:rsidP="00614B4F">
                      <w:pPr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 w:rsidRPr="00F865F3">
                        <w:rPr>
                          <w:b/>
                          <w:bCs/>
                          <w:sz w:val="18"/>
                          <w:szCs w:val="18"/>
                          <w:highlight w:val="yellow"/>
                        </w:rPr>
                        <w:t>Map from Tab A – Evaluation of Student Performance, Question 1 (partial)</w:t>
                      </w:r>
                    </w:p>
                    <w:p w14:paraId="2E684874" w14:textId="71B04B1A" w:rsidR="00F865F3" w:rsidRDefault="00F865F3" w:rsidP="00614B4F">
                      <w:pPr>
                        <w:rPr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133E10CB" w14:textId="77777777" w:rsidR="00F865F3" w:rsidRPr="00F865F3" w:rsidRDefault="00F865F3" w:rsidP="00614B4F">
                      <w:pPr>
                        <w:rPr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A401E58" w14:textId="20C27A8B" w:rsidR="00614B4F" w:rsidRDefault="00614B4F" w:rsidP="00614B4F">
      <w:pPr>
        <w:pStyle w:val="ListParagraph"/>
        <w:rPr>
          <w:rFonts w:cs="Arial"/>
        </w:rPr>
      </w:pPr>
    </w:p>
    <w:p w14:paraId="5FE3E85B" w14:textId="224DF8D5" w:rsidR="00F865F3" w:rsidRDefault="00F865F3" w:rsidP="00614B4F">
      <w:pPr>
        <w:pStyle w:val="ListParagraph"/>
        <w:rPr>
          <w:rFonts w:cs="Arial"/>
        </w:rPr>
      </w:pPr>
    </w:p>
    <w:p w14:paraId="48D8FAD2" w14:textId="54F45C89" w:rsidR="00614B4F" w:rsidRPr="00EB4A53" w:rsidRDefault="00F865F3" w:rsidP="00614B4F">
      <w:pPr>
        <w:pStyle w:val="ListParagraph"/>
        <w:numPr>
          <w:ilvl w:val="0"/>
          <w:numId w:val="13"/>
        </w:numPr>
        <w:spacing w:after="160" w:line="259" w:lineRule="auto"/>
        <w:rPr>
          <w:rFonts w:cs="Arial"/>
        </w:rPr>
      </w:pPr>
      <w:r w:rsidRPr="00EB4A53">
        <w:rPr>
          <w:rFonts w:cs="Arial"/>
          <w:noProof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137B1026" wp14:editId="124B56B2">
                <wp:simplePos x="0" y="0"/>
                <wp:positionH relativeFrom="margin">
                  <wp:posOffset>539750</wp:posOffset>
                </wp:positionH>
                <wp:positionV relativeFrom="paragraph">
                  <wp:posOffset>372110</wp:posOffset>
                </wp:positionV>
                <wp:extent cx="5347970" cy="1638300"/>
                <wp:effectExtent l="0" t="0" r="24130" b="1905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47970" cy="1638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9A67DE" w14:textId="77777777" w:rsidR="00614B4F" w:rsidRPr="00DF55FF" w:rsidRDefault="00614B4F" w:rsidP="00614B4F">
                            <w:pPr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F865F3"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  <w:highlight w:val="yellow"/>
                              </w:rPr>
                              <w:t>Map from Tab A- Evaluation of Student Performance, Question 1 (partial)</w:t>
                            </w:r>
                          </w:p>
                          <w:p w14:paraId="678F848A" w14:textId="77777777" w:rsidR="00614B4F" w:rsidRPr="00DF55FF" w:rsidRDefault="00614B4F" w:rsidP="00614B4F">
                            <w:pPr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07DC9A9F" w14:textId="77777777" w:rsidR="00614B4F" w:rsidRDefault="00614B4F" w:rsidP="00614B4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7B1026" id="_x0000_s1029" type="#_x0000_t202" style="position:absolute;left:0;text-align:left;margin-left:42.5pt;margin-top:29.3pt;width:421.1pt;height:129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">
                <v:textbox>
                  <w:txbxContent>
                    <w:p w14:paraId="3D9A67DE" w14:textId="77777777" w:rsidR="00614B4F" w:rsidRPr="00DF55FF" w:rsidRDefault="00614B4F" w:rsidP="00614B4F">
                      <w:pPr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  <w:r w:rsidRPr="00F865F3">
                        <w:rPr>
                          <w:rFonts w:cs="Arial"/>
                          <w:b/>
                          <w:bCs/>
                          <w:sz w:val="18"/>
                          <w:szCs w:val="18"/>
                          <w:highlight w:val="yellow"/>
                        </w:rPr>
                        <w:t>Map from Tab A- Evaluation of Student Performance, Question 1 (partial)</w:t>
                      </w:r>
                    </w:p>
                    <w:p w14:paraId="678F848A" w14:textId="77777777" w:rsidR="00614B4F" w:rsidRPr="00DF55FF" w:rsidRDefault="00614B4F" w:rsidP="00614B4F">
                      <w:pPr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07DC9A9F" w14:textId="77777777" w:rsidR="00614B4F" w:rsidRDefault="00614B4F" w:rsidP="00614B4F"/>
                  </w:txbxContent>
                </v:textbox>
                <w10:wrap type="square" anchorx="margin"/>
              </v:shape>
            </w:pict>
          </mc:Fallback>
        </mc:AlternateContent>
      </w:r>
      <w:r w:rsidR="00614B4F" w:rsidRPr="00EB4A53">
        <w:rPr>
          <w:rFonts w:cs="Arial"/>
          <w:b/>
          <w:bCs/>
        </w:rPr>
        <w:t>How is the data reviewed an</w:t>
      </w:r>
      <w:r w:rsidR="00F71CD2" w:rsidRPr="00EB4A53">
        <w:rPr>
          <w:rFonts w:cs="Arial"/>
          <w:b/>
          <w:bCs/>
        </w:rPr>
        <w:t>d</w:t>
      </w:r>
      <w:r w:rsidR="00614B4F" w:rsidRPr="00EB4A53">
        <w:rPr>
          <w:rFonts w:cs="Arial"/>
          <w:b/>
          <w:bCs/>
        </w:rPr>
        <w:t xml:space="preserve"> confirmed by all relevant parties?</w:t>
      </w:r>
    </w:p>
    <w:p w14:paraId="5FD2A00C" w14:textId="77777777" w:rsidR="00614B4F" w:rsidRDefault="00614B4F" w:rsidP="00614B4F">
      <w:pPr>
        <w:pStyle w:val="ListParagraph"/>
        <w:rPr>
          <w:rFonts w:cs="Arial"/>
          <w:b/>
          <w:bCs/>
        </w:rPr>
      </w:pPr>
    </w:p>
    <w:p w14:paraId="2E52C35A" w14:textId="77777777" w:rsidR="00614B4F" w:rsidRPr="00427D91" w:rsidRDefault="00614B4F" w:rsidP="00614B4F">
      <w:pPr>
        <w:pStyle w:val="ListParagraph"/>
        <w:rPr>
          <w:rFonts w:cs="Arial"/>
          <w:b/>
          <w:bCs/>
        </w:rPr>
      </w:pPr>
    </w:p>
    <w:p w14:paraId="381D291D" w14:textId="77777777" w:rsidR="00614B4F" w:rsidRPr="00DD094C" w:rsidRDefault="00614B4F" w:rsidP="00FE49C5">
      <w:pPr>
        <w:pStyle w:val="ListParagraph"/>
        <w:numPr>
          <w:ilvl w:val="0"/>
          <w:numId w:val="13"/>
        </w:numPr>
        <w:spacing w:after="160"/>
        <w:rPr>
          <w:rFonts w:cs="Arial"/>
          <w:b/>
          <w:bCs/>
        </w:rPr>
      </w:pPr>
      <w:r w:rsidRPr="00DD094C">
        <w:rPr>
          <w:rFonts w:cs="Arial"/>
          <w:b/>
          <w:bCs/>
        </w:rPr>
        <w:t>Based on your analysis, what are the underlying root cause(s) that if addressed, would result in a positive impact on program quality?</w:t>
      </w:r>
    </w:p>
    <w:p w14:paraId="51BF1A12" w14:textId="77777777" w:rsidR="00614B4F" w:rsidRDefault="00614B4F" w:rsidP="00614B4F">
      <w:pPr>
        <w:rPr>
          <w:rFonts w:cs="Arial"/>
        </w:rPr>
      </w:pPr>
      <w:r w:rsidRPr="00A20C82">
        <w:rPr>
          <w:rFonts w:cs="Arial"/>
          <w:noProof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422E1D16" wp14:editId="16B92187">
                <wp:simplePos x="0" y="0"/>
                <wp:positionH relativeFrom="margin">
                  <wp:posOffset>571500</wp:posOffset>
                </wp:positionH>
                <wp:positionV relativeFrom="paragraph">
                  <wp:posOffset>25400</wp:posOffset>
                </wp:positionV>
                <wp:extent cx="5347970" cy="1600200"/>
                <wp:effectExtent l="0" t="0" r="24130" b="1905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47970" cy="160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BEE5A8" w14:textId="77777777" w:rsidR="00614B4F" w:rsidRPr="00DF55FF" w:rsidRDefault="00614B4F" w:rsidP="00614B4F">
                            <w:pPr>
                              <w:shd w:val="clear" w:color="auto" w:fill="FFFFCC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Insert </w:t>
                            </w:r>
                            <w:r w:rsidRPr="001878E6"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  <w:t>Root Cause Analysis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5D7D5265" w14:textId="77777777" w:rsidR="00614B4F" w:rsidRDefault="00614B4F" w:rsidP="00614B4F">
                            <w:pPr>
                              <w:shd w:val="clear" w:color="auto" w:fill="FFFFCC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2E1D16" id="Text Box 4" o:spid="_x0000_s1030" type="#_x0000_t202" style="position:absolute;margin-left:45pt;margin-top:2pt;width:421.1pt;height:126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">
                <v:textbox>
                  <w:txbxContent>
                    <w:p w14:paraId="53BEE5A8" w14:textId="77777777" w:rsidR="00614B4F" w:rsidRPr="00DF55FF" w:rsidRDefault="00614B4F" w:rsidP="00614B4F">
                      <w:pPr>
                        <w:shd w:val="clear" w:color="auto" w:fill="FFFFCC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  <w:t xml:space="preserve">Insert </w:t>
                      </w:r>
                      <w:r w:rsidRPr="001878E6"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  <w:t>Root Cause Analysis</w:t>
                      </w:r>
                      <w:r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</w:p>
                    <w:p w14:paraId="5D7D5265" w14:textId="77777777" w:rsidR="00614B4F" w:rsidRDefault="00614B4F" w:rsidP="00614B4F">
                      <w:pPr>
                        <w:shd w:val="clear" w:color="auto" w:fill="FFFFCC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B580AE5" w14:textId="77777777" w:rsidR="00614B4F" w:rsidRPr="00145962" w:rsidRDefault="00614B4F" w:rsidP="00614B4F">
      <w:pPr>
        <w:rPr>
          <w:rFonts w:cs="Arial"/>
        </w:rPr>
      </w:pPr>
    </w:p>
    <w:p w14:paraId="6BA6AB4F" w14:textId="77777777" w:rsidR="00614B4F" w:rsidRPr="00054D4A" w:rsidRDefault="00614B4F" w:rsidP="00614B4F">
      <w:pPr>
        <w:pStyle w:val="ListParagraph"/>
        <w:rPr>
          <w:rFonts w:cs="Arial"/>
          <w:u w:val="single"/>
        </w:rPr>
      </w:pPr>
    </w:p>
    <w:p w14:paraId="7406F7C6" w14:textId="6F4996F2" w:rsidR="00614B4F" w:rsidRDefault="00614B4F" w:rsidP="00614B4F">
      <w:pPr>
        <w:pStyle w:val="ListParagraph"/>
        <w:rPr>
          <w:rFonts w:cs="Arial"/>
          <w:b/>
          <w:bCs/>
        </w:rPr>
      </w:pPr>
    </w:p>
    <w:p w14:paraId="7530A92A" w14:textId="66D695C9" w:rsidR="00F865F3" w:rsidRDefault="00F865F3" w:rsidP="00614B4F">
      <w:pPr>
        <w:pStyle w:val="ListParagraph"/>
        <w:rPr>
          <w:rFonts w:cs="Arial"/>
          <w:b/>
          <w:bCs/>
        </w:rPr>
      </w:pPr>
    </w:p>
    <w:p w14:paraId="513D1EA7" w14:textId="30CDD651" w:rsidR="00F865F3" w:rsidRDefault="00F865F3">
      <w:pPr>
        <w:ind w:left="-907"/>
        <w:rPr>
          <w:rFonts w:cs="Arial"/>
          <w:b/>
          <w:bCs/>
        </w:rPr>
      </w:pPr>
      <w:r>
        <w:rPr>
          <w:rFonts w:cs="Arial"/>
          <w:b/>
          <w:bCs/>
        </w:rPr>
        <w:br w:type="page"/>
      </w:r>
    </w:p>
    <w:p w14:paraId="22D28E84" w14:textId="77777777" w:rsidR="0062374C" w:rsidRDefault="0062374C" w:rsidP="00FE49C5">
      <w:pPr>
        <w:spacing w:after="160" w:line="259" w:lineRule="auto"/>
        <w:rPr>
          <w:rFonts w:cs="Arial"/>
          <w:b/>
          <w:bCs/>
        </w:rPr>
      </w:pPr>
    </w:p>
    <w:p w14:paraId="4A5C4D5B" w14:textId="264AE8D2" w:rsidR="00614B4F" w:rsidRPr="00FE49C5" w:rsidRDefault="00614B4F" w:rsidP="00FE49C5">
      <w:pPr>
        <w:spacing w:after="160" w:line="259" w:lineRule="auto"/>
        <w:rPr>
          <w:rFonts w:cs="Arial"/>
          <w:b/>
          <w:bCs/>
        </w:rPr>
      </w:pPr>
      <w:r w:rsidRPr="00FE49C5">
        <w:rPr>
          <w:rFonts w:cs="Arial"/>
          <w:b/>
          <w:bCs/>
        </w:rPr>
        <w:t>To what extent will the successful resolution of these issues</w:t>
      </w:r>
      <w:r w:rsidR="00A107E6">
        <w:rPr>
          <w:rFonts w:cs="Arial"/>
          <w:b/>
          <w:bCs/>
        </w:rPr>
        <w:t>,</w:t>
      </w:r>
      <w:r w:rsidRPr="00FE49C5">
        <w:rPr>
          <w:rFonts w:cs="Arial"/>
          <w:b/>
          <w:bCs/>
        </w:rPr>
        <w:t xml:space="preserve"> and/or building on these opportunities</w:t>
      </w:r>
      <w:r w:rsidR="00A107E6">
        <w:rPr>
          <w:rFonts w:cs="Arial"/>
          <w:b/>
          <w:bCs/>
        </w:rPr>
        <w:t>,</w:t>
      </w:r>
      <w:r w:rsidRPr="00FE49C5">
        <w:rPr>
          <w:rFonts w:cs="Arial"/>
          <w:b/>
          <w:bCs/>
        </w:rPr>
        <w:t xml:space="preserve"> contribute to the further strengthening of career technical education in our career technical planning district?</w:t>
      </w:r>
    </w:p>
    <w:p w14:paraId="52108196" w14:textId="77777777" w:rsidR="00614B4F" w:rsidRPr="00054D4A" w:rsidRDefault="00614B4F" w:rsidP="00614B4F">
      <w:pPr>
        <w:pStyle w:val="ListParagraph"/>
        <w:rPr>
          <w:rFonts w:cs="Arial"/>
          <w:b/>
          <w:bCs/>
        </w:rPr>
      </w:pPr>
    </w:p>
    <w:p w14:paraId="5E48360D" w14:textId="77777777" w:rsidR="00614B4F" w:rsidRDefault="00614B4F" w:rsidP="00614B4F">
      <w:pPr>
        <w:pStyle w:val="ListParagraph"/>
        <w:tabs>
          <w:tab w:val="center" w:pos="5220"/>
        </w:tabs>
        <w:rPr>
          <w:rFonts w:cs="Arial"/>
        </w:rPr>
      </w:pPr>
    </w:p>
    <w:p w14:paraId="134E7368" w14:textId="77777777" w:rsidR="00614B4F" w:rsidRPr="00F35ACB" w:rsidRDefault="00614B4F" w:rsidP="00FE49C5">
      <w:pPr>
        <w:tabs>
          <w:tab w:val="center" w:pos="5220"/>
        </w:tabs>
        <w:rPr>
          <w:rFonts w:cs="Arial"/>
        </w:rPr>
      </w:pPr>
      <w:r w:rsidRPr="00F35ACB">
        <w:rPr>
          <w:rFonts w:cs="Arial"/>
        </w:rPr>
        <w:t>Circle One</w:t>
      </w:r>
    </w:p>
    <w:p w14:paraId="43AE18B9" w14:textId="77777777" w:rsidR="00614B4F" w:rsidRDefault="00614B4F" w:rsidP="00614B4F">
      <w:pPr>
        <w:pStyle w:val="ListParagraph"/>
        <w:tabs>
          <w:tab w:val="center" w:pos="5220"/>
        </w:tabs>
        <w:rPr>
          <w:rFonts w:cs="Arial"/>
        </w:rPr>
      </w:pPr>
    </w:p>
    <w:p w14:paraId="08F7570A" w14:textId="77777777" w:rsidR="00614B4F" w:rsidRPr="00F35ACB" w:rsidRDefault="00614B4F" w:rsidP="00FE49C5">
      <w:pPr>
        <w:tabs>
          <w:tab w:val="center" w:pos="5220"/>
        </w:tabs>
        <w:rPr>
          <w:rFonts w:cs="Arial"/>
        </w:rPr>
      </w:pPr>
      <w:r w:rsidRPr="00F35ACB">
        <w:rPr>
          <w:rFonts w:cs="Arial"/>
        </w:rPr>
        <w:t>1       2       3       4       5       6       7       8       9       10        Uncertain</w:t>
      </w:r>
    </w:p>
    <w:p w14:paraId="13D2C858" w14:textId="77777777" w:rsidR="00614B4F" w:rsidRDefault="00614B4F" w:rsidP="00614B4F">
      <w:pPr>
        <w:pStyle w:val="ListParagraph"/>
        <w:tabs>
          <w:tab w:val="center" w:pos="5220"/>
        </w:tabs>
        <w:rPr>
          <w:rFonts w:cs="Arial"/>
        </w:rPr>
      </w:pPr>
    </w:p>
    <w:p w14:paraId="185C83CE" w14:textId="77777777" w:rsidR="00614B4F" w:rsidRPr="00F35ACB" w:rsidRDefault="00614B4F" w:rsidP="00FE49C5">
      <w:pPr>
        <w:tabs>
          <w:tab w:val="center" w:pos="5220"/>
        </w:tabs>
        <w:rPr>
          <w:rFonts w:cs="Arial"/>
        </w:rPr>
      </w:pPr>
      <w:r w:rsidRPr="00F35ACB">
        <w:rPr>
          <w:rFonts w:cs="Arial"/>
        </w:rPr>
        <w:t>Low                            Medium                               High</w:t>
      </w:r>
    </w:p>
    <w:p w14:paraId="07750664" w14:textId="77777777" w:rsidR="00614B4F" w:rsidRDefault="00614B4F" w:rsidP="006F6966">
      <w:pPr>
        <w:jc w:val="center"/>
        <w:rPr>
          <w:rFonts w:cs="Arial"/>
          <w:b/>
          <w:bCs/>
          <w:caps/>
          <w:sz w:val="28"/>
          <w:szCs w:val="28"/>
        </w:rPr>
      </w:pPr>
    </w:p>
    <w:p w14:paraId="4BC5EB06" w14:textId="77777777" w:rsidR="00614B4F" w:rsidRDefault="00614B4F" w:rsidP="006F6966">
      <w:pPr>
        <w:jc w:val="center"/>
        <w:rPr>
          <w:rFonts w:cs="Arial"/>
          <w:b/>
          <w:bCs/>
          <w:caps/>
          <w:sz w:val="28"/>
          <w:szCs w:val="28"/>
        </w:rPr>
      </w:pPr>
    </w:p>
    <w:p w14:paraId="6B319755" w14:textId="77777777" w:rsidR="00614B4F" w:rsidRDefault="00614B4F" w:rsidP="006F6966">
      <w:pPr>
        <w:jc w:val="center"/>
        <w:rPr>
          <w:rFonts w:cs="Arial"/>
          <w:b/>
          <w:bCs/>
          <w:caps/>
          <w:sz w:val="28"/>
          <w:szCs w:val="28"/>
        </w:rPr>
      </w:pPr>
    </w:p>
    <w:p w14:paraId="3127F13E" w14:textId="0EA40337" w:rsidR="000B1952" w:rsidRDefault="000B1952">
      <w:pPr>
        <w:ind w:left="-907"/>
        <w:rPr>
          <w:rFonts w:cs="Arial"/>
          <w:b/>
          <w:bCs/>
          <w:caps/>
          <w:sz w:val="28"/>
          <w:szCs w:val="28"/>
        </w:rPr>
      </w:pPr>
      <w:r>
        <w:rPr>
          <w:rFonts w:cs="Arial"/>
          <w:b/>
          <w:bCs/>
          <w:caps/>
          <w:sz w:val="28"/>
          <w:szCs w:val="28"/>
        </w:rPr>
        <w:br w:type="page"/>
      </w:r>
    </w:p>
    <w:p w14:paraId="3C15ED53" w14:textId="77777777" w:rsidR="000B1952" w:rsidRPr="00F03D91" w:rsidRDefault="000B1952" w:rsidP="000B1952">
      <w:pPr>
        <w:tabs>
          <w:tab w:val="center" w:pos="5220"/>
        </w:tabs>
        <w:jc w:val="center"/>
        <w:rPr>
          <w:rFonts w:cs="Arial"/>
          <w:b/>
          <w:bCs/>
          <w:caps/>
          <w:sz w:val="28"/>
          <w:szCs w:val="28"/>
        </w:rPr>
      </w:pPr>
      <w:r w:rsidRPr="00F03D91">
        <w:rPr>
          <w:rFonts w:cs="Arial"/>
          <w:b/>
          <w:bCs/>
          <w:caps/>
          <w:sz w:val="28"/>
          <w:szCs w:val="28"/>
        </w:rPr>
        <w:lastRenderedPageBreak/>
        <w:t>Student Performance Question Group</w:t>
      </w:r>
      <w:r>
        <w:rPr>
          <w:rFonts w:cs="Arial"/>
          <w:b/>
          <w:bCs/>
          <w:caps/>
          <w:sz w:val="28"/>
          <w:szCs w:val="28"/>
        </w:rPr>
        <w:t xml:space="preserve"> </w:t>
      </w:r>
    </w:p>
    <w:p w14:paraId="303E671D" w14:textId="77777777" w:rsidR="000B1952" w:rsidRDefault="000B1952" w:rsidP="000B1952">
      <w:pPr>
        <w:pStyle w:val="ListParagraph"/>
        <w:tabs>
          <w:tab w:val="center" w:pos="5220"/>
        </w:tabs>
        <w:ind w:left="1080"/>
        <w:rPr>
          <w:rFonts w:cs="Arial"/>
        </w:rPr>
      </w:pPr>
      <w:bookmarkStart w:id="0" w:name="_Hlk90917367"/>
    </w:p>
    <w:p w14:paraId="650694D5" w14:textId="77777777" w:rsidR="000B1952" w:rsidRDefault="000B1952" w:rsidP="000B1952">
      <w:pPr>
        <w:rPr>
          <w:rFonts w:cs="Arial"/>
          <w:b/>
          <w:bCs/>
          <w:u w:val="single"/>
        </w:rPr>
      </w:pPr>
      <w:r w:rsidRPr="00814F8E">
        <w:rPr>
          <w:rFonts w:cs="Arial"/>
          <w:b/>
          <w:bCs/>
        </w:rPr>
        <w:t>Group Leader:</w:t>
      </w:r>
      <w:r>
        <w:rPr>
          <w:rFonts w:cs="Arial"/>
          <w:b/>
          <w:bCs/>
          <w:u w:val="single"/>
        </w:rPr>
        <w:t xml:space="preserve"> ______________________</w:t>
      </w:r>
    </w:p>
    <w:p w14:paraId="48888C4A" w14:textId="77777777" w:rsidR="000B1952" w:rsidRDefault="000B1952" w:rsidP="000B1952">
      <w:pPr>
        <w:rPr>
          <w:rFonts w:cs="Arial"/>
          <w:b/>
          <w:bCs/>
          <w:u w:val="single"/>
        </w:rPr>
      </w:pPr>
    </w:p>
    <w:p w14:paraId="397AD5B7" w14:textId="26018BD8" w:rsidR="000B1952" w:rsidRDefault="000B1952" w:rsidP="000B1952">
      <w:pPr>
        <w:rPr>
          <w:rFonts w:cs="Arial"/>
          <w:b/>
          <w:bCs/>
          <w:u w:val="single"/>
        </w:rPr>
      </w:pPr>
      <w:r w:rsidRPr="0047163E">
        <w:rPr>
          <w:rFonts w:cs="Arial"/>
          <w:b/>
          <w:bCs/>
        </w:rPr>
        <w:t>Alternate Leader:</w:t>
      </w:r>
      <w:r>
        <w:rPr>
          <w:rFonts w:cs="Arial"/>
          <w:b/>
          <w:bCs/>
          <w:u w:val="single"/>
        </w:rPr>
        <w:t xml:space="preserve"> ____________________</w:t>
      </w:r>
    </w:p>
    <w:p w14:paraId="3865975C" w14:textId="77777777" w:rsidR="000B1952" w:rsidRDefault="000B1952" w:rsidP="000B1952">
      <w:pPr>
        <w:rPr>
          <w:rFonts w:cs="Arial"/>
          <w:b/>
          <w:bCs/>
        </w:rPr>
      </w:pPr>
    </w:p>
    <w:p w14:paraId="2C6C8202" w14:textId="77777777" w:rsidR="000B1952" w:rsidRDefault="000B1952" w:rsidP="000B1952">
      <w:pPr>
        <w:rPr>
          <w:rFonts w:cs="Arial"/>
          <w:b/>
          <w:bCs/>
          <w:u w:val="single"/>
        </w:rPr>
      </w:pPr>
      <w:r w:rsidRPr="00814F8E">
        <w:rPr>
          <w:rFonts w:cs="Arial"/>
          <w:b/>
          <w:bCs/>
        </w:rPr>
        <w:t xml:space="preserve">Completion </w:t>
      </w:r>
      <w:proofErr w:type="gramStart"/>
      <w:r w:rsidRPr="00814F8E">
        <w:rPr>
          <w:rFonts w:cs="Arial"/>
          <w:b/>
          <w:bCs/>
        </w:rPr>
        <w:t>Deadline:</w:t>
      </w:r>
      <w:r>
        <w:rPr>
          <w:rFonts w:cs="Arial"/>
          <w:b/>
          <w:bCs/>
        </w:rPr>
        <w:t>_</w:t>
      </w:r>
      <w:proofErr w:type="gramEnd"/>
      <w:r>
        <w:rPr>
          <w:rFonts w:cs="Arial"/>
          <w:b/>
          <w:bCs/>
        </w:rPr>
        <w:t>________________</w:t>
      </w:r>
    </w:p>
    <w:p w14:paraId="59C45B8B" w14:textId="77777777" w:rsidR="000B1952" w:rsidRDefault="000B1952" w:rsidP="000B1952">
      <w:pPr>
        <w:pStyle w:val="ListParagraph"/>
        <w:tabs>
          <w:tab w:val="center" w:pos="5220"/>
        </w:tabs>
        <w:ind w:left="1080"/>
        <w:rPr>
          <w:rFonts w:cs="Arial"/>
        </w:rPr>
      </w:pPr>
    </w:p>
    <w:tbl>
      <w:tblPr>
        <w:tblStyle w:val="TableGrid"/>
        <w:tblW w:w="9710" w:type="dxa"/>
        <w:tblLook w:val="04A0" w:firstRow="1" w:lastRow="0" w:firstColumn="1" w:lastColumn="0" w:noHBand="0" w:noVBand="1"/>
      </w:tblPr>
      <w:tblGrid>
        <w:gridCol w:w="810"/>
        <w:gridCol w:w="3430"/>
        <w:gridCol w:w="2349"/>
        <w:gridCol w:w="3121"/>
      </w:tblGrid>
      <w:tr w:rsidR="000B1952" w:rsidRPr="00666107" w14:paraId="08FE68DA" w14:textId="77777777" w:rsidTr="499CF71C">
        <w:tc>
          <w:tcPr>
            <w:tcW w:w="9710" w:type="dxa"/>
            <w:gridSpan w:val="4"/>
            <w:shd w:val="clear" w:color="auto" w:fill="C00000"/>
          </w:tcPr>
          <w:p w14:paraId="5CF8D503" w14:textId="77777777" w:rsidR="000B1952" w:rsidRPr="00837D79" w:rsidRDefault="000B1952" w:rsidP="00F63EA6">
            <w:pPr>
              <w:jc w:val="center"/>
              <w:rPr>
                <w:rFonts w:cs="Arial"/>
                <w:b/>
                <w:bCs/>
                <w:color w:val="FFFFFF" w:themeColor="background1"/>
              </w:rPr>
            </w:pPr>
            <w:r w:rsidRPr="00837D79">
              <w:rPr>
                <w:rFonts w:cs="Arial"/>
                <w:b/>
                <w:bCs/>
                <w:color w:val="FFFFFF" w:themeColor="background1"/>
              </w:rPr>
              <w:t>FY2023-24 Comprehensive Local Needs Assessment Stakeholder List</w:t>
            </w:r>
          </w:p>
          <w:p w14:paraId="5110B50C" w14:textId="77777777" w:rsidR="000B1952" w:rsidRPr="00837D79" w:rsidRDefault="000B1952" w:rsidP="00F63EA6">
            <w:pPr>
              <w:jc w:val="center"/>
              <w:rPr>
                <w:rFonts w:cs="Arial"/>
                <w:color w:val="FFFFFF" w:themeColor="background1"/>
              </w:rPr>
            </w:pPr>
            <w:r w:rsidRPr="00837D79">
              <w:rPr>
                <w:rFonts w:cs="Arial"/>
                <w:b/>
                <w:bCs/>
                <w:color w:val="FFFFFF" w:themeColor="background1"/>
              </w:rPr>
              <w:t>STUDENT PERFORMANCE QUESTION GROUP</w:t>
            </w:r>
          </w:p>
        </w:tc>
      </w:tr>
      <w:tr w:rsidR="000B1952" w:rsidRPr="00666107" w14:paraId="7F5CFC0E" w14:textId="77777777" w:rsidTr="499CF71C">
        <w:tc>
          <w:tcPr>
            <w:tcW w:w="810" w:type="dxa"/>
          </w:tcPr>
          <w:p w14:paraId="23091E5B" w14:textId="77777777" w:rsidR="000B1952" w:rsidRPr="00666107" w:rsidRDefault="000B1952" w:rsidP="00F63EA6">
            <w:pPr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8900" w:type="dxa"/>
            <w:gridSpan w:val="3"/>
          </w:tcPr>
          <w:p w14:paraId="2FDE5483" w14:textId="3D76E01A" w:rsidR="000B1952" w:rsidRPr="00666107" w:rsidRDefault="00FE49C5" w:rsidP="00F63EA6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Intensity </w:t>
            </w:r>
            <w:r w:rsidR="000B1952">
              <w:rPr>
                <w:rFonts w:cs="Arial"/>
                <w:b/>
                <w:bCs/>
              </w:rPr>
              <w:t>Level (Circle One): Low    Med    High</w:t>
            </w:r>
          </w:p>
        </w:tc>
      </w:tr>
      <w:tr w:rsidR="000B1952" w:rsidRPr="00666107" w14:paraId="661FC340" w14:textId="77777777" w:rsidTr="499CF71C">
        <w:tc>
          <w:tcPr>
            <w:tcW w:w="810" w:type="dxa"/>
          </w:tcPr>
          <w:p w14:paraId="2D3E9674" w14:textId="77777777" w:rsidR="000B1952" w:rsidRPr="00666107" w:rsidRDefault="000B1952" w:rsidP="00F63EA6">
            <w:pPr>
              <w:rPr>
                <w:rFonts w:cs="Arial"/>
              </w:rPr>
            </w:pPr>
            <w:r w:rsidRPr="00666107">
              <w:rPr>
                <w:rFonts w:cs="Arial"/>
              </w:rPr>
              <w:t>Type</w:t>
            </w:r>
          </w:p>
        </w:tc>
        <w:tc>
          <w:tcPr>
            <w:tcW w:w="3430" w:type="dxa"/>
          </w:tcPr>
          <w:p w14:paraId="551EB33C" w14:textId="77777777" w:rsidR="000B1952" w:rsidRPr="00666107" w:rsidRDefault="000B1952" w:rsidP="00F63EA6">
            <w:pPr>
              <w:rPr>
                <w:rFonts w:cs="Arial"/>
              </w:rPr>
            </w:pPr>
            <w:r w:rsidRPr="00666107">
              <w:rPr>
                <w:rFonts w:cs="Arial"/>
              </w:rPr>
              <w:t>Name</w:t>
            </w:r>
          </w:p>
        </w:tc>
        <w:tc>
          <w:tcPr>
            <w:tcW w:w="2349" w:type="dxa"/>
          </w:tcPr>
          <w:p w14:paraId="15CEEF7F" w14:textId="77777777" w:rsidR="000B1952" w:rsidRPr="00666107" w:rsidRDefault="000B1952" w:rsidP="00F63EA6">
            <w:pPr>
              <w:rPr>
                <w:rFonts w:cs="Arial"/>
              </w:rPr>
            </w:pPr>
            <w:r w:rsidRPr="00666107">
              <w:rPr>
                <w:rFonts w:cs="Arial"/>
              </w:rPr>
              <w:t>Institution</w:t>
            </w:r>
          </w:p>
        </w:tc>
        <w:tc>
          <w:tcPr>
            <w:tcW w:w="3121" w:type="dxa"/>
          </w:tcPr>
          <w:p w14:paraId="3EC6A7CA" w14:textId="77777777" w:rsidR="000B1952" w:rsidRPr="00666107" w:rsidRDefault="000B1952" w:rsidP="00F63EA6">
            <w:pPr>
              <w:rPr>
                <w:rFonts w:cs="Arial"/>
              </w:rPr>
            </w:pPr>
            <w:r w:rsidRPr="00666107">
              <w:rPr>
                <w:rFonts w:cs="Arial"/>
              </w:rPr>
              <w:t>Role</w:t>
            </w:r>
          </w:p>
        </w:tc>
      </w:tr>
      <w:tr w:rsidR="000B1952" w:rsidRPr="00666107" w14:paraId="5FE69958" w14:textId="77777777" w:rsidTr="499CF71C">
        <w:tc>
          <w:tcPr>
            <w:tcW w:w="810" w:type="dxa"/>
          </w:tcPr>
          <w:p w14:paraId="6B926A67" w14:textId="77777777" w:rsidR="000B1952" w:rsidRPr="00666107" w:rsidRDefault="000B1952" w:rsidP="00F63EA6">
            <w:pPr>
              <w:rPr>
                <w:rFonts w:cs="Arial"/>
              </w:rPr>
            </w:pPr>
          </w:p>
        </w:tc>
        <w:tc>
          <w:tcPr>
            <w:tcW w:w="3430" w:type="dxa"/>
          </w:tcPr>
          <w:p w14:paraId="6B08F0CB" w14:textId="77777777" w:rsidR="000B1952" w:rsidRPr="00666107" w:rsidRDefault="000B1952" w:rsidP="00F63EA6">
            <w:pPr>
              <w:rPr>
                <w:rFonts w:cs="Arial"/>
              </w:rPr>
            </w:pPr>
          </w:p>
        </w:tc>
        <w:tc>
          <w:tcPr>
            <w:tcW w:w="2349" w:type="dxa"/>
          </w:tcPr>
          <w:p w14:paraId="510A93DB" w14:textId="77777777" w:rsidR="000B1952" w:rsidRPr="00666107" w:rsidRDefault="000B1952" w:rsidP="00F63EA6">
            <w:pPr>
              <w:rPr>
                <w:rFonts w:cs="Arial"/>
              </w:rPr>
            </w:pPr>
          </w:p>
        </w:tc>
        <w:tc>
          <w:tcPr>
            <w:tcW w:w="3121" w:type="dxa"/>
          </w:tcPr>
          <w:p w14:paraId="1DD718FE" w14:textId="77777777" w:rsidR="000B1952" w:rsidRPr="00666107" w:rsidRDefault="000B1952" w:rsidP="00F63EA6">
            <w:pPr>
              <w:rPr>
                <w:rFonts w:cs="Arial"/>
              </w:rPr>
            </w:pPr>
          </w:p>
        </w:tc>
      </w:tr>
      <w:tr w:rsidR="000B1952" w:rsidRPr="00666107" w14:paraId="7AE6C1CC" w14:textId="77777777" w:rsidTr="499CF71C">
        <w:tc>
          <w:tcPr>
            <w:tcW w:w="810" w:type="dxa"/>
          </w:tcPr>
          <w:p w14:paraId="2C95B357" w14:textId="77777777" w:rsidR="000B1952" w:rsidRPr="00666107" w:rsidRDefault="000B1952" w:rsidP="00F63EA6">
            <w:pPr>
              <w:rPr>
                <w:rFonts w:cs="Arial"/>
              </w:rPr>
            </w:pPr>
          </w:p>
        </w:tc>
        <w:tc>
          <w:tcPr>
            <w:tcW w:w="3430" w:type="dxa"/>
          </w:tcPr>
          <w:p w14:paraId="060DD971" w14:textId="77777777" w:rsidR="000B1952" w:rsidRPr="00666107" w:rsidRDefault="000B1952" w:rsidP="00F63EA6">
            <w:pPr>
              <w:rPr>
                <w:rFonts w:cs="Arial"/>
              </w:rPr>
            </w:pPr>
          </w:p>
        </w:tc>
        <w:tc>
          <w:tcPr>
            <w:tcW w:w="2349" w:type="dxa"/>
          </w:tcPr>
          <w:p w14:paraId="5C5B6671" w14:textId="77777777" w:rsidR="000B1952" w:rsidRPr="00666107" w:rsidRDefault="000B1952" w:rsidP="00F63EA6">
            <w:pPr>
              <w:rPr>
                <w:rFonts w:cs="Arial"/>
              </w:rPr>
            </w:pPr>
          </w:p>
        </w:tc>
        <w:tc>
          <w:tcPr>
            <w:tcW w:w="3121" w:type="dxa"/>
          </w:tcPr>
          <w:p w14:paraId="3975E534" w14:textId="77777777" w:rsidR="000B1952" w:rsidRPr="00666107" w:rsidRDefault="000B1952" w:rsidP="00F63EA6">
            <w:pPr>
              <w:rPr>
                <w:rFonts w:cs="Arial"/>
              </w:rPr>
            </w:pPr>
          </w:p>
        </w:tc>
      </w:tr>
      <w:tr w:rsidR="000B1952" w:rsidRPr="00666107" w14:paraId="31956E3A" w14:textId="77777777" w:rsidTr="499CF71C">
        <w:tc>
          <w:tcPr>
            <w:tcW w:w="810" w:type="dxa"/>
          </w:tcPr>
          <w:p w14:paraId="01A59B03" w14:textId="77777777" w:rsidR="000B1952" w:rsidRPr="00666107" w:rsidRDefault="000B1952" w:rsidP="00F63EA6">
            <w:pPr>
              <w:rPr>
                <w:rFonts w:cs="Arial"/>
              </w:rPr>
            </w:pPr>
          </w:p>
        </w:tc>
        <w:tc>
          <w:tcPr>
            <w:tcW w:w="3430" w:type="dxa"/>
          </w:tcPr>
          <w:p w14:paraId="493864C8" w14:textId="77777777" w:rsidR="000B1952" w:rsidRPr="00666107" w:rsidRDefault="000B1952" w:rsidP="00F63EA6">
            <w:pPr>
              <w:rPr>
                <w:rFonts w:cs="Arial"/>
              </w:rPr>
            </w:pPr>
          </w:p>
        </w:tc>
        <w:tc>
          <w:tcPr>
            <w:tcW w:w="2349" w:type="dxa"/>
          </w:tcPr>
          <w:p w14:paraId="137F2A52" w14:textId="77777777" w:rsidR="000B1952" w:rsidRPr="00666107" w:rsidRDefault="000B1952" w:rsidP="00F63EA6">
            <w:pPr>
              <w:rPr>
                <w:rFonts w:cs="Arial"/>
              </w:rPr>
            </w:pPr>
          </w:p>
        </w:tc>
        <w:tc>
          <w:tcPr>
            <w:tcW w:w="3121" w:type="dxa"/>
          </w:tcPr>
          <w:p w14:paraId="10874CAE" w14:textId="77777777" w:rsidR="000B1952" w:rsidRPr="00666107" w:rsidRDefault="000B1952" w:rsidP="00F63EA6">
            <w:pPr>
              <w:rPr>
                <w:rFonts w:cs="Arial"/>
              </w:rPr>
            </w:pPr>
          </w:p>
        </w:tc>
      </w:tr>
      <w:tr w:rsidR="000B1952" w:rsidRPr="00666107" w14:paraId="4A4B9146" w14:textId="77777777" w:rsidTr="499CF71C">
        <w:tc>
          <w:tcPr>
            <w:tcW w:w="810" w:type="dxa"/>
          </w:tcPr>
          <w:p w14:paraId="4CB277B1" w14:textId="77777777" w:rsidR="000B1952" w:rsidRPr="00666107" w:rsidRDefault="000B1952" w:rsidP="00F63EA6">
            <w:pPr>
              <w:rPr>
                <w:rFonts w:cs="Arial"/>
              </w:rPr>
            </w:pPr>
          </w:p>
        </w:tc>
        <w:tc>
          <w:tcPr>
            <w:tcW w:w="3430" w:type="dxa"/>
          </w:tcPr>
          <w:p w14:paraId="75A6AC38" w14:textId="77777777" w:rsidR="000B1952" w:rsidRPr="00666107" w:rsidRDefault="000B1952" w:rsidP="00F63EA6">
            <w:pPr>
              <w:rPr>
                <w:rFonts w:cs="Arial"/>
              </w:rPr>
            </w:pPr>
          </w:p>
        </w:tc>
        <w:tc>
          <w:tcPr>
            <w:tcW w:w="2349" w:type="dxa"/>
          </w:tcPr>
          <w:p w14:paraId="1629E844" w14:textId="77777777" w:rsidR="000B1952" w:rsidRPr="00666107" w:rsidRDefault="000B1952" w:rsidP="00F63EA6">
            <w:pPr>
              <w:rPr>
                <w:rFonts w:cs="Arial"/>
              </w:rPr>
            </w:pPr>
          </w:p>
        </w:tc>
        <w:tc>
          <w:tcPr>
            <w:tcW w:w="3121" w:type="dxa"/>
          </w:tcPr>
          <w:p w14:paraId="60C03F5C" w14:textId="77777777" w:rsidR="000B1952" w:rsidRPr="00666107" w:rsidRDefault="000B1952" w:rsidP="00F63EA6">
            <w:pPr>
              <w:rPr>
                <w:rFonts w:cs="Arial"/>
              </w:rPr>
            </w:pPr>
          </w:p>
        </w:tc>
      </w:tr>
      <w:tr w:rsidR="000B1952" w:rsidRPr="00666107" w14:paraId="7322E06D" w14:textId="77777777" w:rsidTr="499CF71C">
        <w:tc>
          <w:tcPr>
            <w:tcW w:w="810" w:type="dxa"/>
          </w:tcPr>
          <w:p w14:paraId="50111700" w14:textId="77777777" w:rsidR="000B1952" w:rsidRPr="00666107" w:rsidRDefault="000B1952" w:rsidP="00F63EA6">
            <w:pPr>
              <w:rPr>
                <w:rFonts w:cs="Arial"/>
              </w:rPr>
            </w:pPr>
          </w:p>
        </w:tc>
        <w:tc>
          <w:tcPr>
            <w:tcW w:w="3430" w:type="dxa"/>
          </w:tcPr>
          <w:p w14:paraId="3AAC3C68" w14:textId="77777777" w:rsidR="000B1952" w:rsidRPr="00666107" w:rsidRDefault="000B1952" w:rsidP="00F63EA6">
            <w:pPr>
              <w:rPr>
                <w:rFonts w:cs="Arial"/>
              </w:rPr>
            </w:pPr>
          </w:p>
        </w:tc>
        <w:tc>
          <w:tcPr>
            <w:tcW w:w="2349" w:type="dxa"/>
          </w:tcPr>
          <w:p w14:paraId="7C9640B6" w14:textId="77777777" w:rsidR="000B1952" w:rsidRPr="00666107" w:rsidRDefault="000B1952" w:rsidP="00F63EA6">
            <w:pPr>
              <w:rPr>
                <w:rFonts w:cs="Arial"/>
              </w:rPr>
            </w:pPr>
          </w:p>
        </w:tc>
        <w:tc>
          <w:tcPr>
            <w:tcW w:w="3121" w:type="dxa"/>
          </w:tcPr>
          <w:p w14:paraId="2B3D8BA4" w14:textId="77777777" w:rsidR="000B1952" w:rsidRPr="00666107" w:rsidRDefault="000B1952" w:rsidP="00F63EA6">
            <w:pPr>
              <w:rPr>
                <w:rFonts w:cs="Arial"/>
              </w:rPr>
            </w:pPr>
          </w:p>
        </w:tc>
      </w:tr>
      <w:tr w:rsidR="000B1952" w:rsidRPr="00666107" w14:paraId="3CB83770" w14:textId="77777777" w:rsidTr="499CF71C">
        <w:tc>
          <w:tcPr>
            <w:tcW w:w="810" w:type="dxa"/>
          </w:tcPr>
          <w:p w14:paraId="1C08AB3D" w14:textId="77777777" w:rsidR="000B1952" w:rsidRPr="00666107" w:rsidRDefault="000B1952" w:rsidP="00F63EA6">
            <w:pPr>
              <w:rPr>
                <w:rFonts w:cs="Arial"/>
              </w:rPr>
            </w:pPr>
          </w:p>
        </w:tc>
        <w:tc>
          <w:tcPr>
            <w:tcW w:w="3430" w:type="dxa"/>
          </w:tcPr>
          <w:p w14:paraId="139DFD88" w14:textId="77777777" w:rsidR="000B1952" w:rsidRPr="00666107" w:rsidRDefault="000B1952" w:rsidP="00F63EA6">
            <w:pPr>
              <w:rPr>
                <w:rFonts w:cs="Arial"/>
              </w:rPr>
            </w:pPr>
          </w:p>
        </w:tc>
        <w:tc>
          <w:tcPr>
            <w:tcW w:w="2349" w:type="dxa"/>
          </w:tcPr>
          <w:p w14:paraId="2F1410FD" w14:textId="77777777" w:rsidR="000B1952" w:rsidRPr="00666107" w:rsidRDefault="000B1952" w:rsidP="00F63EA6">
            <w:pPr>
              <w:rPr>
                <w:rFonts w:cs="Arial"/>
              </w:rPr>
            </w:pPr>
          </w:p>
        </w:tc>
        <w:tc>
          <w:tcPr>
            <w:tcW w:w="3121" w:type="dxa"/>
          </w:tcPr>
          <w:p w14:paraId="2FDC97CC" w14:textId="77777777" w:rsidR="000B1952" w:rsidRPr="00666107" w:rsidRDefault="000B1952" w:rsidP="00F63EA6">
            <w:pPr>
              <w:rPr>
                <w:rFonts w:cs="Arial"/>
              </w:rPr>
            </w:pPr>
          </w:p>
        </w:tc>
      </w:tr>
      <w:tr w:rsidR="000B1952" w:rsidRPr="00666107" w14:paraId="4CFC76A2" w14:textId="77777777" w:rsidTr="499CF71C">
        <w:tc>
          <w:tcPr>
            <w:tcW w:w="810" w:type="dxa"/>
          </w:tcPr>
          <w:p w14:paraId="0233A4B9" w14:textId="77777777" w:rsidR="000B1952" w:rsidRPr="00666107" w:rsidRDefault="000B1952" w:rsidP="00F63EA6">
            <w:pPr>
              <w:rPr>
                <w:rFonts w:cs="Arial"/>
              </w:rPr>
            </w:pPr>
          </w:p>
        </w:tc>
        <w:tc>
          <w:tcPr>
            <w:tcW w:w="3430" w:type="dxa"/>
          </w:tcPr>
          <w:p w14:paraId="1243094D" w14:textId="77777777" w:rsidR="000B1952" w:rsidRPr="00666107" w:rsidRDefault="000B1952" w:rsidP="00F63EA6">
            <w:pPr>
              <w:rPr>
                <w:rFonts w:cs="Arial"/>
              </w:rPr>
            </w:pPr>
          </w:p>
        </w:tc>
        <w:tc>
          <w:tcPr>
            <w:tcW w:w="2349" w:type="dxa"/>
          </w:tcPr>
          <w:p w14:paraId="30C89C61" w14:textId="77777777" w:rsidR="000B1952" w:rsidRPr="00666107" w:rsidRDefault="000B1952" w:rsidP="00F63EA6">
            <w:pPr>
              <w:rPr>
                <w:rFonts w:cs="Arial"/>
              </w:rPr>
            </w:pPr>
          </w:p>
        </w:tc>
        <w:tc>
          <w:tcPr>
            <w:tcW w:w="3121" w:type="dxa"/>
          </w:tcPr>
          <w:p w14:paraId="1B23F1B5" w14:textId="77777777" w:rsidR="000B1952" w:rsidRPr="00666107" w:rsidRDefault="000B1952" w:rsidP="00F63EA6">
            <w:pPr>
              <w:rPr>
                <w:rFonts w:cs="Arial"/>
              </w:rPr>
            </w:pPr>
          </w:p>
        </w:tc>
      </w:tr>
      <w:tr w:rsidR="000B1952" w:rsidRPr="00666107" w14:paraId="6C3684CD" w14:textId="77777777" w:rsidTr="499CF71C">
        <w:tc>
          <w:tcPr>
            <w:tcW w:w="810" w:type="dxa"/>
          </w:tcPr>
          <w:p w14:paraId="0C600271" w14:textId="77777777" w:rsidR="000B1952" w:rsidRPr="00666107" w:rsidRDefault="000B1952" w:rsidP="00F63EA6">
            <w:pPr>
              <w:rPr>
                <w:rFonts w:cs="Arial"/>
              </w:rPr>
            </w:pPr>
          </w:p>
        </w:tc>
        <w:tc>
          <w:tcPr>
            <w:tcW w:w="3430" w:type="dxa"/>
          </w:tcPr>
          <w:p w14:paraId="5A4A5781" w14:textId="77777777" w:rsidR="000B1952" w:rsidRPr="00666107" w:rsidRDefault="000B1952" w:rsidP="00F63EA6">
            <w:pPr>
              <w:rPr>
                <w:rFonts w:cs="Arial"/>
              </w:rPr>
            </w:pPr>
          </w:p>
        </w:tc>
        <w:tc>
          <w:tcPr>
            <w:tcW w:w="2349" w:type="dxa"/>
          </w:tcPr>
          <w:p w14:paraId="710BE161" w14:textId="77777777" w:rsidR="000B1952" w:rsidRPr="00666107" w:rsidRDefault="000B1952" w:rsidP="00F63EA6">
            <w:pPr>
              <w:rPr>
                <w:rFonts w:cs="Arial"/>
              </w:rPr>
            </w:pPr>
          </w:p>
        </w:tc>
        <w:tc>
          <w:tcPr>
            <w:tcW w:w="3121" w:type="dxa"/>
          </w:tcPr>
          <w:p w14:paraId="6FD22731" w14:textId="77777777" w:rsidR="000B1952" w:rsidRPr="00666107" w:rsidRDefault="000B1952" w:rsidP="00F63EA6">
            <w:pPr>
              <w:rPr>
                <w:rFonts w:cs="Arial"/>
              </w:rPr>
            </w:pPr>
          </w:p>
        </w:tc>
      </w:tr>
      <w:tr w:rsidR="000B1952" w:rsidRPr="00666107" w14:paraId="36ABDE8E" w14:textId="77777777" w:rsidTr="499CF71C">
        <w:tc>
          <w:tcPr>
            <w:tcW w:w="810" w:type="dxa"/>
          </w:tcPr>
          <w:p w14:paraId="02918C03" w14:textId="77777777" w:rsidR="000B1952" w:rsidRPr="00666107" w:rsidRDefault="000B1952" w:rsidP="00F63EA6">
            <w:pPr>
              <w:rPr>
                <w:rFonts w:cs="Arial"/>
              </w:rPr>
            </w:pPr>
          </w:p>
        </w:tc>
        <w:tc>
          <w:tcPr>
            <w:tcW w:w="3430" w:type="dxa"/>
          </w:tcPr>
          <w:p w14:paraId="24B4F2FC" w14:textId="77777777" w:rsidR="000B1952" w:rsidRPr="00666107" w:rsidRDefault="000B1952" w:rsidP="00F63EA6">
            <w:pPr>
              <w:rPr>
                <w:rFonts w:cs="Arial"/>
              </w:rPr>
            </w:pPr>
          </w:p>
        </w:tc>
        <w:tc>
          <w:tcPr>
            <w:tcW w:w="2349" w:type="dxa"/>
          </w:tcPr>
          <w:p w14:paraId="4CDA6140" w14:textId="77777777" w:rsidR="000B1952" w:rsidRPr="00666107" w:rsidRDefault="000B1952" w:rsidP="00F63EA6">
            <w:pPr>
              <w:rPr>
                <w:rFonts w:cs="Arial"/>
              </w:rPr>
            </w:pPr>
          </w:p>
        </w:tc>
        <w:tc>
          <w:tcPr>
            <w:tcW w:w="3121" w:type="dxa"/>
          </w:tcPr>
          <w:p w14:paraId="70D1AB77" w14:textId="77777777" w:rsidR="000B1952" w:rsidRPr="00666107" w:rsidRDefault="000B1952" w:rsidP="00F63EA6">
            <w:pPr>
              <w:rPr>
                <w:rFonts w:cs="Arial"/>
              </w:rPr>
            </w:pPr>
          </w:p>
        </w:tc>
      </w:tr>
      <w:tr w:rsidR="000B1952" w:rsidRPr="00666107" w14:paraId="630CFE1B" w14:textId="77777777" w:rsidTr="499CF71C">
        <w:tc>
          <w:tcPr>
            <w:tcW w:w="810" w:type="dxa"/>
          </w:tcPr>
          <w:p w14:paraId="7A85BDD5" w14:textId="77777777" w:rsidR="000B1952" w:rsidRPr="00666107" w:rsidRDefault="000B1952" w:rsidP="00F63EA6">
            <w:pPr>
              <w:rPr>
                <w:rFonts w:cs="Arial"/>
              </w:rPr>
            </w:pPr>
          </w:p>
        </w:tc>
        <w:tc>
          <w:tcPr>
            <w:tcW w:w="3430" w:type="dxa"/>
          </w:tcPr>
          <w:p w14:paraId="77D082D2" w14:textId="77777777" w:rsidR="000B1952" w:rsidRPr="00666107" w:rsidRDefault="000B1952" w:rsidP="00F63EA6">
            <w:pPr>
              <w:rPr>
                <w:rFonts w:cs="Arial"/>
              </w:rPr>
            </w:pPr>
          </w:p>
        </w:tc>
        <w:tc>
          <w:tcPr>
            <w:tcW w:w="2349" w:type="dxa"/>
          </w:tcPr>
          <w:p w14:paraId="1537A89B" w14:textId="77777777" w:rsidR="000B1952" w:rsidRPr="00666107" w:rsidRDefault="000B1952" w:rsidP="00F63EA6">
            <w:pPr>
              <w:rPr>
                <w:rFonts w:cs="Arial"/>
              </w:rPr>
            </w:pPr>
          </w:p>
        </w:tc>
        <w:tc>
          <w:tcPr>
            <w:tcW w:w="3121" w:type="dxa"/>
          </w:tcPr>
          <w:p w14:paraId="134BEE98" w14:textId="77777777" w:rsidR="000B1952" w:rsidRPr="00666107" w:rsidRDefault="000B1952" w:rsidP="00F63EA6">
            <w:pPr>
              <w:rPr>
                <w:rFonts w:cs="Arial"/>
              </w:rPr>
            </w:pPr>
          </w:p>
        </w:tc>
      </w:tr>
      <w:tr w:rsidR="000B1952" w:rsidRPr="00666107" w14:paraId="7B964A0B" w14:textId="77777777" w:rsidTr="499CF71C">
        <w:tc>
          <w:tcPr>
            <w:tcW w:w="810" w:type="dxa"/>
          </w:tcPr>
          <w:p w14:paraId="047D3731" w14:textId="77777777" w:rsidR="000B1952" w:rsidRPr="00666107" w:rsidRDefault="000B1952" w:rsidP="00F63EA6">
            <w:pPr>
              <w:rPr>
                <w:rFonts w:cs="Arial"/>
              </w:rPr>
            </w:pPr>
          </w:p>
        </w:tc>
        <w:tc>
          <w:tcPr>
            <w:tcW w:w="3430" w:type="dxa"/>
          </w:tcPr>
          <w:p w14:paraId="52BAFD0F" w14:textId="77777777" w:rsidR="000B1952" w:rsidRPr="00666107" w:rsidRDefault="000B1952" w:rsidP="00F63EA6">
            <w:pPr>
              <w:rPr>
                <w:rFonts w:cs="Arial"/>
              </w:rPr>
            </w:pPr>
          </w:p>
        </w:tc>
        <w:tc>
          <w:tcPr>
            <w:tcW w:w="2349" w:type="dxa"/>
          </w:tcPr>
          <w:p w14:paraId="6A8B135F" w14:textId="77777777" w:rsidR="000B1952" w:rsidRPr="00666107" w:rsidRDefault="000B1952" w:rsidP="00F63EA6">
            <w:pPr>
              <w:rPr>
                <w:rFonts w:cs="Arial"/>
              </w:rPr>
            </w:pPr>
          </w:p>
        </w:tc>
        <w:tc>
          <w:tcPr>
            <w:tcW w:w="3121" w:type="dxa"/>
          </w:tcPr>
          <w:p w14:paraId="74730511" w14:textId="77777777" w:rsidR="000B1952" w:rsidRPr="00666107" w:rsidRDefault="000B1952" w:rsidP="00F63EA6">
            <w:pPr>
              <w:rPr>
                <w:rFonts w:cs="Arial"/>
              </w:rPr>
            </w:pPr>
          </w:p>
        </w:tc>
      </w:tr>
      <w:tr w:rsidR="000B1952" w:rsidRPr="00666107" w14:paraId="5FEF5D84" w14:textId="77777777" w:rsidTr="499CF71C">
        <w:tc>
          <w:tcPr>
            <w:tcW w:w="810" w:type="dxa"/>
          </w:tcPr>
          <w:p w14:paraId="4FA3855A" w14:textId="77777777" w:rsidR="000B1952" w:rsidRPr="00666107" w:rsidRDefault="000B1952" w:rsidP="00F63EA6">
            <w:pPr>
              <w:rPr>
                <w:rFonts w:cs="Arial"/>
              </w:rPr>
            </w:pPr>
          </w:p>
        </w:tc>
        <w:tc>
          <w:tcPr>
            <w:tcW w:w="3430" w:type="dxa"/>
          </w:tcPr>
          <w:p w14:paraId="4F3FA330" w14:textId="77777777" w:rsidR="000B1952" w:rsidRPr="00666107" w:rsidRDefault="000B1952" w:rsidP="00F63EA6">
            <w:pPr>
              <w:rPr>
                <w:rFonts w:cs="Arial"/>
              </w:rPr>
            </w:pPr>
          </w:p>
        </w:tc>
        <w:tc>
          <w:tcPr>
            <w:tcW w:w="2349" w:type="dxa"/>
          </w:tcPr>
          <w:p w14:paraId="57644BF1" w14:textId="77777777" w:rsidR="000B1952" w:rsidRPr="00666107" w:rsidRDefault="000B1952" w:rsidP="00F63EA6">
            <w:pPr>
              <w:rPr>
                <w:rFonts w:cs="Arial"/>
              </w:rPr>
            </w:pPr>
          </w:p>
        </w:tc>
        <w:tc>
          <w:tcPr>
            <w:tcW w:w="3121" w:type="dxa"/>
          </w:tcPr>
          <w:p w14:paraId="3DC23EC8" w14:textId="77777777" w:rsidR="000B1952" w:rsidRPr="00666107" w:rsidRDefault="000B1952" w:rsidP="00F63EA6">
            <w:pPr>
              <w:rPr>
                <w:rFonts w:cs="Arial"/>
              </w:rPr>
            </w:pPr>
          </w:p>
        </w:tc>
      </w:tr>
      <w:tr w:rsidR="000B1952" w:rsidRPr="00666107" w14:paraId="4B03A976" w14:textId="77777777" w:rsidTr="499CF71C">
        <w:tc>
          <w:tcPr>
            <w:tcW w:w="810" w:type="dxa"/>
          </w:tcPr>
          <w:p w14:paraId="7CE36924" w14:textId="77777777" w:rsidR="000B1952" w:rsidRPr="00666107" w:rsidRDefault="000B1952" w:rsidP="00F63EA6">
            <w:pPr>
              <w:rPr>
                <w:rFonts w:cs="Arial"/>
              </w:rPr>
            </w:pPr>
          </w:p>
        </w:tc>
        <w:tc>
          <w:tcPr>
            <w:tcW w:w="3430" w:type="dxa"/>
          </w:tcPr>
          <w:p w14:paraId="3B458244" w14:textId="77777777" w:rsidR="000B1952" w:rsidRPr="00666107" w:rsidRDefault="000B1952" w:rsidP="00F63EA6">
            <w:pPr>
              <w:rPr>
                <w:rFonts w:cs="Arial"/>
              </w:rPr>
            </w:pPr>
          </w:p>
        </w:tc>
        <w:tc>
          <w:tcPr>
            <w:tcW w:w="2349" w:type="dxa"/>
          </w:tcPr>
          <w:p w14:paraId="74A32BAA" w14:textId="77777777" w:rsidR="000B1952" w:rsidRPr="00666107" w:rsidRDefault="000B1952" w:rsidP="00F63EA6">
            <w:pPr>
              <w:rPr>
                <w:rFonts w:cs="Arial"/>
              </w:rPr>
            </w:pPr>
          </w:p>
        </w:tc>
        <w:tc>
          <w:tcPr>
            <w:tcW w:w="3121" w:type="dxa"/>
          </w:tcPr>
          <w:p w14:paraId="32CF051B" w14:textId="77777777" w:rsidR="000B1952" w:rsidRPr="00666107" w:rsidRDefault="000B1952" w:rsidP="00F63EA6">
            <w:pPr>
              <w:rPr>
                <w:rFonts w:cs="Arial"/>
              </w:rPr>
            </w:pPr>
          </w:p>
        </w:tc>
      </w:tr>
      <w:tr w:rsidR="000B1952" w:rsidRPr="00666107" w14:paraId="0E73F527" w14:textId="77777777" w:rsidTr="499CF71C">
        <w:tc>
          <w:tcPr>
            <w:tcW w:w="810" w:type="dxa"/>
          </w:tcPr>
          <w:p w14:paraId="6688E6BC" w14:textId="77777777" w:rsidR="000B1952" w:rsidRDefault="000B1952" w:rsidP="00F63EA6">
            <w:pPr>
              <w:rPr>
                <w:rFonts w:cs="Arial"/>
              </w:rPr>
            </w:pPr>
          </w:p>
        </w:tc>
        <w:tc>
          <w:tcPr>
            <w:tcW w:w="3430" w:type="dxa"/>
          </w:tcPr>
          <w:p w14:paraId="2D08B674" w14:textId="77777777" w:rsidR="000B1952" w:rsidRDefault="000B1952" w:rsidP="00F63EA6">
            <w:pPr>
              <w:rPr>
                <w:rFonts w:cs="Arial"/>
              </w:rPr>
            </w:pPr>
          </w:p>
        </w:tc>
        <w:tc>
          <w:tcPr>
            <w:tcW w:w="2349" w:type="dxa"/>
          </w:tcPr>
          <w:p w14:paraId="424C5928" w14:textId="77777777" w:rsidR="000B1952" w:rsidRDefault="000B1952" w:rsidP="00F63EA6">
            <w:pPr>
              <w:rPr>
                <w:rFonts w:cs="Arial"/>
              </w:rPr>
            </w:pPr>
          </w:p>
        </w:tc>
        <w:tc>
          <w:tcPr>
            <w:tcW w:w="3121" w:type="dxa"/>
          </w:tcPr>
          <w:p w14:paraId="06052548" w14:textId="77777777" w:rsidR="000B1952" w:rsidRDefault="000B1952" w:rsidP="00F63EA6">
            <w:pPr>
              <w:rPr>
                <w:rFonts w:cs="Arial"/>
              </w:rPr>
            </w:pPr>
          </w:p>
        </w:tc>
      </w:tr>
      <w:tr w:rsidR="000B1952" w:rsidRPr="00666107" w14:paraId="50CE75B6" w14:textId="77777777" w:rsidTr="499CF71C">
        <w:tc>
          <w:tcPr>
            <w:tcW w:w="810" w:type="dxa"/>
          </w:tcPr>
          <w:p w14:paraId="1190A346" w14:textId="77777777" w:rsidR="000B1952" w:rsidRPr="00666107" w:rsidRDefault="000B1952" w:rsidP="00F63EA6">
            <w:pPr>
              <w:rPr>
                <w:rFonts w:cs="Arial"/>
              </w:rPr>
            </w:pPr>
          </w:p>
        </w:tc>
        <w:tc>
          <w:tcPr>
            <w:tcW w:w="3430" w:type="dxa"/>
          </w:tcPr>
          <w:p w14:paraId="74D4808E" w14:textId="77777777" w:rsidR="000B1952" w:rsidRPr="00666107" w:rsidRDefault="000B1952" w:rsidP="00F63EA6">
            <w:pPr>
              <w:rPr>
                <w:rFonts w:cs="Arial"/>
              </w:rPr>
            </w:pPr>
          </w:p>
        </w:tc>
        <w:tc>
          <w:tcPr>
            <w:tcW w:w="2349" w:type="dxa"/>
          </w:tcPr>
          <w:p w14:paraId="1754B668" w14:textId="77777777" w:rsidR="000B1952" w:rsidRPr="00666107" w:rsidRDefault="000B1952" w:rsidP="00F63EA6">
            <w:pPr>
              <w:rPr>
                <w:rFonts w:cs="Arial"/>
              </w:rPr>
            </w:pPr>
          </w:p>
        </w:tc>
        <w:tc>
          <w:tcPr>
            <w:tcW w:w="3121" w:type="dxa"/>
          </w:tcPr>
          <w:p w14:paraId="27E68023" w14:textId="77777777" w:rsidR="000B1952" w:rsidRPr="00666107" w:rsidRDefault="000B1952" w:rsidP="00F63EA6">
            <w:pPr>
              <w:rPr>
                <w:rFonts w:cs="Arial"/>
              </w:rPr>
            </w:pPr>
          </w:p>
        </w:tc>
      </w:tr>
      <w:tr w:rsidR="000B1952" w:rsidRPr="00666107" w14:paraId="216BF0F9" w14:textId="77777777" w:rsidTr="499CF71C">
        <w:tc>
          <w:tcPr>
            <w:tcW w:w="810" w:type="dxa"/>
          </w:tcPr>
          <w:p w14:paraId="1B86AD66" w14:textId="77777777" w:rsidR="000B1952" w:rsidRDefault="000B1952" w:rsidP="00F63EA6">
            <w:pPr>
              <w:rPr>
                <w:rFonts w:cs="Arial"/>
              </w:rPr>
            </w:pPr>
          </w:p>
        </w:tc>
        <w:tc>
          <w:tcPr>
            <w:tcW w:w="3430" w:type="dxa"/>
          </w:tcPr>
          <w:p w14:paraId="18B6D336" w14:textId="77777777" w:rsidR="000B1952" w:rsidRDefault="000B1952" w:rsidP="00F63EA6">
            <w:pPr>
              <w:rPr>
                <w:rFonts w:cs="Arial"/>
              </w:rPr>
            </w:pPr>
          </w:p>
        </w:tc>
        <w:tc>
          <w:tcPr>
            <w:tcW w:w="2349" w:type="dxa"/>
          </w:tcPr>
          <w:p w14:paraId="38D17817" w14:textId="77777777" w:rsidR="000B1952" w:rsidRDefault="000B1952" w:rsidP="00F63EA6">
            <w:pPr>
              <w:rPr>
                <w:rFonts w:cs="Arial"/>
              </w:rPr>
            </w:pPr>
          </w:p>
        </w:tc>
        <w:tc>
          <w:tcPr>
            <w:tcW w:w="3121" w:type="dxa"/>
          </w:tcPr>
          <w:p w14:paraId="56F8CA0B" w14:textId="77777777" w:rsidR="000B1952" w:rsidRDefault="000B1952" w:rsidP="00F63EA6">
            <w:pPr>
              <w:rPr>
                <w:rFonts w:cs="Arial"/>
              </w:rPr>
            </w:pPr>
          </w:p>
        </w:tc>
      </w:tr>
      <w:tr w:rsidR="000B1952" w:rsidRPr="00666107" w14:paraId="7E39FB38" w14:textId="77777777" w:rsidTr="499CF71C">
        <w:tc>
          <w:tcPr>
            <w:tcW w:w="810" w:type="dxa"/>
          </w:tcPr>
          <w:p w14:paraId="4508464A" w14:textId="77777777" w:rsidR="000B1952" w:rsidRDefault="000B1952" w:rsidP="00F63EA6">
            <w:pPr>
              <w:rPr>
                <w:rFonts w:cs="Arial"/>
              </w:rPr>
            </w:pPr>
          </w:p>
        </w:tc>
        <w:tc>
          <w:tcPr>
            <w:tcW w:w="3430" w:type="dxa"/>
          </w:tcPr>
          <w:p w14:paraId="697D69CF" w14:textId="77777777" w:rsidR="000B1952" w:rsidRDefault="000B1952" w:rsidP="00F63EA6">
            <w:pPr>
              <w:rPr>
                <w:rFonts w:cs="Arial"/>
              </w:rPr>
            </w:pPr>
          </w:p>
        </w:tc>
        <w:tc>
          <w:tcPr>
            <w:tcW w:w="2349" w:type="dxa"/>
          </w:tcPr>
          <w:p w14:paraId="0B511DBE" w14:textId="77777777" w:rsidR="000B1952" w:rsidRDefault="000B1952" w:rsidP="00F63EA6">
            <w:pPr>
              <w:rPr>
                <w:rFonts w:cs="Arial"/>
              </w:rPr>
            </w:pPr>
          </w:p>
        </w:tc>
        <w:tc>
          <w:tcPr>
            <w:tcW w:w="3121" w:type="dxa"/>
          </w:tcPr>
          <w:p w14:paraId="41EEB8F2" w14:textId="77777777" w:rsidR="000B1952" w:rsidRDefault="000B1952" w:rsidP="00F63EA6">
            <w:pPr>
              <w:rPr>
                <w:rFonts w:cs="Arial"/>
              </w:rPr>
            </w:pPr>
          </w:p>
        </w:tc>
      </w:tr>
    </w:tbl>
    <w:p w14:paraId="11679559" w14:textId="77777777" w:rsidR="000B1952" w:rsidRDefault="000B1952" w:rsidP="000B1952">
      <w:pPr>
        <w:pStyle w:val="ListParagraph"/>
        <w:tabs>
          <w:tab w:val="center" w:pos="5220"/>
        </w:tabs>
        <w:ind w:left="1080"/>
        <w:rPr>
          <w:rFonts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B1952" w14:paraId="20268F0B" w14:textId="77777777" w:rsidTr="00F63EA6">
        <w:tc>
          <w:tcPr>
            <w:tcW w:w="9350" w:type="dxa"/>
            <w:gridSpan w:val="2"/>
            <w:shd w:val="clear" w:color="auto" w:fill="2F5496" w:themeFill="accent1" w:themeFillShade="BF"/>
          </w:tcPr>
          <w:p w14:paraId="4DD93080" w14:textId="77777777" w:rsidR="000B1952" w:rsidRPr="00CE4249" w:rsidRDefault="000B1952" w:rsidP="00F63EA6">
            <w:pPr>
              <w:pStyle w:val="ListParagraph"/>
              <w:jc w:val="center"/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</w:pPr>
            <w:r w:rsidRPr="00CE4249"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  <w:t>KEY TO STAKEHOLDER-TYPE COLUMN</w:t>
            </w:r>
          </w:p>
        </w:tc>
      </w:tr>
      <w:tr w:rsidR="000B1952" w14:paraId="298A8808" w14:textId="77777777" w:rsidTr="00F63EA6">
        <w:tc>
          <w:tcPr>
            <w:tcW w:w="4675" w:type="dxa"/>
          </w:tcPr>
          <w:p w14:paraId="3FA9A75B" w14:textId="1726DC8C" w:rsidR="000B1952" w:rsidRPr="00222C98" w:rsidRDefault="000B1952" w:rsidP="499CF71C">
            <w:pPr>
              <w:pStyle w:val="ListParagraph"/>
              <w:numPr>
                <w:ilvl w:val="0"/>
                <w:numId w:val="1"/>
              </w:numPr>
              <w:rPr>
                <w:rFonts w:asciiTheme="minorHAnsi" w:eastAsiaTheme="minorEastAsia" w:hAnsiTheme="minorHAnsi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Postsecondary Perkins Grant Coordinator</w:t>
            </w:r>
          </w:p>
          <w:p w14:paraId="282F433A" w14:textId="13CAC415" w:rsidR="000B1952" w:rsidRPr="00222C98" w:rsidRDefault="000B1952" w:rsidP="0EC46F74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Secondary Perkins Grant Coordinator</w:t>
            </w:r>
          </w:p>
          <w:p w14:paraId="4BD66C10" w14:textId="2C84046A" w:rsidR="000B1952" w:rsidRPr="00222C98" w:rsidRDefault="000B1952" w:rsidP="0EC46F74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Teacher(s) – Secondary</w:t>
            </w:r>
          </w:p>
          <w:p w14:paraId="680F7BAA" w14:textId="2A96B102" w:rsidR="000B1952" w:rsidRPr="00222C98" w:rsidRDefault="000B1952" w:rsidP="0EC46F74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Faculty – Postsecondary</w:t>
            </w:r>
          </w:p>
          <w:p w14:paraId="313E4C42" w14:textId="6AA74447" w:rsidR="000B1952" w:rsidRPr="00222C98" w:rsidRDefault="000B1952" w:rsidP="0EC46F74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Secondary Administration</w:t>
            </w:r>
          </w:p>
          <w:p w14:paraId="1171CE03" w14:textId="6495E104" w:rsidR="000B1952" w:rsidRPr="00222C98" w:rsidRDefault="000B1952" w:rsidP="0EC46F74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Postsecondary Administration</w:t>
            </w:r>
          </w:p>
          <w:p w14:paraId="42CCBF91" w14:textId="740A5491" w:rsidR="000B1952" w:rsidRPr="00222C98" w:rsidRDefault="000B1952" w:rsidP="0EC46F74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Representatives of Special Populations (Homeless, Disabled, Foster Care, Military, English Learner</w:t>
            </w:r>
            <w:r>
              <w:rPr>
                <w:rFonts w:cs="Arial"/>
                <w:sz w:val="20"/>
                <w:szCs w:val="20"/>
              </w:rPr>
              <w:t>)</w:t>
            </w:r>
          </w:p>
          <w:p w14:paraId="43DDFE09" w14:textId="77777777" w:rsidR="000B1952" w:rsidRDefault="000B1952" w:rsidP="00F63EA6">
            <w:pPr>
              <w:rPr>
                <w:rFonts w:cs="Arial"/>
                <w:b/>
                <w:bCs/>
                <w:u w:val="single"/>
              </w:rPr>
            </w:pPr>
          </w:p>
        </w:tc>
        <w:tc>
          <w:tcPr>
            <w:tcW w:w="4675" w:type="dxa"/>
          </w:tcPr>
          <w:p w14:paraId="4AB2B0C0" w14:textId="35F8938B" w:rsidR="499CF71C" w:rsidRDefault="499CF71C" w:rsidP="499CF71C">
            <w:pPr>
              <w:rPr>
                <w:rFonts w:cs="Arial"/>
                <w:sz w:val="20"/>
                <w:szCs w:val="20"/>
              </w:rPr>
            </w:pPr>
          </w:p>
          <w:p w14:paraId="3E40FB2C" w14:textId="2B7530FF" w:rsidR="000B1952" w:rsidRDefault="000B1952" w:rsidP="499CF71C">
            <w:pPr>
              <w:pStyle w:val="ListParagraph"/>
              <w:numPr>
                <w:ilvl w:val="0"/>
                <w:numId w:val="1"/>
              </w:numPr>
              <w:rPr>
                <w:rFonts w:asciiTheme="minorHAnsi" w:eastAsiaTheme="minorEastAsia" w:hAnsiTheme="minorHAnsi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Career Counselor(s)</w:t>
            </w:r>
          </w:p>
          <w:p w14:paraId="1AE19B87" w14:textId="3FD152BF" w:rsidR="000B1952" w:rsidRDefault="000B1952" w:rsidP="499CF71C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Academic Counselor(s)</w:t>
            </w:r>
          </w:p>
          <w:p w14:paraId="3760C70C" w14:textId="1505FC77" w:rsidR="000B1952" w:rsidRDefault="000B1952" w:rsidP="499CF71C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Student(s)</w:t>
            </w:r>
          </w:p>
          <w:p w14:paraId="702E20CD" w14:textId="33256B1D" w:rsidR="000B1952" w:rsidRDefault="000B1952" w:rsidP="499CF71C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Community</w:t>
            </w:r>
          </w:p>
          <w:p w14:paraId="5D1BA778" w14:textId="7D89D92B" w:rsidR="000B1952" w:rsidRDefault="000B1952" w:rsidP="499CF71C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Business and Industry</w:t>
            </w:r>
          </w:p>
          <w:p w14:paraId="234460DC" w14:textId="3DA2A6D8" w:rsidR="000B1952" w:rsidRDefault="000B1952" w:rsidP="499CF71C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Workforce Development</w:t>
            </w:r>
          </w:p>
          <w:p w14:paraId="3C524E48" w14:textId="77F3BCE5" w:rsidR="000B1952" w:rsidRDefault="000B1952" w:rsidP="499CF71C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Parent(s)</w:t>
            </w:r>
          </w:p>
          <w:p w14:paraId="6FAAA9B9" w14:textId="33E5837C" w:rsidR="000B1952" w:rsidRDefault="000B1952" w:rsidP="499CF71C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Administrative/EMIS/Support</w:t>
            </w:r>
          </w:p>
          <w:p w14:paraId="75D50D7D" w14:textId="6182B811" w:rsidR="000B1952" w:rsidRDefault="000B1952" w:rsidP="499CF71C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Other</w:t>
            </w:r>
          </w:p>
          <w:p w14:paraId="09735B84" w14:textId="77777777" w:rsidR="000B1952" w:rsidRDefault="000B1952" w:rsidP="00F63EA6">
            <w:pPr>
              <w:rPr>
                <w:rFonts w:cs="Arial"/>
                <w:b/>
                <w:bCs/>
                <w:u w:val="single"/>
              </w:rPr>
            </w:pPr>
          </w:p>
        </w:tc>
      </w:tr>
    </w:tbl>
    <w:p w14:paraId="429173C5" w14:textId="77777777" w:rsidR="000B1952" w:rsidRPr="009428DC" w:rsidRDefault="000B1952" w:rsidP="000B1952">
      <w:pPr>
        <w:tabs>
          <w:tab w:val="center" w:pos="5220"/>
        </w:tabs>
        <w:rPr>
          <w:rFonts w:cs="Arial"/>
          <w:u w:val="single"/>
        </w:rPr>
      </w:pPr>
    </w:p>
    <w:p w14:paraId="611336BD" w14:textId="245EAA1F" w:rsidR="000B1952" w:rsidRPr="009428DC" w:rsidRDefault="000B1952" w:rsidP="000B1952">
      <w:pPr>
        <w:tabs>
          <w:tab w:val="center" w:pos="5220"/>
        </w:tabs>
        <w:rPr>
          <w:rFonts w:cs="Arial"/>
          <w:i/>
          <w:iCs/>
        </w:rPr>
      </w:pPr>
      <w:r w:rsidRPr="009428DC">
        <w:rPr>
          <w:rFonts w:cs="Arial"/>
          <w:b/>
          <w:bCs/>
          <w:i/>
          <w:iCs/>
        </w:rPr>
        <w:t>Tip:</w:t>
      </w:r>
      <w:r w:rsidRPr="009428DC">
        <w:rPr>
          <w:rFonts w:cs="Arial"/>
          <w:i/>
          <w:iCs/>
        </w:rPr>
        <w:t xml:space="preserve"> A Question Group Stakeholder Committee will have </w:t>
      </w:r>
      <w:r w:rsidRPr="009428DC">
        <w:rPr>
          <w:rFonts w:cs="Arial"/>
          <w:b/>
          <w:bCs/>
          <w:i/>
          <w:iCs/>
        </w:rPr>
        <w:t>at least</w:t>
      </w:r>
      <w:r w:rsidRPr="009428DC">
        <w:rPr>
          <w:rFonts w:cs="Arial"/>
          <w:i/>
          <w:iCs/>
        </w:rPr>
        <w:t xml:space="preserve"> five members.</w:t>
      </w:r>
      <w:r>
        <w:rPr>
          <w:rFonts w:cs="Arial"/>
          <w:i/>
          <w:iCs/>
        </w:rPr>
        <w:t xml:space="preserve"> More than one member of any stakeholder type is often appropriate – remember to include representatives of associate school districts and other community partners when possible.</w:t>
      </w:r>
    </w:p>
    <w:p w14:paraId="3927D943" w14:textId="77777777" w:rsidR="000B1952" w:rsidRDefault="000B1952" w:rsidP="000B1952">
      <w:pPr>
        <w:ind w:left="-907"/>
        <w:rPr>
          <w:rFonts w:cs="Arial"/>
          <w:b/>
          <w:bCs/>
        </w:rPr>
      </w:pPr>
      <w:r>
        <w:rPr>
          <w:rFonts w:cs="Arial"/>
          <w:b/>
          <w:bCs/>
        </w:rPr>
        <w:br w:type="page"/>
      </w:r>
    </w:p>
    <w:bookmarkEnd w:id="0"/>
    <w:p w14:paraId="48C6A8B2" w14:textId="77777777" w:rsidR="000B1952" w:rsidRDefault="000B1952" w:rsidP="000B1952">
      <w:pPr>
        <w:rPr>
          <w:rFonts w:cs="Arial"/>
          <w:b/>
          <w:bCs/>
        </w:rPr>
      </w:pPr>
      <w:r w:rsidRPr="00847776">
        <w:rPr>
          <w:rFonts w:cs="Arial"/>
          <w:b/>
          <w:bCs/>
        </w:rPr>
        <w:lastRenderedPageBreak/>
        <w:t>Data/Information Considered/Shared with Stakeholder Group</w:t>
      </w:r>
      <w:r>
        <w:rPr>
          <w:rFonts w:cs="Arial"/>
          <w:b/>
          <w:bCs/>
        </w:rPr>
        <w:t>:</w:t>
      </w:r>
    </w:p>
    <w:p w14:paraId="084287D7" w14:textId="77777777" w:rsidR="000B1952" w:rsidRPr="00AC1ABF" w:rsidRDefault="000B1952" w:rsidP="000B1952">
      <w:pPr>
        <w:pStyle w:val="ListParagraph"/>
        <w:numPr>
          <w:ilvl w:val="0"/>
          <w:numId w:val="12"/>
        </w:numPr>
        <w:spacing w:after="160" w:line="259" w:lineRule="auto"/>
        <w:rPr>
          <w:rFonts w:cs="Arial"/>
        </w:rPr>
      </w:pPr>
      <w:r w:rsidRPr="00AC1ABF">
        <w:rPr>
          <w:rFonts w:cs="Arial"/>
        </w:rPr>
        <w:t>Priority Focus Feedback Report (if any)</w:t>
      </w:r>
    </w:p>
    <w:p w14:paraId="7B61E80B" w14:textId="77777777" w:rsidR="000B1952" w:rsidRDefault="000B1952" w:rsidP="000B1952">
      <w:pPr>
        <w:pStyle w:val="ListParagraph"/>
        <w:numPr>
          <w:ilvl w:val="0"/>
          <w:numId w:val="12"/>
        </w:numPr>
        <w:spacing w:after="160" w:line="259" w:lineRule="auto"/>
        <w:rPr>
          <w:rFonts w:cs="Arial"/>
        </w:rPr>
      </w:pPr>
      <w:r w:rsidRPr="00AC1ABF">
        <w:rPr>
          <w:rFonts w:cs="Arial"/>
        </w:rPr>
        <w:t>Mapped Answers from FY2021-22 CLNA (below)</w:t>
      </w:r>
    </w:p>
    <w:p w14:paraId="760FDCE3" w14:textId="77777777" w:rsidR="000B1952" w:rsidRDefault="000B1952" w:rsidP="000B1952">
      <w:pPr>
        <w:pStyle w:val="ListParagraph"/>
        <w:numPr>
          <w:ilvl w:val="0"/>
          <w:numId w:val="12"/>
        </w:numPr>
        <w:spacing w:after="160" w:line="259" w:lineRule="auto"/>
        <w:rPr>
          <w:rFonts w:cs="Arial"/>
        </w:rPr>
      </w:pPr>
      <w:r>
        <w:rPr>
          <w:rFonts w:cs="Arial"/>
        </w:rPr>
        <w:t>Appropriate masked data downloads from Perkins Local Needs Assessment system and/or Equity Lab PDF Report, as appropriate for each question</w:t>
      </w:r>
    </w:p>
    <w:p w14:paraId="5999EA12" w14:textId="77777777" w:rsidR="000B1952" w:rsidRDefault="000B1952" w:rsidP="000B1952">
      <w:pPr>
        <w:pStyle w:val="ListParagraph"/>
        <w:numPr>
          <w:ilvl w:val="0"/>
          <w:numId w:val="12"/>
        </w:numPr>
        <w:spacing w:after="160" w:line="259" w:lineRule="auto"/>
        <w:rPr>
          <w:rFonts w:cs="Arial"/>
        </w:rPr>
      </w:pPr>
      <w:r>
        <w:rPr>
          <w:rFonts w:cs="Arial"/>
        </w:rPr>
        <w:t>Studies/reports/analysis prepared by staff summarizing data or other information</w:t>
      </w:r>
    </w:p>
    <w:p w14:paraId="00B5AD41" w14:textId="77777777" w:rsidR="000B1952" w:rsidRPr="00AC1ABF" w:rsidRDefault="000B1952" w:rsidP="000B1952">
      <w:pPr>
        <w:pStyle w:val="ListParagraph"/>
        <w:ind w:left="1446"/>
        <w:rPr>
          <w:rFonts w:cs="Arial"/>
        </w:rPr>
      </w:pPr>
      <w:bookmarkStart w:id="1" w:name="_Hlk90917507"/>
    </w:p>
    <w:p w14:paraId="54C43BA0" w14:textId="77777777" w:rsidR="000B1952" w:rsidRDefault="000B1952" w:rsidP="000B1952">
      <w:pPr>
        <w:rPr>
          <w:rFonts w:cs="Arial"/>
          <w:b/>
          <w:bCs/>
          <w:u w:val="single"/>
        </w:rPr>
      </w:pPr>
      <w:r>
        <w:rPr>
          <w:rFonts w:cs="Arial"/>
          <w:b/>
          <w:bCs/>
          <w:u w:val="single"/>
        </w:rPr>
        <w:t>Stakeholder Engagement Strategy</w:t>
      </w:r>
    </w:p>
    <w:p w14:paraId="07305EFE" w14:textId="77777777" w:rsidR="000B1952" w:rsidRPr="00FA209E" w:rsidRDefault="000B1952" w:rsidP="000B1952">
      <w:pPr>
        <w:rPr>
          <w:rFonts w:cs="Arial"/>
          <w:b/>
          <w:bCs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360"/>
        <w:gridCol w:w="6076"/>
        <w:gridCol w:w="2019"/>
      </w:tblGrid>
      <w:tr w:rsidR="000B1952" w14:paraId="6C9FE523" w14:textId="77777777" w:rsidTr="00F63EA6">
        <w:tc>
          <w:tcPr>
            <w:tcW w:w="895" w:type="dxa"/>
            <w:shd w:val="clear" w:color="auto" w:fill="B4C6E7" w:themeFill="accent1" w:themeFillTint="66"/>
          </w:tcPr>
          <w:p w14:paraId="65B8EA7F" w14:textId="77777777" w:rsidR="000B1952" w:rsidRPr="00B15624" w:rsidRDefault="000B1952" w:rsidP="00F63EA6">
            <w:pPr>
              <w:tabs>
                <w:tab w:val="center" w:pos="5220"/>
              </w:tabs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Level</w:t>
            </w:r>
          </w:p>
        </w:tc>
        <w:tc>
          <w:tcPr>
            <w:tcW w:w="360" w:type="dxa"/>
            <w:shd w:val="clear" w:color="auto" w:fill="B4C6E7" w:themeFill="accent1" w:themeFillTint="66"/>
          </w:tcPr>
          <w:p w14:paraId="0208FB22" w14:textId="77777777" w:rsidR="000B1952" w:rsidRPr="00B15624" w:rsidRDefault="000B1952" w:rsidP="00F63EA6">
            <w:pPr>
              <w:tabs>
                <w:tab w:val="center" w:pos="5220"/>
              </w:tabs>
              <w:rPr>
                <w:rFonts w:cs="Arial"/>
                <w:b/>
                <w:bCs/>
              </w:rPr>
            </w:pPr>
            <w:r w:rsidRPr="00B15624">
              <w:rPr>
                <w:rFonts w:cs="Arial"/>
                <w:b/>
                <w:bCs/>
              </w:rPr>
              <w:t>√</w:t>
            </w:r>
          </w:p>
        </w:tc>
        <w:tc>
          <w:tcPr>
            <w:tcW w:w="6076" w:type="dxa"/>
            <w:shd w:val="clear" w:color="auto" w:fill="B4C6E7" w:themeFill="accent1" w:themeFillTint="66"/>
          </w:tcPr>
          <w:p w14:paraId="2D96F788" w14:textId="77777777" w:rsidR="000B1952" w:rsidRPr="00B15624" w:rsidRDefault="000B1952" w:rsidP="00F63EA6">
            <w:pPr>
              <w:tabs>
                <w:tab w:val="center" w:pos="5220"/>
              </w:tabs>
              <w:rPr>
                <w:rFonts w:cs="Arial"/>
                <w:b/>
                <w:bCs/>
              </w:rPr>
            </w:pPr>
            <w:r w:rsidRPr="00B15624">
              <w:rPr>
                <w:rFonts w:cs="Arial"/>
                <w:b/>
                <w:bCs/>
              </w:rPr>
              <w:t>Step</w:t>
            </w:r>
          </w:p>
        </w:tc>
        <w:tc>
          <w:tcPr>
            <w:tcW w:w="2019" w:type="dxa"/>
            <w:shd w:val="clear" w:color="auto" w:fill="B4C6E7" w:themeFill="accent1" w:themeFillTint="66"/>
          </w:tcPr>
          <w:p w14:paraId="13A2EE62" w14:textId="77777777" w:rsidR="000B1952" w:rsidRPr="00B15624" w:rsidRDefault="000B1952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Target </w:t>
            </w:r>
            <w:r w:rsidRPr="00B15624">
              <w:rPr>
                <w:rFonts w:cs="Arial"/>
                <w:b/>
                <w:bCs/>
              </w:rPr>
              <w:t>Completion Date</w:t>
            </w:r>
          </w:p>
        </w:tc>
      </w:tr>
      <w:tr w:rsidR="000B1952" w14:paraId="56CE5A0C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4D26711E" w14:textId="77777777" w:rsidR="000B1952" w:rsidRDefault="000B1952" w:rsidP="00F63EA6">
            <w:pPr>
              <w:tabs>
                <w:tab w:val="center" w:pos="5220"/>
              </w:tabs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Action Type: Sharing data/information with stakeholders</w:t>
            </w:r>
          </w:p>
        </w:tc>
      </w:tr>
      <w:tr w:rsidR="000B1952" w14:paraId="524C2BA6" w14:textId="77777777" w:rsidTr="00F63EA6">
        <w:tc>
          <w:tcPr>
            <w:tcW w:w="895" w:type="dxa"/>
          </w:tcPr>
          <w:p w14:paraId="45616982" w14:textId="77777777" w:rsidR="000B1952" w:rsidRPr="00814635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 w:rsidRPr="00814635">
              <w:rPr>
                <w:rFonts w:cs="Arial"/>
                <w:sz w:val="20"/>
                <w:szCs w:val="20"/>
              </w:rPr>
              <w:t>H</w:t>
            </w:r>
          </w:p>
        </w:tc>
        <w:tc>
          <w:tcPr>
            <w:tcW w:w="360" w:type="dxa"/>
            <w:shd w:val="clear" w:color="auto" w:fill="auto"/>
          </w:tcPr>
          <w:p w14:paraId="45197053" w14:textId="77777777" w:rsidR="000B1952" w:rsidRPr="00814F8E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7BF700A8" w14:textId="3FCA03C7" w:rsidR="000B1952" w:rsidRPr="00814635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d</w:t>
            </w:r>
            <w:r w:rsidRPr="00814635">
              <w:rPr>
                <w:rFonts w:cs="Arial"/>
                <w:sz w:val="20"/>
                <w:szCs w:val="20"/>
              </w:rPr>
              <w:t>ownload</w:t>
            </w:r>
            <w:r>
              <w:rPr>
                <w:rFonts w:cs="Arial"/>
                <w:sz w:val="20"/>
                <w:szCs w:val="20"/>
              </w:rPr>
              <w:t xml:space="preserve">s, </w:t>
            </w:r>
            <w:proofErr w:type="gramStart"/>
            <w:r w:rsidRPr="00814635">
              <w:rPr>
                <w:rFonts w:cs="Arial"/>
                <w:sz w:val="20"/>
                <w:szCs w:val="20"/>
              </w:rPr>
              <w:t>print</w:t>
            </w:r>
            <w:r>
              <w:rPr>
                <w:rFonts w:cs="Arial"/>
                <w:sz w:val="20"/>
                <w:szCs w:val="20"/>
              </w:rPr>
              <w:t>s</w:t>
            </w:r>
            <w:proofErr w:type="gramEnd"/>
            <w:r w:rsidRPr="00814635"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sz w:val="20"/>
                <w:szCs w:val="20"/>
              </w:rPr>
              <w:t xml:space="preserve">and </w:t>
            </w:r>
            <w:r w:rsidRPr="00814635">
              <w:rPr>
                <w:rFonts w:cs="Arial"/>
                <w:sz w:val="20"/>
                <w:szCs w:val="20"/>
              </w:rPr>
              <w:t>mask</w:t>
            </w:r>
            <w:r>
              <w:rPr>
                <w:rFonts w:cs="Arial"/>
                <w:sz w:val="20"/>
                <w:szCs w:val="20"/>
              </w:rPr>
              <w:t>s</w:t>
            </w:r>
            <w:r w:rsidRPr="00814635">
              <w:rPr>
                <w:rFonts w:cs="Arial"/>
                <w:sz w:val="20"/>
                <w:szCs w:val="20"/>
              </w:rPr>
              <w:t xml:space="preserve"> data and send</w:t>
            </w:r>
            <w:r>
              <w:rPr>
                <w:rFonts w:cs="Arial"/>
                <w:sz w:val="20"/>
                <w:szCs w:val="20"/>
              </w:rPr>
              <w:t>s it</w:t>
            </w:r>
            <w:r w:rsidRPr="00814635">
              <w:rPr>
                <w:rFonts w:cs="Arial"/>
                <w:sz w:val="20"/>
                <w:szCs w:val="20"/>
              </w:rPr>
              <w:t xml:space="preserve"> to stakeholders</w:t>
            </w:r>
            <w:r>
              <w:rPr>
                <w:rFonts w:cs="Arial"/>
                <w:sz w:val="20"/>
                <w:szCs w:val="20"/>
              </w:rPr>
              <w:t xml:space="preserve"> for their review before meeting</w:t>
            </w:r>
          </w:p>
        </w:tc>
        <w:tc>
          <w:tcPr>
            <w:tcW w:w="2019" w:type="dxa"/>
          </w:tcPr>
          <w:p w14:paraId="4DE12B6F" w14:textId="77777777" w:rsidR="000B1952" w:rsidRPr="0047163E" w:rsidRDefault="000B1952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0B1952" w14:paraId="4A31724E" w14:textId="77777777" w:rsidTr="00F63EA6">
        <w:tc>
          <w:tcPr>
            <w:tcW w:w="895" w:type="dxa"/>
          </w:tcPr>
          <w:p w14:paraId="4F334F7A" w14:textId="77777777" w:rsidR="000B1952" w:rsidRPr="00814635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  <w:shd w:val="clear" w:color="auto" w:fill="auto"/>
          </w:tcPr>
          <w:p w14:paraId="7E7CE2CB" w14:textId="77777777" w:rsidR="000B1952" w:rsidRPr="00814F8E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18158008" w14:textId="77777777" w:rsidR="000B1952" w:rsidRPr="00814635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 w:rsidRPr="00814635">
              <w:rPr>
                <w:rFonts w:cs="Arial"/>
                <w:sz w:val="20"/>
                <w:szCs w:val="20"/>
              </w:rPr>
              <w:t xml:space="preserve">Staff prepares report(s)/summaries and sends </w:t>
            </w:r>
            <w:r>
              <w:rPr>
                <w:rFonts w:cs="Arial"/>
                <w:sz w:val="20"/>
                <w:szCs w:val="20"/>
              </w:rPr>
              <w:t xml:space="preserve">it/them </w:t>
            </w:r>
            <w:r w:rsidRPr="00814635">
              <w:rPr>
                <w:rFonts w:cs="Arial"/>
                <w:sz w:val="20"/>
                <w:szCs w:val="20"/>
              </w:rPr>
              <w:t>to stakeholders</w:t>
            </w:r>
            <w:r>
              <w:rPr>
                <w:rFonts w:cs="Arial"/>
                <w:sz w:val="20"/>
                <w:szCs w:val="20"/>
              </w:rPr>
              <w:t xml:space="preserve"> before meeting</w:t>
            </w:r>
          </w:p>
        </w:tc>
        <w:tc>
          <w:tcPr>
            <w:tcW w:w="2019" w:type="dxa"/>
          </w:tcPr>
          <w:p w14:paraId="0BDD772B" w14:textId="77777777" w:rsidR="000B1952" w:rsidRPr="00814635" w:rsidRDefault="000B1952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0B1952" w14:paraId="32B3CA6A" w14:textId="77777777" w:rsidTr="00F63EA6">
        <w:tc>
          <w:tcPr>
            <w:tcW w:w="895" w:type="dxa"/>
          </w:tcPr>
          <w:p w14:paraId="65FAF153" w14:textId="77777777" w:rsidR="000B1952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 – L</w:t>
            </w:r>
          </w:p>
        </w:tc>
        <w:tc>
          <w:tcPr>
            <w:tcW w:w="360" w:type="dxa"/>
            <w:shd w:val="clear" w:color="auto" w:fill="auto"/>
          </w:tcPr>
          <w:p w14:paraId="6708F8EF" w14:textId="77777777" w:rsidR="000B1952" w:rsidRPr="00814F8E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5E42C55C" w14:textId="77777777" w:rsidR="000B1952" w:rsidRPr="00814635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Staff prepares answers to </w:t>
            </w:r>
            <w:proofErr w:type="gramStart"/>
            <w:r>
              <w:rPr>
                <w:rFonts w:cs="Arial"/>
                <w:sz w:val="20"/>
                <w:szCs w:val="20"/>
              </w:rPr>
              <w:t>questions</w:t>
            </w:r>
            <w:proofErr w:type="gramEnd"/>
            <w:r>
              <w:rPr>
                <w:rFonts w:cs="Arial"/>
                <w:sz w:val="20"/>
                <w:szCs w:val="20"/>
              </w:rPr>
              <w:t xml:space="preserve"> and sends to stakeholders</w:t>
            </w:r>
          </w:p>
        </w:tc>
        <w:tc>
          <w:tcPr>
            <w:tcW w:w="2019" w:type="dxa"/>
          </w:tcPr>
          <w:p w14:paraId="429A40C6" w14:textId="77777777" w:rsidR="000B1952" w:rsidRPr="00814635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</w:tr>
      <w:tr w:rsidR="000B1952" w14:paraId="4CB6AC53" w14:textId="77777777" w:rsidTr="00F63EA6">
        <w:tc>
          <w:tcPr>
            <w:tcW w:w="895" w:type="dxa"/>
          </w:tcPr>
          <w:p w14:paraId="36692039" w14:textId="77777777" w:rsidR="000B1952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</w:t>
            </w:r>
          </w:p>
        </w:tc>
        <w:tc>
          <w:tcPr>
            <w:tcW w:w="360" w:type="dxa"/>
            <w:shd w:val="clear" w:color="auto" w:fill="auto"/>
          </w:tcPr>
          <w:p w14:paraId="7A05EAC4" w14:textId="77777777" w:rsidR="000B1952" w:rsidRPr="00814F8E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500C6D05" w14:textId="77777777" w:rsidR="000B1952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prepares survey to send to stakeholders</w:t>
            </w:r>
          </w:p>
        </w:tc>
        <w:tc>
          <w:tcPr>
            <w:tcW w:w="2019" w:type="dxa"/>
          </w:tcPr>
          <w:p w14:paraId="07BF3090" w14:textId="77777777" w:rsidR="000B1952" w:rsidRPr="00814635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</w:tr>
      <w:tr w:rsidR="000B1952" w14:paraId="01AA7655" w14:textId="77777777" w:rsidTr="00F63EA6">
        <w:tc>
          <w:tcPr>
            <w:tcW w:w="895" w:type="dxa"/>
          </w:tcPr>
          <w:p w14:paraId="16FDC5D8" w14:textId="77777777" w:rsidR="000B1952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L</w:t>
            </w:r>
          </w:p>
        </w:tc>
        <w:tc>
          <w:tcPr>
            <w:tcW w:w="360" w:type="dxa"/>
            <w:shd w:val="clear" w:color="auto" w:fill="auto"/>
          </w:tcPr>
          <w:p w14:paraId="209BB335" w14:textId="77777777" w:rsidR="000B1952" w:rsidRPr="00814F8E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1036B387" w14:textId="43FFB57F" w:rsidR="000B1952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Staff prepares answers to questions and staff drafts Root Cause Analysis (at least </w:t>
            </w:r>
            <w:r w:rsidR="00D014EF">
              <w:rPr>
                <w:rFonts w:cs="Arial"/>
                <w:sz w:val="20"/>
                <w:szCs w:val="20"/>
              </w:rPr>
              <w:t>three</w:t>
            </w:r>
            <w:r>
              <w:rPr>
                <w:rFonts w:cs="Arial"/>
                <w:sz w:val="20"/>
                <w:szCs w:val="20"/>
              </w:rPr>
              <w:t xml:space="preserve"> staff members involved)</w:t>
            </w:r>
          </w:p>
        </w:tc>
        <w:tc>
          <w:tcPr>
            <w:tcW w:w="2019" w:type="dxa"/>
          </w:tcPr>
          <w:p w14:paraId="1D91E928" w14:textId="77777777" w:rsidR="000B1952" w:rsidRPr="00814635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</w:tr>
      <w:tr w:rsidR="000B1952" w14:paraId="6A463DBE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038A4358" w14:textId="77777777" w:rsidR="000B1952" w:rsidRPr="00C60B0E" w:rsidRDefault="000B1952" w:rsidP="00F63EA6">
            <w:pPr>
              <w:tabs>
                <w:tab w:val="center" w:pos="5220"/>
              </w:tabs>
              <w:rPr>
                <w:rFonts w:cs="Arial"/>
                <w:b/>
                <w:bCs/>
                <w:sz w:val="20"/>
                <w:szCs w:val="20"/>
              </w:rPr>
            </w:pPr>
            <w:r w:rsidRPr="00C60B0E">
              <w:rPr>
                <w:rFonts w:cs="Arial"/>
                <w:b/>
                <w:bCs/>
                <w:sz w:val="20"/>
                <w:szCs w:val="20"/>
                <w:shd w:val="clear" w:color="auto" w:fill="D9E2F3" w:themeFill="accent1" w:themeFillTint="33"/>
              </w:rPr>
              <w:t>Acti</w:t>
            </w:r>
            <w:r w:rsidRPr="00C60B0E">
              <w:rPr>
                <w:rFonts w:cs="Arial"/>
                <w:b/>
                <w:bCs/>
                <w:sz w:val="20"/>
                <w:szCs w:val="20"/>
              </w:rPr>
              <w:t>on Type: Stakeholder Engagement</w:t>
            </w:r>
          </w:p>
        </w:tc>
      </w:tr>
      <w:tr w:rsidR="000B1952" w14:paraId="112FB596" w14:textId="77777777" w:rsidTr="00F63EA6">
        <w:tc>
          <w:tcPr>
            <w:tcW w:w="895" w:type="dxa"/>
          </w:tcPr>
          <w:p w14:paraId="23BB8A64" w14:textId="43E29890" w:rsidR="000B1952" w:rsidRPr="00814635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H </w:t>
            </w:r>
            <w:r w:rsidR="00A107E6">
              <w:rPr>
                <w:rFonts w:cs="Arial"/>
                <w:sz w:val="20"/>
                <w:szCs w:val="20"/>
              </w:rPr>
              <w:t>–</w:t>
            </w:r>
            <w:r>
              <w:rPr>
                <w:rFonts w:cs="Arial"/>
                <w:sz w:val="20"/>
                <w:szCs w:val="20"/>
              </w:rPr>
              <w:t xml:space="preserve"> M</w:t>
            </w:r>
          </w:p>
        </w:tc>
        <w:tc>
          <w:tcPr>
            <w:tcW w:w="360" w:type="dxa"/>
            <w:shd w:val="clear" w:color="auto" w:fill="auto"/>
          </w:tcPr>
          <w:p w14:paraId="6CB8E9DA" w14:textId="77777777" w:rsidR="000B1952" w:rsidRPr="00814F8E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0CF053FF" w14:textId="77777777" w:rsidR="000B1952" w:rsidRPr="00814635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keholders attend i</w:t>
            </w:r>
            <w:r w:rsidRPr="00814635">
              <w:rPr>
                <w:rFonts w:cs="Arial"/>
                <w:sz w:val="20"/>
                <w:szCs w:val="20"/>
              </w:rPr>
              <w:t>n-person meeting(s) to discuss data/reports and</w:t>
            </w:r>
            <w:r>
              <w:rPr>
                <w:rFonts w:cs="Arial"/>
                <w:sz w:val="20"/>
                <w:szCs w:val="20"/>
              </w:rPr>
              <w:t xml:space="preserve"> provide input for </w:t>
            </w:r>
            <w:r w:rsidRPr="00814635">
              <w:rPr>
                <w:rFonts w:cs="Arial"/>
                <w:sz w:val="20"/>
                <w:szCs w:val="20"/>
              </w:rPr>
              <w:t>draft answers</w:t>
            </w:r>
            <w:r>
              <w:rPr>
                <w:rFonts w:cs="Arial"/>
                <w:sz w:val="20"/>
                <w:szCs w:val="20"/>
              </w:rPr>
              <w:t xml:space="preserve"> and Root Cause Analysis</w:t>
            </w:r>
          </w:p>
        </w:tc>
        <w:tc>
          <w:tcPr>
            <w:tcW w:w="2019" w:type="dxa"/>
          </w:tcPr>
          <w:p w14:paraId="7AD32497" w14:textId="77777777" w:rsidR="000B1952" w:rsidRPr="00814635" w:rsidRDefault="000B1952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0B1952" w14:paraId="134CCEA1" w14:textId="77777777" w:rsidTr="00F63EA6">
        <w:tc>
          <w:tcPr>
            <w:tcW w:w="895" w:type="dxa"/>
          </w:tcPr>
          <w:p w14:paraId="6E55F15D" w14:textId="67039477" w:rsidR="000B1952" w:rsidRPr="00814635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H </w:t>
            </w:r>
            <w:r w:rsidR="00A107E6">
              <w:rPr>
                <w:rFonts w:cs="Arial"/>
                <w:sz w:val="20"/>
                <w:szCs w:val="20"/>
              </w:rPr>
              <w:t>–</w:t>
            </w:r>
            <w:r>
              <w:rPr>
                <w:rFonts w:cs="Arial"/>
                <w:sz w:val="20"/>
                <w:szCs w:val="20"/>
              </w:rPr>
              <w:t xml:space="preserve"> M</w:t>
            </w:r>
          </w:p>
        </w:tc>
        <w:tc>
          <w:tcPr>
            <w:tcW w:w="360" w:type="dxa"/>
            <w:shd w:val="clear" w:color="auto" w:fill="auto"/>
          </w:tcPr>
          <w:p w14:paraId="72196DA0" w14:textId="77777777" w:rsidR="000B1952" w:rsidRPr="00814635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548F823E" w14:textId="77777777" w:rsidR="000B1952" w:rsidRPr="00814635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keholders engage in v</w:t>
            </w:r>
            <w:r w:rsidRPr="00814635">
              <w:rPr>
                <w:rFonts w:cs="Arial"/>
                <w:sz w:val="20"/>
                <w:szCs w:val="20"/>
              </w:rPr>
              <w:t>irtual meeting(s) to discuss data/reports and</w:t>
            </w:r>
            <w:r>
              <w:rPr>
                <w:rFonts w:cs="Arial"/>
                <w:sz w:val="20"/>
                <w:szCs w:val="20"/>
              </w:rPr>
              <w:t xml:space="preserve"> staff-prepared</w:t>
            </w:r>
            <w:r w:rsidRPr="00814635">
              <w:rPr>
                <w:rFonts w:cs="Arial"/>
                <w:sz w:val="20"/>
                <w:szCs w:val="20"/>
              </w:rPr>
              <w:t xml:space="preserve"> draft answers</w:t>
            </w:r>
          </w:p>
        </w:tc>
        <w:tc>
          <w:tcPr>
            <w:tcW w:w="2019" w:type="dxa"/>
          </w:tcPr>
          <w:p w14:paraId="20846CC0" w14:textId="77777777" w:rsidR="000B1952" w:rsidRPr="00814635" w:rsidRDefault="000B1952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0B1952" w14:paraId="574FCCDA" w14:textId="77777777" w:rsidTr="00F63EA6">
        <w:tc>
          <w:tcPr>
            <w:tcW w:w="895" w:type="dxa"/>
          </w:tcPr>
          <w:p w14:paraId="049FB7E8" w14:textId="77777777" w:rsidR="000B1952" w:rsidRPr="00814635" w:rsidRDefault="000B1952" w:rsidP="00F63EA6">
            <w:pPr>
              <w:tabs>
                <w:tab w:val="center" w:pos="5220"/>
              </w:tabs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 – L</w:t>
            </w:r>
          </w:p>
        </w:tc>
        <w:tc>
          <w:tcPr>
            <w:tcW w:w="360" w:type="dxa"/>
            <w:shd w:val="clear" w:color="auto" w:fill="auto"/>
          </w:tcPr>
          <w:p w14:paraId="7E5EE258" w14:textId="77777777" w:rsidR="000B1952" w:rsidRPr="00814635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191E4A79" w14:textId="0F63965D" w:rsidR="000B1952" w:rsidRPr="00814635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 w:rsidRPr="00814635">
              <w:rPr>
                <w:rFonts w:cs="Arial"/>
                <w:sz w:val="20"/>
                <w:szCs w:val="20"/>
              </w:rPr>
              <w:t>S</w:t>
            </w:r>
            <w:r>
              <w:rPr>
                <w:rFonts w:cs="Arial"/>
                <w:sz w:val="20"/>
                <w:szCs w:val="20"/>
              </w:rPr>
              <w:t xml:space="preserve">takeholders receive staff-prepared work products and respond via email to reports, surveys and staff-prepared draft answers and/or Root Cause Analysis (minimum </w:t>
            </w:r>
            <w:r w:rsidR="00832723">
              <w:rPr>
                <w:rFonts w:cs="Arial"/>
                <w:sz w:val="20"/>
                <w:szCs w:val="20"/>
              </w:rPr>
              <w:t>five</w:t>
            </w:r>
            <w:r>
              <w:rPr>
                <w:rFonts w:cs="Arial"/>
                <w:sz w:val="20"/>
                <w:szCs w:val="20"/>
              </w:rPr>
              <w:t xml:space="preserve"> working day turnaround)</w:t>
            </w:r>
          </w:p>
        </w:tc>
        <w:tc>
          <w:tcPr>
            <w:tcW w:w="2019" w:type="dxa"/>
          </w:tcPr>
          <w:p w14:paraId="3A1BCB37" w14:textId="77777777" w:rsidR="000B1952" w:rsidRPr="00814635" w:rsidRDefault="000B1952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0B1952" w14:paraId="6B363E4C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2B72B92A" w14:textId="77777777" w:rsidR="000B1952" w:rsidRPr="00C60B0E" w:rsidRDefault="000B1952" w:rsidP="00F63EA6">
            <w:pPr>
              <w:tabs>
                <w:tab w:val="center" w:pos="5220"/>
              </w:tabs>
              <w:rPr>
                <w:rFonts w:cs="Arial"/>
                <w:b/>
                <w:bCs/>
                <w:sz w:val="20"/>
                <w:szCs w:val="20"/>
              </w:rPr>
            </w:pPr>
            <w:r w:rsidRPr="00C60B0E">
              <w:rPr>
                <w:rFonts w:cs="Arial"/>
                <w:b/>
                <w:bCs/>
                <w:sz w:val="20"/>
                <w:szCs w:val="20"/>
              </w:rPr>
              <w:t>Action Type: Compilation of Input</w:t>
            </w:r>
          </w:p>
        </w:tc>
      </w:tr>
      <w:tr w:rsidR="000B1952" w14:paraId="35EF1410" w14:textId="77777777" w:rsidTr="00F63EA6">
        <w:tc>
          <w:tcPr>
            <w:tcW w:w="895" w:type="dxa"/>
          </w:tcPr>
          <w:p w14:paraId="1B00D2BD" w14:textId="77777777" w:rsidR="000B1952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</w:t>
            </w:r>
          </w:p>
        </w:tc>
        <w:tc>
          <w:tcPr>
            <w:tcW w:w="360" w:type="dxa"/>
            <w:shd w:val="clear" w:color="auto" w:fill="auto"/>
          </w:tcPr>
          <w:p w14:paraId="09A14A25" w14:textId="77777777" w:rsidR="000B1952" w:rsidRPr="00814635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0BA62ABC" w14:textId="77777777" w:rsidR="000B1952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Answers to questions and Root Cause Analysis completed in real time, during meeting with stakeholders</w:t>
            </w:r>
          </w:p>
        </w:tc>
        <w:tc>
          <w:tcPr>
            <w:tcW w:w="2019" w:type="dxa"/>
          </w:tcPr>
          <w:p w14:paraId="00C2381B" w14:textId="77777777" w:rsidR="000B1952" w:rsidRPr="00901FC6" w:rsidRDefault="000B1952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0B1952" w14:paraId="0CE09161" w14:textId="77777777" w:rsidTr="00F63EA6">
        <w:tc>
          <w:tcPr>
            <w:tcW w:w="895" w:type="dxa"/>
          </w:tcPr>
          <w:p w14:paraId="2FE182C1" w14:textId="7A8C2E4C" w:rsidR="000B1952" w:rsidRPr="00814635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H </w:t>
            </w:r>
            <w:r w:rsidR="00A107E6">
              <w:rPr>
                <w:rFonts w:cs="Arial"/>
                <w:sz w:val="20"/>
                <w:szCs w:val="20"/>
              </w:rPr>
              <w:t>–</w:t>
            </w:r>
            <w:r>
              <w:rPr>
                <w:rFonts w:cs="Arial"/>
                <w:sz w:val="20"/>
                <w:szCs w:val="20"/>
              </w:rPr>
              <w:t xml:space="preserve"> M </w:t>
            </w:r>
          </w:p>
        </w:tc>
        <w:tc>
          <w:tcPr>
            <w:tcW w:w="360" w:type="dxa"/>
            <w:shd w:val="clear" w:color="auto" w:fill="auto"/>
          </w:tcPr>
          <w:p w14:paraId="7961FC5A" w14:textId="77777777" w:rsidR="000B1952" w:rsidRPr="00814635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3F1B0B85" w14:textId="77777777" w:rsidR="000B1952" w:rsidRPr="00814635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takes notes at meetings and staff (or team) develops answers and Root Cause Analysis after meeting</w:t>
            </w:r>
          </w:p>
        </w:tc>
        <w:tc>
          <w:tcPr>
            <w:tcW w:w="2019" w:type="dxa"/>
          </w:tcPr>
          <w:p w14:paraId="0B95CCDA" w14:textId="77777777" w:rsidR="000B1952" w:rsidRPr="00901FC6" w:rsidRDefault="000B1952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0B1952" w14:paraId="613506E4" w14:textId="77777777" w:rsidTr="00F63EA6">
        <w:tc>
          <w:tcPr>
            <w:tcW w:w="895" w:type="dxa"/>
          </w:tcPr>
          <w:p w14:paraId="1E35E2F9" w14:textId="77777777" w:rsidR="000B1952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 – L</w:t>
            </w:r>
          </w:p>
        </w:tc>
        <w:tc>
          <w:tcPr>
            <w:tcW w:w="360" w:type="dxa"/>
            <w:shd w:val="clear" w:color="auto" w:fill="auto"/>
          </w:tcPr>
          <w:p w14:paraId="14512ECB" w14:textId="77777777" w:rsidR="000B1952" w:rsidRPr="00814635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097CEE67" w14:textId="77777777" w:rsidR="000B1952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Staff reviews surveys, emails and other input, and drafts answers and/or Root Cause Analysis </w:t>
            </w:r>
          </w:p>
        </w:tc>
        <w:tc>
          <w:tcPr>
            <w:tcW w:w="2019" w:type="dxa"/>
          </w:tcPr>
          <w:p w14:paraId="18D291EE" w14:textId="77777777" w:rsidR="000B1952" w:rsidRPr="00901FC6" w:rsidRDefault="000B1952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0B1952" w14:paraId="67C2FD37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4A5631D8" w14:textId="77777777" w:rsidR="000B1952" w:rsidRPr="00901FC6" w:rsidRDefault="000B1952" w:rsidP="00F63EA6">
            <w:pPr>
              <w:tabs>
                <w:tab w:val="center" w:pos="5220"/>
              </w:tabs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>Action Type: Coming to Closure</w:t>
            </w:r>
          </w:p>
        </w:tc>
      </w:tr>
      <w:tr w:rsidR="000B1952" w14:paraId="445BA93F" w14:textId="77777777" w:rsidTr="00F63EA6">
        <w:tc>
          <w:tcPr>
            <w:tcW w:w="895" w:type="dxa"/>
          </w:tcPr>
          <w:p w14:paraId="3E790757" w14:textId="6ED90282" w:rsidR="000B1952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H </w:t>
            </w:r>
            <w:r w:rsidR="00A107E6">
              <w:rPr>
                <w:rFonts w:cs="Arial"/>
                <w:sz w:val="20"/>
                <w:szCs w:val="20"/>
              </w:rPr>
              <w:t>–</w:t>
            </w:r>
            <w:r>
              <w:rPr>
                <w:rFonts w:cs="Arial"/>
                <w:sz w:val="20"/>
                <w:szCs w:val="20"/>
              </w:rPr>
              <w:t xml:space="preserve"> M</w:t>
            </w:r>
          </w:p>
        </w:tc>
        <w:tc>
          <w:tcPr>
            <w:tcW w:w="360" w:type="dxa"/>
            <w:shd w:val="clear" w:color="auto" w:fill="auto"/>
          </w:tcPr>
          <w:p w14:paraId="441B5EB6" w14:textId="77777777" w:rsidR="000B1952" w:rsidRPr="00814635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690D383E" w14:textId="77777777" w:rsidR="000B1952" w:rsidRPr="00814635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In-person or virtual meeting(s) held to discuss/finalize staff-prepared answers and Root Cause Analysis</w:t>
            </w:r>
          </w:p>
        </w:tc>
        <w:tc>
          <w:tcPr>
            <w:tcW w:w="2019" w:type="dxa"/>
          </w:tcPr>
          <w:p w14:paraId="3B339158" w14:textId="77777777" w:rsidR="000B1952" w:rsidRPr="00814635" w:rsidRDefault="000B1952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0B1952" w14:paraId="1FE8E894" w14:textId="77777777" w:rsidTr="00F63EA6">
        <w:tc>
          <w:tcPr>
            <w:tcW w:w="895" w:type="dxa"/>
          </w:tcPr>
          <w:p w14:paraId="0B78AC48" w14:textId="16421A75" w:rsidR="000B1952" w:rsidRPr="00814635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M </w:t>
            </w:r>
            <w:r w:rsidR="00A107E6">
              <w:rPr>
                <w:rFonts w:cs="Arial"/>
                <w:sz w:val="20"/>
                <w:szCs w:val="20"/>
              </w:rPr>
              <w:t>–</w:t>
            </w:r>
            <w:r>
              <w:rPr>
                <w:rFonts w:cs="Arial"/>
                <w:sz w:val="20"/>
                <w:szCs w:val="20"/>
              </w:rPr>
              <w:t xml:space="preserve"> L</w:t>
            </w:r>
          </w:p>
        </w:tc>
        <w:tc>
          <w:tcPr>
            <w:tcW w:w="360" w:type="dxa"/>
            <w:shd w:val="clear" w:color="auto" w:fill="auto"/>
          </w:tcPr>
          <w:p w14:paraId="2F760A31" w14:textId="77777777" w:rsidR="000B1952" w:rsidRPr="00814635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5E71D0F1" w14:textId="77777777" w:rsidR="000B1952" w:rsidRPr="00814635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keholder Group provides “final” comment on staff drafts by email</w:t>
            </w:r>
          </w:p>
        </w:tc>
        <w:tc>
          <w:tcPr>
            <w:tcW w:w="2019" w:type="dxa"/>
          </w:tcPr>
          <w:p w14:paraId="4F6990E8" w14:textId="77777777" w:rsidR="000B1952" w:rsidRPr="00814635" w:rsidRDefault="000B1952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0B1952" w14:paraId="4161D4A1" w14:textId="77777777" w:rsidTr="00F63EA6">
        <w:tc>
          <w:tcPr>
            <w:tcW w:w="895" w:type="dxa"/>
          </w:tcPr>
          <w:p w14:paraId="452F3681" w14:textId="77777777" w:rsidR="000B1952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L</w:t>
            </w:r>
          </w:p>
        </w:tc>
        <w:tc>
          <w:tcPr>
            <w:tcW w:w="360" w:type="dxa"/>
          </w:tcPr>
          <w:p w14:paraId="3F4ACA4E" w14:textId="77777777" w:rsidR="000B1952" w:rsidRPr="00814635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333FEB34" w14:textId="00FDBD45" w:rsidR="000B1952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Root Cause Analysis prepared by at least </w:t>
            </w:r>
            <w:r w:rsidR="00832723">
              <w:rPr>
                <w:rFonts w:cs="Arial"/>
                <w:sz w:val="20"/>
                <w:szCs w:val="20"/>
              </w:rPr>
              <w:t>three</w:t>
            </w:r>
            <w:r>
              <w:rPr>
                <w:rFonts w:cs="Arial"/>
                <w:sz w:val="20"/>
                <w:szCs w:val="20"/>
              </w:rPr>
              <w:t xml:space="preserve"> staff together</w:t>
            </w:r>
          </w:p>
        </w:tc>
        <w:tc>
          <w:tcPr>
            <w:tcW w:w="2019" w:type="dxa"/>
          </w:tcPr>
          <w:p w14:paraId="362EEDB4" w14:textId="77777777" w:rsidR="000B1952" w:rsidRPr="00814635" w:rsidRDefault="000B1952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0B1952" w14:paraId="2D7F4AA4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6126EDD7" w14:textId="77777777" w:rsidR="000B1952" w:rsidRPr="003930D9" w:rsidRDefault="000B1952" w:rsidP="00F63EA6">
            <w:pPr>
              <w:tabs>
                <w:tab w:val="center" w:pos="5220"/>
              </w:tabs>
              <w:rPr>
                <w:rFonts w:cs="Arial"/>
                <w:b/>
                <w:bCs/>
                <w:sz w:val="20"/>
                <w:szCs w:val="20"/>
              </w:rPr>
            </w:pPr>
            <w:r w:rsidRPr="003930D9">
              <w:rPr>
                <w:rFonts w:cs="Arial"/>
                <w:b/>
                <w:bCs/>
                <w:sz w:val="20"/>
                <w:szCs w:val="20"/>
              </w:rPr>
              <w:t xml:space="preserve"> Action Type: Community Accountability</w:t>
            </w:r>
          </w:p>
        </w:tc>
      </w:tr>
      <w:tr w:rsidR="000B1952" w14:paraId="2317DC57" w14:textId="77777777" w:rsidTr="00F63EA6">
        <w:tc>
          <w:tcPr>
            <w:tcW w:w="895" w:type="dxa"/>
          </w:tcPr>
          <w:p w14:paraId="075F40E3" w14:textId="77777777" w:rsidR="000B1952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</w:t>
            </w:r>
          </w:p>
        </w:tc>
        <w:tc>
          <w:tcPr>
            <w:tcW w:w="360" w:type="dxa"/>
          </w:tcPr>
          <w:p w14:paraId="6C48E6A1" w14:textId="77777777" w:rsidR="000B1952" w:rsidRPr="00814635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43C4A819" w14:textId="2152AD7A" w:rsidR="000B1952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Briefing on final Comprehensive Local Needs Assessment provided in-person or virtually with all stakeholders given an opportunity to attend</w:t>
            </w:r>
          </w:p>
        </w:tc>
        <w:tc>
          <w:tcPr>
            <w:tcW w:w="2019" w:type="dxa"/>
          </w:tcPr>
          <w:p w14:paraId="6A71996D" w14:textId="77777777" w:rsidR="000B1952" w:rsidRPr="00814635" w:rsidRDefault="000B1952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0B1952" w14:paraId="7A2C6FD8" w14:textId="77777777" w:rsidTr="00F63EA6">
        <w:tc>
          <w:tcPr>
            <w:tcW w:w="895" w:type="dxa"/>
          </w:tcPr>
          <w:p w14:paraId="656CC51A" w14:textId="7BD5D7A4" w:rsidR="000B1952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H </w:t>
            </w:r>
            <w:r w:rsidR="00A107E6">
              <w:rPr>
                <w:rFonts w:cs="Arial"/>
                <w:sz w:val="20"/>
                <w:szCs w:val="20"/>
              </w:rPr>
              <w:t>–</w:t>
            </w:r>
            <w:r>
              <w:rPr>
                <w:rFonts w:cs="Arial"/>
                <w:sz w:val="20"/>
                <w:szCs w:val="20"/>
              </w:rPr>
              <w:t xml:space="preserve"> M</w:t>
            </w:r>
          </w:p>
        </w:tc>
        <w:tc>
          <w:tcPr>
            <w:tcW w:w="360" w:type="dxa"/>
          </w:tcPr>
          <w:p w14:paraId="18D26BF0" w14:textId="77777777" w:rsidR="000B1952" w:rsidRPr="00814635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5B838278" w14:textId="77777777" w:rsidR="000B1952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prepares and distributes summary of all stakeholder comments</w:t>
            </w:r>
          </w:p>
        </w:tc>
        <w:tc>
          <w:tcPr>
            <w:tcW w:w="2019" w:type="dxa"/>
          </w:tcPr>
          <w:p w14:paraId="5F311CD8" w14:textId="77777777" w:rsidR="000B1952" w:rsidRPr="00814635" w:rsidRDefault="000B1952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0B1952" w14:paraId="5C5515BB" w14:textId="77777777" w:rsidTr="00F63EA6">
        <w:tc>
          <w:tcPr>
            <w:tcW w:w="895" w:type="dxa"/>
          </w:tcPr>
          <w:p w14:paraId="15CBA875" w14:textId="77777777" w:rsidR="000B1952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–M-L</w:t>
            </w:r>
          </w:p>
        </w:tc>
        <w:tc>
          <w:tcPr>
            <w:tcW w:w="360" w:type="dxa"/>
          </w:tcPr>
          <w:p w14:paraId="410A5510" w14:textId="77777777" w:rsidR="000B1952" w:rsidRPr="00814635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446E285F" w14:textId="55BEAE5E" w:rsidR="000B1952" w:rsidRDefault="000B1952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Copy of final Comprehensive Local Needs Assessment emailed to all Stakeholders</w:t>
            </w:r>
          </w:p>
        </w:tc>
        <w:tc>
          <w:tcPr>
            <w:tcW w:w="2019" w:type="dxa"/>
          </w:tcPr>
          <w:p w14:paraId="510F8B05" w14:textId="77777777" w:rsidR="000B1952" w:rsidRPr="00814635" w:rsidRDefault="000B1952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bookmarkEnd w:id="1"/>
    </w:tbl>
    <w:p w14:paraId="4349AAA1" w14:textId="77777777" w:rsidR="000B1952" w:rsidRPr="00C3069E" w:rsidRDefault="000B1952" w:rsidP="000B1952">
      <w:pPr>
        <w:tabs>
          <w:tab w:val="center" w:pos="5220"/>
        </w:tabs>
        <w:rPr>
          <w:rFonts w:cs="Arial"/>
        </w:rPr>
      </w:pPr>
    </w:p>
    <w:p w14:paraId="7C23B32F" w14:textId="493C7C7B" w:rsidR="000B1952" w:rsidRPr="00CC05C7" w:rsidRDefault="000B1952" w:rsidP="00CC05C7">
      <w:pPr>
        <w:pStyle w:val="ListParagraph"/>
        <w:numPr>
          <w:ilvl w:val="0"/>
          <w:numId w:val="21"/>
        </w:numPr>
        <w:spacing w:after="160" w:line="259" w:lineRule="auto"/>
        <w:rPr>
          <w:rFonts w:cs="Arial"/>
          <w:b/>
          <w:bCs/>
        </w:rPr>
      </w:pPr>
      <w:r w:rsidRPr="00CC05C7">
        <w:rPr>
          <w:rFonts w:cs="Arial"/>
          <w:b/>
          <w:bCs/>
        </w:rPr>
        <w:lastRenderedPageBreak/>
        <w:t>For which, if any, of the federal accountability indicators is the district or institution’s student performance below the current district/institution federal performance target? </w:t>
      </w:r>
    </w:p>
    <w:p w14:paraId="009E03F8" w14:textId="77777777" w:rsidR="000B1952" w:rsidRPr="00D0115C" w:rsidRDefault="000B1952" w:rsidP="00230896">
      <w:pPr>
        <w:pStyle w:val="ListParagraph"/>
        <w:numPr>
          <w:ilvl w:val="1"/>
          <w:numId w:val="21"/>
        </w:numPr>
        <w:spacing w:after="160" w:line="259" w:lineRule="auto"/>
        <w:ind w:firstLine="360"/>
        <w:rPr>
          <w:rFonts w:cs="Arial"/>
        </w:rPr>
      </w:pPr>
      <w:r w:rsidRPr="00486C0F">
        <w:rPr>
          <w:rFonts w:cs="Arial"/>
        </w:rPr>
        <w:t>4 Year Graduation Report</w:t>
      </w:r>
    </w:p>
    <w:p w14:paraId="490AF82A" w14:textId="77777777" w:rsidR="000B1952" w:rsidRPr="00E21508" w:rsidRDefault="000B1952" w:rsidP="00CC05C7">
      <w:pPr>
        <w:pStyle w:val="ListParagraph"/>
        <w:numPr>
          <w:ilvl w:val="1"/>
          <w:numId w:val="21"/>
        </w:numPr>
        <w:spacing w:after="160" w:line="259" w:lineRule="auto"/>
        <w:ind w:left="1440" w:hanging="360"/>
        <w:rPr>
          <w:rFonts w:cs="Arial"/>
        </w:rPr>
      </w:pPr>
      <w:r w:rsidRPr="00E21508">
        <w:rPr>
          <w:rFonts w:cs="Arial"/>
        </w:rPr>
        <w:t>5 Year Graduation Report</w:t>
      </w:r>
    </w:p>
    <w:p w14:paraId="44DF5081" w14:textId="77777777" w:rsidR="000B1952" w:rsidRPr="00E21508" w:rsidRDefault="000B1952" w:rsidP="00CC05C7">
      <w:pPr>
        <w:pStyle w:val="ListParagraph"/>
        <w:numPr>
          <w:ilvl w:val="1"/>
          <w:numId w:val="21"/>
        </w:numPr>
        <w:spacing w:after="160" w:line="259" w:lineRule="auto"/>
        <w:ind w:left="1080"/>
        <w:rPr>
          <w:rFonts w:cs="Arial"/>
        </w:rPr>
      </w:pPr>
      <w:r w:rsidRPr="00E21508">
        <w:rPr>
          <w:rFonts w:cs="Arial"/>
        </w:rPr>
        <w:t>Post Program Outcomes Report</w:t>
      </w:r>
    </w:p>
    <w:p w14:paraId="462043B9" w14:textId="77777777" w:rsidR="000B1952" w:rsidRPr="0019156B" w:rsidRDefault="000B1952" w:rsidP="000B1952">
      <w:pPr>
        <w:pStyle w:val="ListParagraph"/>
        <w:numPr>
          <w:ilvl w:val="1"/>
          <w:numId w:val="14"/>
        </w:numPr>
        <w:spacing w:after="160" w:line="259" w:lineRule="auto"/>
      </w:pPr>
      <w:r w:rsidRPr="0019156B">
        <w:rPr>
          <w:rFonts w:cs="Arial"/>
        </w:rPr>
        <w:t>CTPD Local Report Card Report</w:t>
      </w:r>
    </w:p>
    <w:p w14:paraId="5ED2E865" w14:textId="77777777" w:rsidR="000B1952" w:rsidRPr="0019156B" w:rsidRDefault="000B1952" w:rsidP="000B1952">
      <w:pPr>
        <w:pStyle w:val="ListParagraph"/>
        <w:numPr>
          <w:ilvl w:val="1"/>
          <w:numId w:val="14"/>
        </w:numPr>
        <w:spacing w:after="160" w:line="259" w:lineRule="auto"/>
      </w:pPr>
      <w:r w:rsidRPr="0019156B">
        <w:rPr>
          <w:rFonts w:cs="Arial"/>
        </w:rPr>
        <w:t>CTPD Quality Program Review Report</w:t>
      </w:r>
    </w:p>
    <w:p w14:paraId="4F70055C" w14:textId="61D31266" w:rsidR="00420612" w:rsidRDefault="000B1952" w:rsidP="00B31971">
      <w:pPr>
        <w:pStyle w:val="ListParagraph"/>
        <w:numPr>
          <w:ilvl w:val="1"/>
          <w:numId w:val="14"/>
        </w:numPr>
        <w:spacing w:after="160" w:line="259" w:lineRule="auto"/>
      </w:pPr>
      <w:r w:rsidRPr="499CF71C">
        <w:rPr>
          <w:rFonts w:eastAsia="Calibri" w:cs="Arial"/>
        </w:rPr>
        <w:t>Equity Lab PDF Report</w:t>
      </w:r>
    </w:p>
    <w:p w14:paraId="612012B3" w14:textId="1EDD984D" w:rsidR="000B1952" w:rsidRDefault="00420612" w:rsidP="000B1952">
      <w:pPr>
        <w:rPr>
          <w:rFonts w:cs="Arial"/>
          <w:i/>
          <w:iCs/>
        </w:rPr>
      </w:pPr>
      <w:r w:rsidRPr="00A20C82">
        <w:rPr>
          <w:rFonts w:cs="Arial"/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anchorId="58C06B53" wp14:editId="35D78D9C">
                <wp:simplePos x="0" y="0"/>
                <wp:positionH relativeFrom="margin">
                  <wp:posOffset>703580</wp:posOffset>
                </wp:positionH>
                <wp:positionV relativeFrom="paragraph">
                  <wp:posOffset>15240</wp:posOffset>
                </wp:positionV>
                <wp:extent cx="5347970" cy="2827020"/>
                <wp:effectExtent l="0" t="0" r="24130" b="11430"/>
                <wp:wrapSquare wrapText="bothSides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47970" cy="282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8A83B3" w14:textId="77777777" w:rsidR="00420612" w:rsidRDefault="00420612" w:rsidP="00505F03">
                            <w:pPr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B0216B"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  <w:t>Map from Part A – Eva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  <w:t>luation</w:t>
                            </w:r>
                            <w:r w:rsidRPr="00B0216B"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of Student Performance tab, “Current Status” for Question 3 (partial)</w:t>
                            </w:r>
                          </w:p>
                          <w:p w14:paraId="37EB255F" w14:textId="77777777" w:rsidR="00420612" w:rsidRDefault="00420612" w:rsidP="00505F03">
                            <w:pPr>
                              <w:rPr>
                                <w:rFonts w:cs="Arial"/>
                                <w:b/>
                                <w:bCs/>
                              </w:rPr>
                            </w:pPr>
                          </w:p>
                          <w:p w14:paraId="530581F4" w14:textId="77777777" w:rsidR="00420612" w:rsidRDefault="00420612" w:rsidP="00505F03">
                            <w:pPr>
                              <w:rPr>
                                <w:rFonts w:cs="Arial"/>
                                <w:b/>
                                <w:bCs/>
                              </w:rPr>
                            </w:pPr>
                          </w:p>
                          <w:p w14:paraId="155762AE" w14:textId="451336C6" w:rsidR="00420612" w:rsidRPr="0008296D" w:rsidRDefault="0057576A" w:rsidP="00505F03">
                            <w:pPr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86148C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highlight w:val="yellow"/>
                              </w:rPr>
                              <w:t>To</w:t>
                            </w:r>
                            <w:r w:rsidR="008F7250" w:rsidRPr="0086148C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highlight w:val="yellow"/>
                              </w:rPr>
                              <w:t xml:space="preserve"> access current data relevant to this question, click “CTPD Local Report Card” link</w:t>
                            </w:r>
                            <w:r w:rsidR="00245758" w:rsidRPr="0086148C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highlight w:val="yellow"/>
                              </w:rPr>
                              <w:t xml:space="preserve"> in question, then “Federal</w:t>
                            </w:r>
                            <w:r w:rsidR="00EA1A36" w:rsidRPr="0086148C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highlight w:val="yellow"/>
                              </w:rPr>
                              <w:t xml:space="preserve"> Performance Indicators” report. Indicators marked with a “N” should be recorded here. </w:t>
                            </w:r>
                            <w:r w:rsidR="00A044E5" w:rsidRPr="0086148C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highlight w:val="yellow"/>
                              </w:rPr>
                              <w:t xml:space="preserve">The district also received a February 16, </w:t>
                            </w:r>
                            <w:proofErr w:type="gramStart"/>
                            <w:r w:rsidR="00A044E5" w:rsidRPr="0086148C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highlight w:val="yellow"/>
                              </w:rPr>
                              <w:t>2022</w:t>
                            </w:r>
                            <w:proofErr w:type="gramEnd"/>
                            <w:r w:rsidR="00A044E5" w:rsidRPr="0086148C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highlight w:val="yellow"/>
                              </w:rPr>
                              <w:t xml:space="preserve"> email with a letter expressing those </w:t>
                            </w:r>
                            <w:r w:rsidR="0067349F" w:rsidRPr="0086148C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highlight w:val="yellow"/>
                              </w:rPr>
                              <w:t>core performance indicators which were “not met” and for which a Performance Improvement Plan must be submitted. Use either source to answer this questio</w:t>
                            </w:r>
                            <w:r w:rsidR="0086148C" w:rsidRPr="0086148C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highlight w:val="yellow"/>
                              </w:rPr>
                              <w:t>n.</w:t>
                            </w:r>
                          </w:p>
                          <w:p w14:paraId="54717C69" w14:textId="77777777" w:rsidR="00420612" w:rsidRDefault="00420612" w:rsidP="00505F03">
                            <w:pPr>
                              <w:rPr>
                                <w:rFonts w:cs="Arial"/>
                                <w:b/>
                                <w:bCs/>
                              </w:rPr>
                            </w:pPr>
                          </w:p>
                          <w:p w14:paraId="20BEA1C3" w14:textId="77777777" w:rsidR="00420612" w:rsidRDefault="00420612" w:rsidP="00505F03">
                            <w:pPr>
                              <w:rPr>
                                <w:rFonts w:cs="Arial"/>
                                <w:b/>
                                <w:bCs/>
                              </w:rPr>
                            </w:pPr>
                          </w:p>
                          <w:p w14:paraId="4C50729B" w14:textId="768BD9FA" w:rsidR="00420612" w:rsidRPr="00E31260" w:rsidRDefault="00505F03" w:rsidP="00505F03">
                            <w:pPr>
                              <w:rPr>
                                <w:rFonts w:cs="Arial"/>
                                <w:b/>
                                <w:bCs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</w:rPr>
                              <w:t>Note: These indicators “not met” will be subject to a Program Improvement Pla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C06B53" id="Text Box 6" o:spid="_x0000_s1031" type="#_x0000_t202" style="position:absolute;margin-left:55.4pt;margin-top:1.2pt;width:421.1pt;height:222.6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">
                <v:textbox>
                  <w:txbxContent>
                    <w:p w14:paraId="178A83B3" w14:textId="77777777" w:rsidR="00420612" w:rsidRDefault="00420612" w:rsidP="00505F03">
                      <w:pPr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  <w:r w:rsidRPr="00B0216B"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  <w:t>Map from Part A – Eva</w:t>
                      </w:r>
                      <w:r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  <w:t>luation</w:t>
                      </w:r>
                      <w:r w:rsidRPr="00B0216B"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  <w:t xml:space="preserve"> of Student Performance tab, “Current Status” for Question 3 (partial)</w:t>
                      </w:r>
                    </w:p>
                    <w:p w14:paraId="37EB255F" w14:textId="77777777" w:rsidR="00420612" w:rsidRDefault="00420612" w:rsidP="00505F03">
                      <w:pPr>
                        <w:rPr>
                          <w:rFonts w:cs="Arial"/>
                          <w:b/>
                          <w:bCs/>
                        </w:rPr>
                      </w:pPr>
                    </w:p>
                    <w:p w14:paraId="530581F4" w14:textId="77777777" w:rsidR="00420612" w:rsidRDefault="00420612" w:rsidP="00505F03">
                      <w:pPr>
                        <w:rPr>
                          <w:rFonts w:cs="Arial"/>
                          <w:b/>
                          <w:bCs/>
                        </w:rPr>
                      </w:pPr>
                    </w:p>
                    <w:p w14:paraId="155762AE" w14:textId="451336C6" w:rsidR="00420612" w:rsidRPr="0008296D" w:rsidRDefault="0057576A" w:rsidP="00505F03">
                      <w:pPr>
                        <w:rPr>
                          <w:rFonts w:cs="Arial"/>
                          <w:b/>
                          <w:bCs/>
                          <w:i/>
                          <w:iCs/>
                        </w:rPr>
                      </w:pPr>
                      <w:r w:rsidRPr="0086148C">
                        <w:rPr>
                          <w:rFonts w:cs="Arial"/>
                          <w:b/>
                          <w:bCs/>
                          <w:i/>
                          <w:iCs/>
                          <w:highlight w:val="yellow"/>
                        </w:rPr>
                        <w:t>To</w:t>
                      </w:r>
                      <w:r w:rsidR="008F7250" w:rsidRPr="0086148C">
                        <w:rPr>
                          <w:rFonts w:cs="Arial"/>
                          <w:b/>
                          <w:bCs/>
                          <w:i/>
                          <w:iCs/>
                          <w:highlight w:val="yellow"/>
                        </w:rPr>
                        <w:t xml:space="preserve"> access current data relevant to this question, click “CTPD Local Report Card” link</w:t>
                      </w:r>
                      <w:r w:rsidR="00245758" w:rsidRPr="0086148C">
                        <w:rPr>
                          <w:rFonts w:cs="Arial"/>
                          <w:b/>
                          <w:bCs/>
                          <w:i/>
                          <w:iCs/>
                          <w:highlight w:val="yellow"/>
                        </w:rPr>
                        <w:t xml:space="preserve"> in question, then “Federal</w:t>
                      </w:r>
                      <w:r w:rsidR="00EA1A36" w:rsidRPr="0086148C">
                        <w:rPr>
                          <w:rFonts w:cs="Arial"/>
                          <w:b/>
                          <w:bCs/>
                          <w:i/>
                          <w:iCs/>
                          <w:highlight w:val="yellow"/>
                        </w:rPr>
                        <w:t xml:space="preserve"> Performance Indicators” report. Indicators marked with a “N” should be recorded here. </w:t>
                      </w:r>
                      <w:r w:rsidR="00A044E5" w:rsidRPr="0086148C">
                        <w:rPr>
                          <w:rFonts w:cs="Arial"/>
                          <w:b/>
                          <w:bCs/>
                          <w:i/>
                          <w:iCs/>
                          <w:highlight w:val="yellow"/>
                        </w:rPr>
                        <w:t xml:space="preserve">The district also received a February 16, </w:t>
                      </w:r>
                      <w:proofErr w:type="gramStart"/>
                      <w:r w:rsidR="00A044E5" w:rsidRPr="0086148C">
                        <w:rPr>
                          <w:rFonts w:cs="Arial"/>
                          <w:b/>
                          <w:bCs/>
                          <w:i/>
                          <w:iCs/>
                          <w:highlight w:val="yellow"/>
                        </w:rPr>
                        <w:t>2022</w:t>
                      </w:r>
                      <w:proofErr w:type="gramEnd"/>
                      <w:r w:rsidR="00A044E5" w:rsidRPr="0086148C">
                        <w:rPr>
                          <w:rFonts w:cs="Arial"/>
                          <w:b/>
                          <w:bCs/>
                          <w:i/>
                          <w:iCs/>
                          <w:highlight w:val="yellow"/>
                        </w:rPr>
                        <w:t xml:space="preserve"> email with a letter expressing those </w:t>
                      </w:r>
                      <w:r w:rsidR="0067349F" w:rsidRPr="0086148C">
                        <w:rPr>
                          <w:rFonts w:cs="Arial"/>
                          <w:b/>
                          <w:bCs/>
                          <w:i/>
                          <w:iCs/>
                          <w:highlight w:val="yellow"/>
                        </w:rPr>
                        <w:t>core performance indicators which were “not met” and for which a Performance Improvement Plan must be submitted. Use either source to answer this questio</w:t>
                      </w:r>
                      <w:r w:rsidR="0086148C" w:rsidRPr="0086148C">
                        <w:rPr>
                          <w:rFonts w:cs="Arial"/>
                          <w:b/>
                          <w:bCs/>
                          <w:i/>
                          <w:iCs/>
                          <w:highlight w:val="yellow"/>
                        </w:rPr>
                        <w:t>n.</w:t>
                      </w:r>
                    </w:p>
                    <w:p w14:paraId="54717C69" w14:textId="77777777" w:rsidR="00420612" w:rsidRDefault="00420612" w:rsidP="00505F03">
                      <w:pPr>
                        <w:rPr>
                          <w:rFonts w:cs="Arial"/>
                          <w:b/>
                          <w:bCs/>
                        </w:rPr>
                      </w:pPr>
                    </w:p>
                    <w:p w14:paraId="20BEA1C3" w14:textId="77777777" w:rsidR="00420612" w:rsidRDefault="00420612" w:rsidP="00505F03">
                      <w:pPr>
                        <w:rPr>
                          <w:rFonts w:cs="Arial"/>
                          <w:b/>
                          <w:bCs/>
                        </w:rPr>
                      </w:pPr>
                    </w:p>
                    <w:p w14:paraId="4C50729B" w14:textId="768BD9FA" w:rsidR="00420612" w:rsidRPr="00E31260" w:rsidRDefault="00505F03" w:rsidP="00505F03">
                      <w:pPr>
                        <w:rPr>
                          <w:rFonts w:cs="Arial"/>
                          <w:b/>
                          <w:bCs/>
                        </w:rPr>
                      </w:pPr>
                      <w:r>
                        <w:rPr>
                          <w:rFonts w:cs="Arial"/>
                          <w:b/>
                          <w:bCs/>
                        </w:rPr>
                        <w:t>Note: These indicators “not met” will be subject to a Program Improvement Pla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67A4960" w14:textId="77777777" w:rsidR="000B1952" w:rsidRDefault="000B1952" w:rsidP="000B1952">
      <w:pPr>
        <w:rPr>
          <w:rFonts w:cs="Arial"/>
          <w:i/>
          <w:iCs/>
        </w:rPr>
      </w:pPr>
    </w:p>
    <w:p w14:paraId="3C5DB461" w14:textId="77777777" w:rsidR="000B1952" w:rsidRPr="00D0115C" w:rsidRDefault="000B1952" w:rsidP="000B1952">
      <w:pPr>
        <w:rPr>
          <w:rFonts w:cs="Arial"/>
          <w:i/>
          <w:iCs/>
        </w:rPr>
      </w:pPr>
    </w:p>
    <w:p w14:paraId="71DDB22B" w14:textId="77777777" w:rsidR="000B1952" w:rsidRDefault="000B1952" w:rsidP="000B1952">
      <w:pPr>
        <w:pStyle w:val="ListParagraph"/>
        <w:ind w:left="1080"/>
        <w:rPr>
          <w:rFonts w:cs="Arial"/>
        </w:rPr>
      </w:pPr>
    </w:p>
    <w:p w14:paraId="03835492" w14:textId="77777777" w:rsidR="000B1952" w:rsidRDefault="000B1952" w:rsidP="000B1952">
      <w:pPr>
        <w:rPr>
          <w:rFonts w:cs="Arial"/>
        </w:rPr>
      </w:pPr>
    </w:p>
    <w:p w14:paraId="6050100C" w14:textId="5BE2813B" w:rsidR="000B1952" w:rsidRPr="003D108E" w:rsidRDefault="000B1952" w:rsidP="00CC05C7">
      <w:pPr>
        <w:pStyle w:val="ListParagraph"/>
        <w:numPr>
          <w:ilvl w:val="0"/>
          <w:numId w:val="21"/>
        </w:numPr>
        <w:spacing w:after="160" w:line="259" w:lineRule="auto"/>
        <w:rPr>
          <w:rFonts w:cs="Arial"/>
          <w:b/>
          <w:bCs/>
        </w:rPr>
      </w:pPr>
      <w:r w:rsidRPr="003D108E">
        <w:rPr>
          <w:rFonts w:cs="Arial"/>
          <w:b/>
          <w:bCs/>
        </w:rPr>
        <w:t xml:space="preserve">For each federal performance indicator, identify any disparities in student performance amongst special populations and subgroups when compared to all other students’ performance? </w:t>
      </w:r>
    </w:p>
    <w:p w14:paraId="7A84803C" w14:textId="77777777" w:rsidR="000B1952" w:rsidRPr="00E21508" w:rsidRDefault="000B1952" w:rsidP="000B1952">
      <w:pPr>
        <w:pStyle w:val="ListParagraph"/>
        <w:numPr>
          <w:ilvl w:val="1"/>
          <w:numId w:val="17"/>
        </w:numPr>
        <w:spacing w:after="160" w:line="259" w:lineRule="auto"/>
        <w:rPr>
          <w:rFonts w:cs="Arial"/>
        </w:rPr>
      </w:pPr>
      <w:r w:rsidRPr="00E21508">
        <w:rPr>
          <w:rFonts w:cs="Arial"/>
        </w:rPr>
        <w:t>4 Year Graduation Report</w:t>
      </w:r>
    </w:p>
    <w:p w14:paraId="483882DF" w14:textId="77777777" w:rsidR="000B1952" w:rsidRPr="00E21508" w:rsidRDefault="000B1952" w:rsidP="000B1952">
      <w:pPr>
        <w:pStyle w:val="ListParagraph"/>
        <w:numPr>
          <w:ilvl w:val="1"/>
          <w:numId w:val="17"/>
        </w:numPr>
        <w:spacing w:after="160" w:line="259" w:lineRule="auto"/>
        <w:rPr>
          <w:rFonts w:cs="Arial"/>
        </w:rPr>
      </w:pPr>
      <w:r w:rsidRPr="00E21508">
        <w:rPr>
          <w:rFonts w:cs="Arial"/>
        </w:rPr>
        <w:t>5 Year Graduation Report</w:t>
      </w:r>
    </w:p>
    <w:p w14:paraId="3B016F44" w14:textId="77777777" w:rsidR="000B1952" w:rsidRPr="00E21508" w:rsidRDefault="000B1952" w:rsidP="000B1952">
      <w:pPr>
        <w:pStyle w:val="ListParagraph"/>
        <w:numPr>
          <w:ilvl w:val="1"/>
          <w:numId w:val="17"/>
        </w:numPr>
        <w:spacing w:after="160" w:line="259" w:lineRule="auto"/>
        <w:rPr>
          <w:rFonts w:cs="Arial"/>
        </w:rPr>
      </w:pPr>
      <w:r w:rsidRPr="00E21508">
        <w:rPr>
          <w:rFonts w:cs="Arial"/>
        </w:rPr>
        <w:t>Post Program Outcomes Report</w:t>
      </w:r>
    </w:p>
    <w:p w14:paraId="70279216" w14:textId="77777777" w:rsidR="006243CA" w:rsidRPr="006243CA" w:rsidRDefault="000B1952" w:rsidP="006243CA">
      <w:pPr>
        <w:pStyle w:val="ListParagraph"/>
        <w:numPr>
          <w:ilvl w:val="1"/>
          <w:numId w:val="17"/>
        </w:numPr>
        <w:spacing w:after="160" w:line="259" w:lineRule="auto"/>
        <w:rPr>
          <w:rFonts w:eastAsiaTheme="minorEastAsia"/>
        </w:rPr>
      </w:pPr>
      <w:r w:rsidRPr="46F48B81">
        <w:rPr>
          <w:rFonts w:cs="Arial"/>
        </w:rPr>
        <w:t>CTPD Local Report Card Report</w:t>
      </w:r>
    </w:p>
    <w:p w14:paraId="250D86F7" w14:textId="77777777" w:rsidR="006243CA" w:rsidRPr="006243CA" w:rsidRDefault="000B1952" w:rsidP="006243CA">
      <w:pPr>
        <w:pStyle w:val="ListParagraph"/>
        <w:numPr>
          <w:ilvl w:val="1"/>
          <w:numId w:val="17"/>
        </w:numPr>
        <w:spacing w:after="160" w:line="259" w:lineRule="auto"/>
        <w:rPr>
          <w:rFonts w:eastAsiaTheme="minorEastAsia"/>
        </w:rPr>
      </w:pPr>
      <w:r w:rsidRPr="006243CA">
        <w:rPr>
          <w:rFonts w:cs="Arial"/>
        </w:rPr>
        <w:t>CTPD Quality Program Review Report</w:t>
      </w:r>
    </w:p>
    <w:p w14:paraId="3FFBDBAF" w14:textId="21165B0E" w:rsidR="000B1952" w:rsidRPr="006243CA" w:rsidRDefault="000B1952" w:rsidP="006243CA">
      <w:pPr>
        <w:pStyle w:val="ListParagraph"/>
        <w:numPr>
          <w:ilvl w:val="1"/>
          <w:numId w:val="17"/>
        </w:numPr>
        <w:spacing w:after="160" w:line="259" w:lineRule="auto"/>
        <w:rPr>
          <w:rFonts w:eastAsiaTheme="minorEastAsia"/>
        </w:rPr>
      </w:pPr>
      <w:r w:rsidRPr="006243CA">
        <w:rPr>
          <w:rFonts w:cs="Arial"/>
        </w:rPr>
        <w:t xml:space="preserve">Equity Lab PDF Report </w:t>
      </w:r>
    </w:p>
    <w:p w14:paraId="3C2797ED" w14:textId="71AFDFBF" w:rsidR="000B1952" w:rsidRDefault="00966BA4" w:rsidP="000B1952">
      <w:pPr>
        <w:rPr>
          <w:rFonts w:cs="Arial"/>
        </w:rPr>
      </w:pPr>
      <w:r w:rsidRPr="00A20C82">
        <w:rPr>
          <w:rFonts w:cs="Arial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5680" behindDoc="0" locked="0" layoutInCell="1" allowOverlap="1" wp14:anchorId="6B3F3A4A" wp14:editId="532779A0">
                <wp:simplePos x="0" y="0"/>
                <wp:positionH relativeFrom="margin">
                  <wp:posOffset>682625</wp:posOffset>
                </wp:positionH>
                <wp:positionV relativeFrom="paragraph">
                  <wp:posOffset>6350</wp:posOffset>
                </wp:positionV>
                <wp:extent cx="5347970" cy="1922780"/>
                <wp:effectExtent l="0" t="0" r="24130" b="20320"/>
                <wp:wrapSquare wrapText="bothSides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47970" cy="1922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39B54D" w14:textId="77777777" w:rsidR="000B1952" w:rsidRDefault="000B1952" w:rsidP="000B1952">
                            <w:pPr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B0216B"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  <w:t>Map from Part A – Eva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  <w:t>luation</w:t>
                            </w:r>
                            <w:r w:rsidRPr="00B0216B"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of Student Performance tab, “Current Status” for Question 3 (partial)</w:t>
                            </w:r>
                          </w:p>
                          <w:p w14:paraId="19ED0C8A" w14:textId="77777777" w:rsidR="000B1952" w:rsidRDefault="000B1952" w:rsidP="000B1952">
                            <w:pPr>
                              <w:rPr>
                                <w:rFonts w:cs="Arial"/>
                                <w:b/>
                                <w:bCs/>
                              </w:rPr>
                            </w:pPr>
                          </w:p>
                          <w:p w14:paraId="3606BB23" w14:textId="77777777" w:rsidR="000B1952" w:rsidRDefault="000B1952" w:rsidP="000B1952">
                            <w:pPr>
                              <w:rPr>
                                <w:rFonts w:cs="Arial"/>
                                <w:b/>
                                <w:bCs/>
                              </w:rPr>
                            </w:pPr>
                          </w:p>
                          <w:p w14:paraId="3B45FF9D" w14:textId="77777777" w:rsidR="000B1952" w:rsidRPr="0008296D" w:rsidRDefault="000B1952" w:rsidP="000B1952">
                            <w:pPr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752198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highlight w:val="yellow"/>
                              </w:rPr>
                              <w:t>Data relevant to this question is found in the CTPD’s Equity Lab PDF</w:t>
                            </w:r>
                          </w:p>
                          <w:p w14:paraId="076BF1F8" w14:textId="77777777" w:rsidR="000B1952" w:rsidRDefault="000B1952" w:rsidP="000B1952">
                            <w:pPr>
                              <w:rPr>
                                <w:rFonts w:cs="Arial"/>
                                <w:b/>
                                <w:bCs/>
                              </w:rPr>
                            </w:pPr>
                          </w:p>
                          <w:p w14:paraId="532E78F4" w14:textId="77777777" w:rsidR="000B1952" w:rsidRDefault="000B1952" w:rsidP="000B1952">
                            <w:pPr>
                              <w:rPr>
                                <w:rFonts w:cs="Arial"/>
                                <w:b/>
                                <w:bCs/>
                              </w:rPr>
                            </w:pPr>
                          </w:p>
                          <w:p w14:paraId="38E31BE2" w14:textId="77777777" w:rsidR="000B1952" w:rsidRPr="00E31260" w:rsidRDefault="000B1952" w:rsidP="000B1952">
                            <w:pPr>
                              <w:rPr>
                                <w:rFonts w:cs="Arial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3F3A4A" id="Text Box 7" o:spid="_x0000_s1032" type="#_x0000_t202" style="position:absolute;margin-left:53.75pt;margin-top:.5pt;width:421.1pt;height:151.4pt;z-index:2516556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">
                <v:textbox>
                  <w:txbxContent>
                    <w:p w14:paraId="2D39B54D" w14:textId="77777777" w:rsidR="000B1952" w:rsidRDefault="000B1952" w:rsidP="000B1952">
                      <w:pPr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  <w:r w:rsidRPr="00B0216B"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  <w:t>Map from Part A – Eva</w:t>
                      </w:r>
                      <w:r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  <w:t>luation</w:t>
                      </w:r>
                      <w:r w:rsidRPr="00B0216B"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  <w:t xml:space="preserve"> of Student Performance tab, “Current Status” for Question 3 (partial)</w:t>
                      </w:r>
                    </w:p>
                    <w:p w14:paraId="19ED0C8A" w14:textId="77777777" w:rsidR="000B1952" w:rsidRDefault="000B1952" w:rsidP="000B1952">
                      <w:pPr>
                        <w:rPr>
                          <w:rFonts w:cs="Arial"/>
                          <w:b/>
                          <w:bCs/>
                        </w:rPr>
                      </w:pPr>
                    </w:p>
                    <w:p w14:paraId="3606BB23" w14:textId="77777777" w:rsidR="000B1952" w:rsidRDefault="000B1952" w:rsidP="000B1952">
                      <w:pPr>
                        <w:rPr>
                          <w:rFonts w:cs="Arial"/>
                          <w:b/>
                          <w:bCs/>
                        </w:rPr>
                      </w:pPr>
                    </w:p>
                    <w:p w14:paraId="3B45FF9D" w14:textId="77777777" w:rsidR="000B1952" w:rsidRPr="0008296D" w:rsidRDefault="000B1952" w:rsidP="000B1952">
                      <w:pPr>
                        <w:rPr>
                          <w:rFonts w:cs="Arial"/>
                          <w:b/>
                          <w:bCs/>
                          <w:i/>
                          <w:iCs/>
                        </w:rPr>
                      </w:pPr>
                      <w:r w:rsidRPr="00752198">
                        <w:rPr>
                          <w:rFonts w:cs="Arial"/>
                          <w:b/>
                          <w:bCs/>
                          <w:i/>
                          <w:iCs/>
                          <w:highlight w:val="yellow"/>
                        </w:rPr>
                        <w:t>Data relevant to this question is found in the CTPD’s Equity Lab PDF</w:t>
                      </w:r>
                    </w:p>
                    <w:p w14:paraId="076BF1F8" w14:textId="77777777" w:rsidR="000B1952" w:rsidRDefault="000B1952" w:rsidP="000B1952">
                      <w:pPr>
                        <w:rPr>
                          <w:rFonts w:cs="Arial"/>
                          <w:b/>
                          <w:bCs/>
                        </w:rPr>
                      </w:pPr>
                    </w:p>
                    <w:p w14:paraId="532E78F4" w14:textId="77777777" w:rsidR="000B1952" w:rsidRDefault="000B1952" w:rsidP="000B1952">
                      <w:pPr>
                        <w:rPr>
                          <w:rFonts w:cs="Arial"/>
                          <w:b/>
                          <w:bCs/>
                        </w:rPr>
                      </w:pPr>
                    </w:p>
                    <w:p w14:paraId="38E31BE2" w14:textId="77777777" w:rsidR="000B1952" w:rsidRPr="00E31260" w:rsidRDefault="000B1952" w:rsidP="000B1952">
                      <w:pPr>
                        <w:rPr>
                          <w:rFonts w:cs="Arial"/>
                          <w:b/>
                          <w:bCs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5FC2049" w14:textId="77777777" w:rsidR="000B1952" w:rsidRDefault="000B1952" w:rsidP="000B1952">
      <w:pPr>
        <w:rPr>
          <w:rFonts w:cs="Arial"/>
        </w:rPr>
      </w:pPr>
    </w:p>
    <w:p w14:paraId="446F6B68" w14:textId="77777777" w:rsidR="000B1952" w:rsidRDefault="000B1952" w:rsidP="000B1952">
      <w:pPr>
        <w:rPr>
          <w:rFonts w:cs="Arial"/>
        </w:rPr>
      </w:pPr>
    </w:p>
    <w:p w14:paraId="01785B4A" w14:textId="77777777" w:rsidR="000B1952" w:rsidRDefault="000B1952" w:rsidP="000B1952">
      <w:pPr>
        <w:rPr>
          <w:rFonts w:cs="Arial"/>
        </w:rPr>
      </w:pPr>
    </w:p>
    <w:p w14:paraId="0152C595" w14:textId="77777777" w:rsidR="000B1952" w:rsidRDefault="000B1952" w:rsidP="000B1952">
      <w:pPr>
        <w:rPr>
          <w:rFonts w:cs="Arial"/>
        </w:rPr>
      </w:pPr>
    </w:p>
    <w:p w14:paraId="5F72923C" w14:textId="77777777" w:rsidR="000B1952" w:rsidRDefault="000B1952" w:rsidP="000B1952">
      <w:pPr>
        <w:rPr>
          <w:rFonts w:cs="Arial"/>
        </w:rPr>
      </w:pPr>
    </w:p>
    <w:p w14:paraId="4960FA79" w14:textId="77777777" w:rsidR="000B1952" w:rsidRDefault="000B1952" w:rsidP="000B1952">
      <w:pPr>
        <w:rPr>
          <w:rFonts w:cs="Arial"/>
        </w:rPr>
      </w:pPr>
    </w:p>
    <w:p w14:paraId="2875CA0D" w14:textId="77777777" w:rsidR="000B1952" w:rsidRDefault="000B1952" w:rsidP="000B1952">
      <w:pPr>
        <w:rPr>
          <w:rFonts w:cs="Arial"/>
        </w:rPr>
      </w:pPr>
    </w:p>
    <w:p w14:paraId="49D5233F" w14:textId="47C4C8CA" w:rsidR="000B1952" w:rsidRDefault="000B1952" w:rsidP="000B1952">
      <w:pPr>
        <w:rPr>
          <w:rFonts w:cs="Arial"/>
        </w:rPr>
      </w:pPr>
    </w:p>
    <w:p w14:paraId="6357CB44" w14:textId="3A1DE065" w:rsidR="00EE0D9B" w:rsidRDefault="00EE0D9B" w:rsidP="000B1952">
      <w:pPr>
        <w:rPr>
          <w:rFonts w:cs="Arial"/>
        </w:rPr>
      </w:pPr>
    </w:p>
    <w:p w14:paraId="273663BA" w14:textId="6C9C92A9" w:rsidR="00EE0D9B" w:rsidRDefault="00EE0D9B" w:rsidP="000B1952">
      <w:pPr>
        <w:rPr>
          <w:rFonts w:cs="Arial"/>
        </w:rPr>
      </w:pPr>
    </w:p>
    <w:p w14:paraId="4DB35129" w14:textId="77777777" w:rsidR="00EE0D9B" w:rsidRDefault="00EE0D9B" w:rsidP="000B1952">
      <w:pPr>
        <w:rPr>
          <w:rFonts w:cs="Arial"/>
        </w:rPr>
      </w:pPr>
    </w:p>
    <w:p w14:paraId="10B60F84" w14:textId="156A6724" w:rsidR="000B1952" w:rsidRPr="003D108E" w:rsidRDefault="000B1952" w:rsidP="00CC05C7">
      <w:pPr>
        <w:pStyle w:val="ListParagraph"/>
        <w:numPr>
          <w:ilvl w:val="0"/>
          <w:numId w:val="21"/>
        </w:numPr>
        <w:rPr>
          <w:rFonts w:cs="Arial"/>
          <w:b/>
          <w:bCs/>
        </w:rPr>
      </w:pPr>
      <w:r w:rsidRPr="003D108E">
        <w:rPr>
          <w:rFonts w:cs="Arial"/>
          <w:b/>
          <w:bCs/>
        </w:rPr>
        <w:t xml:space="preserve">For each federal performance indicator, identify which special population(s) or subgroup(s) are performing below the federal target? </w:t>
      </w:r>
    </w:p>
    <w:p w14:paraId="337DF673" w14:textId="77777777" w:rsidR="000B1952" w:rsidRDefault="000B1952" w:rsidP="000B1952">
      <w:pPr>
        <w:pStyle w:val="ListParagraph"/>
        <w:numPr>
          <w:ilvl w:val="1"/>
          <w:numId w:val="16"/>
        </w:numPr>
        <w:spacing w:after="160" w:line="259" w:lineRule="auto"/>
        <w:rPr>
          <w:rFonts w:cs="Arial"/>
        </w:rPr>
      </w:pPr>
      <w:r>
        <w:rPr>
          <w:rFonts w:cs="Arial"/>
        </w:rPr>
        <w:t>4 Year Graduation Report</w:t>
      </w:r>
    </w:p>
    <w:p w14:paraId="026455CD" w14:textId="77777777" w:rsidR="000B1952" w:rsidRDefault="000B1952" w:rsidP="000B1952">
      <w:pPr>
        <w:pStyle w:val="ListParagraph"/>
        <w:numPr>
          <w:ilvl w:val="1"/>
          <w:numId w:val="16"/>
        </w:numPr>
        <w:spacing w:after="160" w:line="259" w:lineRule="auto"/>
        <w:rPr>
          <w:rFonts w:cs="Arial"/>
        </w:rPr>
      </w:pPr>
      <w:r>
        <w:rPr>
          <w:rFonts w:cs="Arial"/>
        </w:rPr>
        <w:t>5 Year Graduation Report</w:t>
      </w:r>
    </w:p>
    <w:p w14:paraId="5E3C398A" w14:textId="77777777" w:rsidR="000B1952" w:rsidRPr="007D3668" w:rsidRDefault="000B1952" w:rsidP="000B1952">
      <w:pPr>
        <w:pStyle w:val="ListParagraph"/>
        <w:numPr>
          <w:ilvl w:val="1"/>
          <w:numId w:val="16"/>
        </w:numPr>
        <w:spacing w:after="160" w:line="259" w:lineRule="auto"/>
        <w:rPr>
          <w:rFonts w:cs="Arial"/>
        </w:rPr>
      </w:pPr>
      <w:r>
        <w:rPr>
          <w:rFonts w:cs="Arial"/>
        </w:rPr>
        <w:t>Post Program Outcomes Report</w:t>
      </w:r>
    </w:p>
    <w:p w14:paraId="2ADF2475" w14:textId="77777777" w:rsidR="000B1952" w:rsidRPr="000B1952" w:rsidRDefault="000B1952" w:rsidP="000B1952">
      <w:pPr>
        <w:pStyle w:val="ListParagraph"/>
        <w:numPr>
          <w:ilvl w:val="1"/>
          <w:numId w:val="16"/>
        </w:numPr>
        <w:spacing w:after="160" w:line="259" w:lineRule="auto"/>
        <w:rPr>
          <w:rFonts w:eastAsiaTheme="minorEastAsia"/>
        </w:rPr>
      </w:pPr>
      <w:r w:rsidRPr="46F48B81">
        <w:rPr>
          <w:rFonts w:cs="Arial"/>
        </w:rPr>
        <w:t>CTPD Local Report Card Report</w:t>
      </w:r>
    </w:p>
    <w:p w14:paraId="4C2D4B8E" w14:textId="59BB618E" w:rsidR="000B1952" w:rsidRPr="00420612" w:rsidRDefault="000B1952" w:rsidP="000B1952">
      <w:pPr>
        <w:pStyle w:val="ListParagraph"/>
        <w:numPr>
          <w:ilvl w:val="1"/>
          <w:numId w:val="16"/>
        </w:numPr>
        <w:spacing w:after="160" w:line="259" w:lineRule="auto"/>
        <w:rPr>
          <w:rFonts w:eastAsiaTheme="minorEastAsia"/>
        </w:rPr>
      </w:pPr>
      <w:r w:rsidRPr="000B1952">
        <w:rPr>
          <w:rFonts w:cs="Arial"/>
        </w:rPr>
        <w:t>CTPD Quality Program Review Report</w:t>
      </w:r>
    </w:p>
    <w:p w14:paraId="20411A4B" w14:textId="77777777" w:rsidR="00420612" w:rsidRPr="000B1952" w:rsidRDefault="00420612" w:rsidP="00420612">
      <w:pPr>
        <w:pStyle w:val="ListParagraph"/>
        <w:spacing w:after="160" w:line="259" w:lineRule="auto"/>
        <w:ind w:left="1440"/>
        <w:rPr>
          <w:rFonts w:eastAsiaTheme="minorEastAsia"/>
        </w:rPr>
      </w:pPr>
    </w:p>
    <w:p w14:paraId="18EA2374" w14:textId="7463BE7E" w:rsidR="000B1952" w:rsidRDefault="000B1952" w:rsidP="000B1952">
      <w:pPr>
        <w:rPr>
          <w:rFonts w:cs="Arial"/>
          <w:i/>
          <w:iCs/>
        </w:rPr>
      </w:pPr>
      <w:r w:rsidRPr="000B1952">
        <w:rPr>
          <w:rFonts w:cs="Arial"/>
        </w:rPr>
        <w:t>Equity Lab PDF Report</w:t>
      </w:r>
      <w:r w:rsidRPr="00A20C82">
        <w:rPr>
          <w:rFonts w:cs="Arial"/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2B416A50" wp14:editId="7B153B5C">
                <wp:simplePos x="0" y="0"/>
                <wp:positionH relativeFrom="margin">
                  <wp:posOffset>652145</wp:posOffset>
                </wp:positionH>
                <wp:positionV relativeFrom="paragraph">
                  <wp:posOffset>125730</wp:posOffset>
                </wp:positionV>
                <wp:extent cx="5347970" cy="1404620"/>
                <wp:effectExtent l="0" t="0" r="24130" b="27940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4797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E98762" w14:textId="77777777" w:rsidR="000B1952" w:rsidRPr="003667B4" w:rsidRDefault="000B1952" w:rsidP="000B1952">
                            <w:pPr>
                              <w:rPr>
                                <w:rFonts w:cs="Arial"/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 w:rsidRPr="00B0216B"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  <w:t>Map from Part A – Eval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  <w:t>uation</w:t>
                            </w:r>
                            <w:r w:rsidRPr="00B0216B"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of Student Performance tab, “Current Status” for Question 3 (partial)</w:t>
                            </w:r>
                          </w:p>
                          <w:p w14:paraId="79FB94BD" w14:textId="77777777" w:rsidR="000B1952" w:rsidRDefault="000B1952" w:rsidP="000B1952">
                            <w:pPr>
                              <w:rPr>
                                <w:rFonts w:cs="Arial"/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</w:p>
                          <w:p w14:paraId="43860435" w14:textId="77777777" w:rsidR="000B1952" w:rsidRDefault="000B1952" w:rsidP="000B1952">
                            <w:pPr>
                              <w:rPr>
                                <w:rFonts w:cs="Arial"/>
                                <w:i/>
                                <w:iCs/>
                                <w:sz w:val="22"/>
                                <w:szCs w:val="22"/>
                              </w:rPr>
                            </w:pPr>
                          </w:p>
                          <w:p w14:paraId="075C2E50" w14:textId="77777777" w:rsidR="000B1952" w:rsidRDefault="000B1952" w:rsidP="000B1952">
                            <w:pPr>
                              <w:rPr>
                                <w:rFonts w:cs="Arial"/>
                                <w:b/>
                                <w:bCs/>
                              </w:rPr>
                            </w:pPr>
                          </w:p>
                          <w:p w14:paraId="76696A5B" w14:textId="77777777" w:rsidR="000B1952" w:rsidRPr="0008296D" w:rsidRDefault="000B1952" w:rsidP="000B1952">
                            <w:pPr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752198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highlight w:val="yellow"/>
                              </w:rPr>
                              <w:t>Data relevant to this question is found in the CTPD’s Equity Lab PDF</w:t>
                            </w:r>
                          </w:p>
                          <w:p w14:paraId="45222736" w14:textId="77777777" w:rsidR="000B1952" w:rsidRDefault="000B1952" w:rsidP="000B1952">
                            <w:pPr>
                              <w:rPr>
                                <w:rFonts w:cs="Arial"/>
                                <w:b/>
                                <w:bCs/>
                              </w:rPr>
                            </w:pPr>
                          </w:p>
                          <w:p w14:paraId="4A4709B9" w14:textId="77777777" w:rsidR="000B1952" w:rsidRDefault="000B1952" w:rsidP="000B1952">
                            <w:pPr>
                              <w:rPr>
                                <w:rFonts w:cs="Arial"/>
                                <w:i/>
                                <w:iCs/>
                                <w:sz w:val="22"/>
                                <w:szCs w:val="22"/>
                              </w:rPr>
                            </w:pPr>
                          </w:p>
                          <w:p w14:paraId="224CE682" w14:textId="77777777" w:rsidR="000B1952" w:rsidRPr="007B579A" w:rsidRDefault="000B1952" w:rsidP="000B1952">
                            <w:pPr>
                              <w:rPr>
                                <w:rFonts w:cs="Arial"/>
                                <w:i/>
                                <w:iCs/>
                                <w:sz w:val="22"/>
                                <w:szCs w:val="22"/>
                              </w:rPr>
                            </w:pPr>
                            <w:r w:rsidRPr="007B579A">
                              <w:rPr>
                                <w:rFonts w:cs="Arial"/>
                                <w:i/>
                                <w:iCs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7B33DD11" w14:textId="77777777" w:rsidR="000B1952" w:rsidRDefault="000B1952" w:rsidP="000B1952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B416A50" id="Text Box 9" o:spid="_x0000_s1033" type="#_x0000_t202" style="position:absolute;margin-left:51.35pt;margin-top:9.9pt;width:421.1pt;height:110.6pt;z-index:2516577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">
                <v:textbox style="mso-fit-shape-to-text:t">
                  <w:txbxContent>
                    <w:p w14:paraId="60E98762" w14:textId="77777777" w:rsidR="000B1952" w:rsidRPr="003667B4" w:rsidRDefault="000B1952" w:rsidP="000B1952">
                      <w:pPr>
                        <w:rPr>
                          <w:rFonts w:cs="Arial"/>
                          <w:b/>
                          <w:bCs/>
                          <w:sz w:val="14"/>
                          <w:szCs w:val="14"/>
                        </w:rPr>
                      </w:pPr>
                      <w:r w:rsidRPr="00B0216B"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  <w:t>Map from Part A – Eval</w:t>
                      </w:r>
                      <w:r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  <w:t>uation</w:t>
                      </w:r>
                      <w:r w:rsidRPr="00B0216B"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  <w:t xml:space="preserve"> of Student Performance tab, “Current Status” for Question 3 (partial)</w:t>
                      </w:r>
                    </w:p>
                    <w:p w14:paraId="79FB94BD" w14:textId="77777777" w:rsidR="000B1952" w:rsidRDefault="000B1952" w:rsidP="000B1952">
                      <w:pPr>
                        <w:rPr>
                          <w:rFonts w:cs="Arial"/>
                          <w:b/>
                          <w:bCs/>
                          <w:sz w:val="14"/>
                          <w:szCs w:val="14"/>
                        </w:rPr>
                      </w:pPr>
                    </w:p>
                    <w:p w14:paraId="43860435" w14:textId="77777777" w:rsidR="000B1952" w:rsidRDefault="000B1952" w:rsidP="000B1952">
                      <w:pPr>
                        <w:rPr>
                          <w:rFonts w:cs="Arial"/>
                          <w:i/>
                          <w:iCs/>
                          <w:sz w:val="22"/>
                          <w:szCs w:val="22"/>
                        </w:rPr>
                      </w:pPr>
                    </w:p>
                    <w:p w14:paraId="075C2E50" w14:textId="77777777" w:rsidR="000B1952" w:rsidRDefault="000B1952" w:rsidP="000B1952">
                      <w:pPr>
                        <w:rPr>
                          <w:rFonts w:cs="Arial"/>
                          <w:b/>
                          <w:bCs/>
                        </w:rPr>
                      </w:pPr>
                    </w:p>
                    <w:p w14:paraId="76696A5B" w14:textId="77777777" w:rsidR="000B1952" w:rsidRPr="0008296D" w:rsidRDefault="000B1952" w:rsidP="000B1952">
                      <w:pPr>
                        <w:rPr>
                          <w:rFonts w:cs="Arial"/>
                          <w:b/>
                          <w:bCs/>
                          <w:i/>
                          <w:iCs/>
                        </w:rPr>
                      </w:pPr>
                      <w:r w:rsidRPr="00752198">
                        <w:rPr>
                          <w:rFonts w:cs="Arial"/>
                          <w:b/>
                          <w:bCs/>
                          <w:i/>
                          <w:iCs/>
                          <w:highlight w:val="yellow"/>
                        </w:rPr>
                        <w:t>Data relevant to this question is found in the CTPD’s Equity Lab PDF</w:t>
                      </w:r>
                    </w:p>
                    <w:p w14:paraId="45222736" w14:textId="77777777" w:rsidR="000B1952" w:rsidRDefault="000B1952" w:rsidP="000B1952">
                      <w:pPr>
                        <w:rPr>
                          <w:rFonts w:cs="Arial"/>
                          <w:b/>
                          <w:bCs/>
                        </w:rPr>
                      </w:pPr>
                    </w:p>
                    <w:p w14:paraId="4A4709B9" w14:textId="77777777" w:rsidR="000B1952" w:rsidRDefault="000B1952" w:rsidP="000B1952">
                      <w:pPr>
                        <w:rPr>
                          <w:rFonts w:cs="Arial"/>
                          <w:i/>
                          <w:iCs/>
                          <w:sz w:val="22"/>
                          <w:szCs w:val="22"/>
                        </w:rPr>
                      </w:pPr>
                    </w:p>
                    <w:p w14:paraId="224CE682" w14:textId="77777777" w:rsidR="000B1952" w:rsidRPr="007B579A" w:rsidRDefault="000B1952" w:rsidP="000B1952">
                      <w:pPr>
                        <w:rPr>
                          <w:rFonts w:cs="Arial"/>
                          <w:i/>
                          <w:iCs/>
                          <w:sz w:val="22"/>
                          <w:szCs w:val="22"/>
                        </w:rPr>
                      </w:pPr>
                      <w:r w:rsidRPr="007B579A">
                        <w:rPr>
                          <w:rFonts w:cs="Arial"/>
                          <w:i/>
                          <w:iCs/>
                          <w:sz w:val="22"/>
                          <w:szCs w:val="22"/>
                        </w:rPr>
                        <w:t xml:space="preserve"> </w:t>
                      </w:r>
                    </w:p>
                    <w:p w14:paraId="7B33DD11" w14:textId="77777777" w:rsidR="000B1952" w:rsidRDefault="000B1952" w:rsidP="000B1952"/>
                  </w:txbxContent>
                </v:textbox>
                <w10:wrap type="square" anchorx="margin"/>
              </v:shape>
            </w:pict>
          </mc:Fallback>
        </mc:AlternateContent>
      </w:r>
    </w:p>
    <w:p w14:paraId="76E7C388" w14:textId="77777777" w:rsidR="000B1952" w:rsidRPr="00EE0D9B" w:rsidRDefault="000B1952" w:rsidP="00EE0D9B">
      <w:pPr>
        <w:rPr>
          <w:rFonts w:cs="Arial"/>
        </w:rPr>
      </w:pPr>
    </w:p>
    <w:p w14:paraId="53882C81" w14:textId="77777777" w:rsidR="000B1952" w:rsidRDefault="000B1952" w:rsidP="000B1952">
      <w:pPr>
        <w:pStyle w:val="ListParagraph"/>
        <w:ind w:left="1080"/>
        <w:rPr>
          <w:rFonts w:cs="Arial"/>
        </w:rPr>
      </w:pPr>
    </w:p>
    <w:p w14:paraId="2A2025AF" w14:textId="77777777" w:rsidR="000B1952" w:rsidRPr="00A66368" w:rsidRDefault="000B1952" w:rsidP="00CC05C7">
      <w:pPr>
        <w:pStyle w:val="ListParagraph"/>
        <w:numPr>
          <w:ilvl w:val="0"/>
          <w:numId w:val="21"/>
        </w:numPr>
        <w:spacing w:after="160" w:line="259" w:lineRule="auto"/>
        <w:rPr>
          <w:rFonts w:cs="Arial"/>
          <w:b/>
          <w:bCs/>
        </w:rPr>
      </w:pPr>
      <w:r w:rsidRPr="00A66368">
        <w:rPr>
          <w:rFonts w:cs="Arial"/>
          <w:b/>
          <w:bCs/>
        </w:rPr>
        <w:t xml:space="preserve">In which pathways is the district/institution performance below the current district/institution federal performance target? </w:t>
      </w:r>
    </w:p>
    <w:p w14:paraId="2E5275BB" w14:textId="77777777" w:rsidR="000B1952" w:rsidRDefault="000B1952" w:rsidP="000B1952">
      <w:pPr>
        <w:pStyle w:val="ListParagraph"/>
        <w:numPr>
          <w:ilvl w:val="1"/>
          <w:numId w:val="15"/>
        </w:numPr>
        <w:spacing w:after="160" w:line="259" w:lineRule="auto"/>
        <w:rPr>
          <w:rFonts w:cs="Arial"/>
        </w:rPr>
      </w:pPr>
      <w:r w:rsidRPr="00E21508">
        <w:rPr>
          <w:rFonts w:cs="Arial"/>
        </w:rPr>
        <w:t>4</w:t>
      </w:r>
      <w:r>
        <w:rPr>
          <w:rFonts w:cs="Arial"/>
        </w:rPr>
        <w:t xml:space="preserve"> Year Graduation Report</w:t>
      </w:r>
    </w:p>
    <w:p w14:paraId="2C7B4187" w14:textId="77777777" w:rsidR="000B1952" w:rsidRDefault="000B1952" w:rsidP="000B1952">
      <w:pPr>
        <w:pStyle w:val="ListParagraph"/>
        <w:numPr>
          <w:ilvl w:val="1"/>
          <w:numId w:val="15"/>
        </w:numPr>
        <w:spacing w:after="160" w:line="259" w:lineRule="auto"/>
        <w:rPr>
          <w:rFonts w:cs="Arial"/>
        </w:rPr>
      </w:pPr>
      <w:r>
        <w:rPr>
          <w:rFonts w:cs="Arial"/>
        </w:rPr>
        <w:t>5 Year Graduation Report</w:t>
      </w:r>
    </w:p>
    <w:p w14:paraId="0F8DB389" w14:textId="77777777" w:rsidR="000B1952" w:rsidRPr="007D3668" w:rsidRDefault="000B1952" w:rsidP="000B1952">
      <w:pPr>
        <w:pStyle w:val="ListParagraph"/>
        <w:numPr>
          <w:ilvl w:val="1"/>
          <w:numId w:val="15"/>
        </w:numPr>
        <w:spacing w:after="160" w:line="259" w:lineRule="auto"/>
        <w:rPr>
          <w:rFonts w:cs="Arial"/>
        </w:rPr>
      </w:pPr>
      <w:r>
        <w:rPr>
          <w:rFonts w:cs="Arial"/>
        </w:rPr>
        <w:t>Post Program Outcomes Report</w:t>
      </w:r>
    </w:p>
    <w:p w14:paraId="4A2D39EE" w14:textId="77777777" w:rsidR="000B1952" w:rsidRDefault="000B1952" w:rsidP="000B1952">
      <w:pPr>
        <w:pStyle w:val="ListParagraph"/>
        <w:numPr>
          <w:ilvl w:val="1"/>
          <w:numId w:val="15"/>
        </w:numPr>
        <w:spacing w:after="160" w:line="259" w:lineRule="auto"/>
        <w:rPr>
          <w:rFonts w:eastAsiaTheme="minorEastAsia"/>
        </w:rPr>
      </w:pPr>
      <w:r w:rsidRPr="46F48B81">
        <w:rPr>
          <w:rFonts w:cs="Arial"/>
        </w:rPr>
        <w:t>CTPD Local Report Card Report</w:t>
      </w:r>
    </w:p>
    <w:p w14:paraId="44142AEA" w14:textId="220A1646" w:rsidR="000B1952" w:rsidRPr="00477296" w:rsidRDefault="000B1952" w:rsidP="000B1952">
      <w:pPr>
        <w:pStyle w:val="ListParagraph"/>
        <w:numPr>
          <w:ilvl w:val="1"/>
          <w:numId w:val="15"/>
        </w:numPr>
        <w:spacing w:after="160" w:line="259" w:lineRule="auto"/>
      </w:pPr>
      <w:r w:rsidRPr="00A20C82">
        <w:rPr>
          <w:rFonts w:cs="Arial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9776" behindDoc="0" locked="0" layoutInCell="1" allowOverlap="1" wp14:anchorId="7AD6A4BE" wp14:editId="12D24501">
                <wp:simplePos x="0" y="0"/>
                <wp:positionH relativeFrom="margin">
                  <wp:posOffset>654050</wp:posOffset>
                </wp:positionH>
                <wp:positionV relativeFrom="paragraph">
                  <wp:posOffset>334645</wp:posOffset>
                </wp:positionV>
                <wp:extent cx="5340350" cy="1404620"/>
                <wp:effectExtent l="0" t="0" r="12700" b="21590"/>
                <wp:wrapSquare wrapText="bothSides"/>
                <wp:docPr id="197" name="Text Box 1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403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E34B1F" w14:textId="77777777" w:rsidR="000B1952" w:rsidRPr="003667B4" w:rsidRDefault="000B1952" w:rsidP="000B1952">
                            <w:pPr>
                              <w:rPr>
                                <w:rFonts w:cs="Arial"/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 w:rsidRPr="00B0216B"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  <w:t>Map from Part A – Eval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  <w:t>uation</w:t>
                            </w:r>
                            <w:r w:rsidRPr="00B0216B"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of Student Performance tab, “Current Status” for Question 3 (partial)</w:t>
                            </w:r>
                          </w:p>
                          <w:p w14:paraId="32C5A274" w14:textId="77777777" w:rsidR="000B1952" w:rsidRDefault="000B1952" w:rsidP="000B1952"/>
                          <w:p w14:paraId="62F60CD6" w14:textId="77777777" w:rsidR="000B1952" w:rsidRDefault="000B1952" w:rsidP="000B1952">
                            <w:pPr>
                              <w:rPr>
                                <w:rFonts w:cs="Arial"/>
                                <w:b/>
                                <w:bCs/>
                              </w:rPr>
                            </w:pPr>
                          </w:p>
                          <w:p w14:paraId="14575FA3" w14:textId="77777777" w:rsidR="000B1952" w:rsidRPr="0008296D" w:rsidRDefault="000B1952" w:rsidP="000B1952">
                            <w:pPr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752198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highlight w:val="yellow"/>
                              </w:rPr>
                              <w:t>Data relevant to this question is found in the CTPD’s Equity Lab PDF</w:t>
                            </w:r>
                          </w:p>
                          <w:p w14:paraId="76FCA749" w14:textId="77777777" w:rsidR="000B1952" w:rsidRDefault="000B1952" w:rsidP="000B1952"/>
                          <w:p w14:paraId="55AA88C4" w14:textId="77777777" w:rsidR="000B1952" w:rsidRDefault="000B1952" w:rsidP="000B1952"/>
                          <w:p w14:paraId="0A4D9AC0" w14:textId="77777777" w:rsidR="000B1952" w:rsidRDefault="000B1952" w:rsidP="000B1952"/>
                          <w:p w14:paraId="5E367F88" w14:textId="77777777" w:rsidR="000B1952" w:rsidRDefault="000B1952" w:rsidP="000B1952"/>
                          <w:p w14:paraId="6BC75EB1" w14:textId="77777777" w:rsidR="000B1952" w:rsidRDefault="000B1952" w:rsidP="000B1952"/>
                          <w:p w14:paraId="5A88A7C8" w14:textId="77777777" w:rsidR="000B1952" w:rsidRDefault="000B1952" w:rsidP="000B1952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AD6A4BE" id="Text Box 197" o:spid="_x0000_s1034" type="#_x0000_t202" style="position:absolute;left:0;text-align:left;margin-left:51.5pt;margin-top:26.35pt;width:420.5pt;height:110.6pt;z-index:25165977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">
                <v:textbox style="mso-fit-shape-to-text:t">
                  <w:txbxContent>
                    <w:p w14:paraId="28E34B1F" w14:textId="77777777" w:rsidR="000B1952" w:rsidRPr="003667B4" w:rsidRDefault="000B1952" w:rsidP="000B1952">
                      <w:pPr>
                        <w:rPr>
                          <w:rFonts w:cs="Arial"/>
                          <w:b/>
                          <w:bCs/>
                          <w:sz w:val="14"/>
                          <w:szCs w:val="14"/>
                        </w:rPr>
                      </w:pPr>
                      <w:r w:rsidRPr="00B0216B"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  <w:t>Map from Part A – Eval</w:t>
                      </w:r>
                      <w:r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  <w:t>uation</w:t>
                      </w:r>
                      <w:r w:rsidRPr="00B0216B"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  <w:t xml:space="preserve"> of Student Performance tab, “Current Status” for Question 3 (partial)</w:t>
                      </w:r>
                    </w:p>
                    <w:p w14:paraId="32C5A274" w14:textId="77777777" w:rsidR="000B1952" w:rsidRDefault="000B1952" w:rsidP="000B1952"/>
                    <w:p w14:paraId="62F60CD6" w14:textId="77777777" w:rsidR="000B1952" w:rsidRDefault="000B1952" w:rsidP="000B1952">
                      <w:pPr>
                        <w:rPr>
                          <w:rFonts w:cs="Arial"/>
                          <w:b/>
                          <w:bCs/>
                        </w:rPr>
                      </w:pPr>
                    </w:p>
                    <w:p w14:paraId="14575FA3" w14:textId="77777777" w:rsidR="000B1952" w:rsidRPr="0008296D" w:rsidRDefault="000B1952" w:rsidP="000B1952">
                      <w:pPr>
                        <w:rPr>
                          <w:rFonts w:cs="Arial"/>
                          <w:b/>
                          <w:bCs/>
                          <w:i/>
                          <w:iCs/>
                        </w:rPr>
                      </w:pPr>
                      <w:r w:rsidRPr="00752198">
                        <w:rPr>
                          <w:rFonts w:cs="Arial"/>
                          <w:b/>
                          <w:bCs/>
                          <w:i/>
                          <w:iCs/>
                          <w:highlight w:val="yellow"/>
                        </w:rPr>
                        <w:t>Data relevant to this question is found in the CTPD’s Equity Lab PDF</w:t>
                      </w:r>
                    </w:p>
                    <w:p w14:paraId="76FCA749" w14:textId="77777777" w:rsidR="000B1952" w:rsidRDefault="000B1952" w:rsidP="000B1952"/>
                    <w:p w14:paraId="55AA88C4" w14:textId="77777777" w:rsidR="000B1952" w:rsidRDefault="000B1952" w:rsidP="000B1952"/>
                    <w:p w14:paraId="0A4D9AC0" w14:textId="77777777" w:rsidR="000B1952" w:rsidRDefault="000B1952" w:rsidP="000B1952"/>
                    <w:p w14:paraId="5E367F88" w14:textId="77777777" w:rsidR="000B1952" w:rsidRDefault="000B1952" w:rsidP="000B1952"/>
                    <w:p w14:paraId="6BC75EB1" w14:textId="77777777" w:rsidR="000B1952" w:rsidRDefault="000B1952" w:rsidP="000B1952"/>
                    <w:p w14:paraId="5A88A7C8" w14:textId="77777777" w:rsidR="000B1952" w:rsidRDefault="000B1952" w:rsidP="000B1952"/>
                  </w:txbxContent>
                </v:textbox>
                <w10:wrap type="square" anchorx="margin"/>
              </v:shape>
            </w:pict>
          </mc:Fallback>
        </mc:AlternateContent>
      </w:r>
      <w:r w:rsidRPr="00477296">
        <w:rPr>
          <w:rFonts w:cs="Arial"/>
        </w:rPr>
        <w:t>CTPD Quality Program Review Report</w:t>
      </w:r>
    </w:p>
    <w:p w14:paraId="54915B2C" w14:textId="77777777" w:rsidR="000B1952" w:rsidRPr="00420612" w:rsidRDefault="000B1952" w:rsidP="00420612">
      <w:pPr>
        <w:rPr>
          <w:highlight w:val="yellow"/>
        </w:rPr>
      </w:pPr>
    </w:p>
    <w:p w14:paraId="67638AB6" w14:textId="77777777" w:rsidR="000B1952" w:rsidRDefault="000B1952" w:rsidP="000B1952">
      <w:pPr>
        <w:pStyle w:val="ListParagraph"/>
        <w:ind w:left="1080"/>
        <w:rPr>
          <w:highlight w:val="yellow"/>
        </w:rPr>
      </w:pPr>
    </w:p>
    <w:p w14:paraId="70CD5F40" w14:textId="77777777" w:rsidR="000B1952" w:rsidRDefault="000B1952" w:rsidP="000B1952">
      <w:pPr>
        <w:pStyle w:val="ListParagraph"/>
        <w:ind w:left="1080"/>
        <w:rPr>
          <w:highlight w:val="yellow"/>
        </w:rPr>
      </w:pPr>
    </w:p>
    <w:p w14:paraId="7910DCEE" w14:textId="77777777" w:rsidR="000B1952" w:rsidRDefault="000B1952" w:rsidP="000B1952">
      <w:pPr>
        <w:pStyle w:val="ListParagraph"/>
        <w:ind w:left="1080"/>
        <w:rPr>
          <w:highlight w:val="yellow"/>
        </w:rPr>
      </w:pPr>
    </w:p>
    <w:p w14:paraId="16F89159" w14:textId="77777777" w:rsidR="000B1952" w:rsidRPr="00E31260" w:rsidRDefault="000B1952" w:rsidP="00CC05C7">
      <w:pPr>
        <w:pStyle w:val="ListParagraph"/>
        <w:numPr>
          <w:ilvl w:val="0"/>
          <w:numId w:val="21"/>
        </w:numPr>
        <w:spacing w:after="160" w:line="259" w:lineRule="auto"/>
        <w:rPr>
          <w:rFonts w:cs="Arial"/>
          <w:b/>
          <w:bCs/>
        </w:rPr>
      </w:pPr>
      <w:r w:rsidRPr="00E31260">
        <w:rPr>
          <w:rFonts w:cs="Arial"/>
          <w:b/>
          <w:bCs/>
        </w:rPr>
        <w:t>Based on your analysis, what are the underlying root causes that if addressed, would result in a positive impact on student performance measured against federal performance targets?</w:t>
      </w:r>
    </w:p>
    <w:p w14:paraId="58ECB29C" w14:textId="77777777" w:rsidR="000B1952" w:rsidRDefault="000B1952" w:rsidP="000B1952">
      <w:pPr>
        <w:rPr>
          <w:rFonts w:cs="Arial"/>
        </w:rPr>
      </w:pPr>
      <w:r w:rsidRPr="00A20C82">
        <w:rPr>
          <w:rFonts w:cs="Arial"/>
          <w:noProof/>
        </w:rPr>
        <mc:AlternateContent>
          <mc:Choice Requires="wps">
            <w:drawing>
              <wp:anchor distT="45720" distB="45720" distL="114300" distR="114300" simplePos="0" relativeHeight="251658246" behindDoc="0" locked="0" layoutInCell="1" allowOverlap="1" wp14:anchorId="648F54A5" wp14:editId="5FA8CF12">
                <wp:simplePos x="0" y="0"/>
                <wp:positionH relativeFrom="margin">
                  <wp:posOffset>572770</wp:posOffset>
                </wp:positionH>
                <wp:positionV relativeFrom="paragraph">
                  <wp:posOffset>66040</wp:posOffset>
                </wp:positionV>
                <wp:extent cx="5347970" cy="1863090"/>
                <wp:effectExtent l="0" t="0" r="24130" b="22860"/>
                <wp:wrapSquare wrapText="bothSides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47970" cy="1863090"/>
                        </a:xfrm>
                        <a:prstGeom prst="rect">
                          <a:avLst/>
                        </a:prstGeom>
                        <a:solidFill>
                          <a:srgbClr val="FFFFCC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6A2C0C" w14:textId="77777777" w:rsidR="000B1952" w:rsidRPr="00DF55FF" w:rsidRDefault="000B1952" w:rsidP="000B1952">
                            <w:pPr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Insert </w:t>
                            </w:r>
                            <w:r w:rsidRPr="001878E6"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  <w:t>Root Cause Analysis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4C28A558" w14:textId="77777777" w:rsidR="000B1952" w:rsidRDefault="000B1952" w:rsidP="000B195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8F54A5" id="Text Box 10" o:spid="_x0000_s1035" type="#_x0000_t202" style="position:absolute;margin-left:45.1pt;margin-top:5.2pt;width:421.1pt;height:146.7pt;z-index:25165824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" fillcolor="#ffc">
                <v:textbox>
                  <w:txbxContent>
                    <w:p w14:paraId="686A2C0C" w14:textId="77777777" w:rsidR="000B1952" w:rsidRPr="00DF55FF" w:rsidRDefault="000B1952" w:rsidP="000B1952">
                      <w:pPr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  <w:t xml:space="preserve">Insert </w:t>
                      </w:r>
                      <w:r w:rsidRPr="001878E6"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  <w:t>Root Cause Analysis</w:t>
                      </w:r>
                      <w:r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</w:p>
                    <w:p w14:paraId="4C28A558" w14:textId="77777777" w:rsidR="000B1952" w:rsidRDefault="000B1952" w:rsidP="000B1952"/>
                  </w:txbxContent>
                </v:textbox>
                <w10:wrap type="square" anchorx="margin"/>
              </v:shape>
            </w:pict>
          </mc:Fallback>
        </mc:AlternateContent>
      </w:r>
    </w:p>
    <w:p w14:paraId="0B8CFC1E" w14:textId="77777777" w:rsidR="000B1952" w:rsidRPr="00D0115C" w:rsidRDefault="000B1952" w:rsidP="000B1952">
      <w:pPr>
        <w:rPr>
          <w:rFonts w:cs="Arial"/>
        </w:rPr>
      </w:pPr>
    </w:p>
    <w:p w14:paraId="3AB0BE86" w14:textId="77777777" w:rsidR="000B1952" w:rsidRDefault="000B1952" w:rsidP="000B1952">
      <w:pPr>
        <w:pStyle w:val="ListParagraph"/>
        <w:ind w:left="1080"/>
        <w:rPr>
          <w:rFonts w:cs="Arial"/>
        </w:rPr>
      </w:pPr>
    </w:p>
    <w:p w14:paraId="2989FA4A" w14:textId="77777777" w:rsidR="000B1952" w:rsidRDefault="000B1952" w:rsidP="000B1952">
      <w:pPr>
        <w:pStyle w:val="ListParagraph"/>
        <w:ind w:left="1080"/>
        <w:rPr>
          <w:rFonts w:cs="Arial"/>
        </w:rPr>
      </w:pPr>
    </w:p>
    <w:p w14:paraId="2D53BA08" w14:textId="77777777" w:rsidR="000B1952" w:rsidRDefault="000B1952" w:rsidP="000B1952">
      <w:pPr>
        <w:pStyle w:val="ListParagraph"/>
        <w:ind w:left="1080"/>
        <w:rPr>
          <w:rFonts w:cs="Arial"/>
        </w:rPr>
      </w:pPr>
    </w:p>
    <w:p w14:paraId="001493E3" w14:textId="39575A2D" w:rsidR="000B1952" w:rsidRPr="003D108E" w:rsidRDefault="000B1952" w:rsidP="00FE49C5">
      <w:pPr>
        <w:spacing w:after="160" w:line="259" w:lineRule="auto"/>
        <w:rPr>
          <w:rFonts w:cs="Arial"/>
          <w:b/>
          <w:bCs/>
        </w:rPr>
      </w:pPr>
      <w:bookmarkStart w:id="2" w:name="_Hlk90917559"/>
      <w:r w:rsidRPr="003D108E">
        <w:rPr>
          <w:rFonts w:cs="Arial"/>
          <w:b/>
          <w:bCs/>
        </w:rPr>
        <w:t>To what extent will the successful resolution of these issues</w:t>
      </w:r>
      <w:r w:rsidR="00A107E6">
        <w:rPr>
          <w:rFonts w:cs="Arial"/>
          <w:b/>
          <w:bCs/>
        </w:rPr>
        <w:t>,</w:t>
      </w:r>
      <w:r w:rsidRPr="003D108E">
        <w:rPr>
          <w:rFonts w:cs="Arial"/>
          <w:b/>
          <w:bCs/>
        </w:rPr>
        <w:t xml:space="preserve"> and/or building on these opportunities</w:t>
      </w:r>
      <w:r w:rsidR="00A107E6">
        <w:rPr>
          <w:rFonts w:cs="Arial"/>
          <w:b/>
          <w:bCs/>
        </w:rPr>
        <w:t>,</w:t>
      </w:r>
      <w:r w:rsidRPr="003D108E">
        <w:rPr>
          <w:rFonts w:cs="Arial"/>
          <w:b/>
          <w:bCs/>
        </w:rPr>
        <w:t xml:space="preserve"> contribute to the further strengthening of career technical education in our career technical planning district?</w:t>
      </w:r>
    </w:p>
    <w:bookmarkEnd w:id="2"/>
    <w:p w14:paraId="307A09D0" w14:textId="77777777" w:rsidR="000B1952" w:rsidRDefault="000B1952" w:rsidP="000B1952">
      <w:pPr>
        <w:pStyle w:val="ListParagraph"/>
        <w:tabs>
          <w:tab w:val="center" w:pos="5220"/>
        </w:tabs>
        <w:ind w:left="1080"/>
        <w:rPr>
          <w:rFonts w:cs="Arial"/>
        </w:rPr>
      </w:pPr>
    </w:p>
    <w:p w14:paraId="54D739B1" w14:textId="77777777" w:rsidR="000B1952" w:rsidRPr="00982847" w:rsidRDefault="000B1952" w:rsidP="00FE49C5">
      <w:pPr>
        <w:tabs>
          <w:tab w:val="center" w:pos="5220"/>
        </w:tabs>
        <w:rPr>
          <w:rFonts w:cs="Arial"/>
        </w:rPr>
      </w:pPr>
      <w:r w:rsidRPr="00982847">
        <w:rPr>
          <w:rFonts w:cs="Arial"/>
        </w:rPr>
        <w:t>Circle One</w:t>
      </w:r>
    </w:p>
    <w:p w14:paraId="5FCD2D91" w14:textId="77777777" w:rsidR="000B1952" w:rsidRDefault="000B1952" w:rsidP="000B1952">
      <w:pPr>
        <w:pStyle w:val="ListParagraph"/>
        <w:tabs>
          <w:tab w:val="center" w:pos="5220"/>
        </w:tabs>
        <w:ind w:left="1080"/>
        <w:rPr>
          <w:rFonts w:cs="Arial"/>
        </w:rPr>
      </w:pPr>
    </w:p>
    <w:p w14:paraId="5D59ED97" w14:textId="77777777" w:rsidR="000B1952" w:rsidRPr="00982847" w:rsidRDefault="000B1952" w:rsidP="00FE49C5">
      <w:pPr>
        <w:tabs>
          <w:tab w:val="center" w:pos="5220"/>
        </w:tabs>
        <w:rPr>
          <w:rFonts w:cs="Arial"/>
        </w:rPr>
      </w:pPr>
      <w:r w:rsidRPr="00982847">
        <w:rPr>
          <w:rFonts w:cs="Arial"/>
        </w:rPr>
        <w:t>1       2       3       4       5       6       7       8       9       10        Uncertain</w:t>
      </w:r>
    </w:p>
    <w:p w14:paraId="5DFC927E" w14:textId="77777777" w:rsidR="000B1952" w:rsidRDefault="000B1952" w:rsidP="000B1952">
      <w:pPr>
        <w:pStyle w:val="ListParagraph"/>
        <w:tabs>
          <w:tab w:val="center" w:pos="5220"/>
        </w:tabs>
        <w:ind w:left="1080"/>
        <w:rPr>
          <w:rFonts w:cs="Arial"/>
        </w:rPr>
      </w:pPr>
    </w:p>
    <w:p w14:paraId="3D8CE768" w14:textId="77777777" w:rsidR="000B1952" w:rsidRPr="00982847" w:rsidRDefault="000B1952" w:rsidP="00FE49C5">
      <w:pPr>
        <w:tabs>
          <w:tab w:val="center" w:pos="5220"/>
        </w:tabs>
        <w:rPr>
          <w:rFonts w:cs="Arial"/>
        </w:rPr>
      </w:pPr>
      <w:r w:rsidRPr="00982847">
        <w:rPr>
          <w:rFonts w:cs="Arial"/>
        </w:rPr>
        <w:t>Low                            Medium                               High</w:t>
      </w:r>
    </w:p>
    <w:p w14:paraId="61964F61" w14:textId="77777777" w:rsidR="000B1952" w:rsidRPr="00973778" w:rsidRDefault="000B1952" w:rsidP="000B1952">
      <w:pPr>
        <w:pStyle w:val="VerticalStyle"/>
        <w:rPr>
          <w:b w:val="0"/>
          <w:bCs w:val="0"/>
        </w:rPr>
      </w:pPr>
    </w:p>
    <w:p w14:paraId="451C0A8E" w14:textId="77777777" w:rsidR="00614B4F" w:rsidRDefault="00614B4F" w:rsidP="000B1952">
      <w:pPr>
        <w:rPr>
          <w:rFonts w:cs="Arial"/>
          <w:b/>
          <w:bCs/>
          <w:caps/>
          <w:sz w:val="28"/>
          <w:szCs w:val="28"/>
        </w:rPr>
      </w:pPr>
    </w:p>
    <w:sectPr w:rsidR="00614B4F" w:rsidSect="00914587">
      <w:headerReference w:type="even" r:id="rId12"/>
      <w:headerReference w:type="default" r:id="rId13"/>
      <w:footerReference w:type="even" r:id="rId14"/>
      <w:footerReference w:type="default" r:id="rId15"/>
      <w:pgSz w:w="12240" w:h="15840"/>
      <w:pgMar w:top="1440" w:right="108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408F96" w14:textId="77777777" w:rsidR="005A39C8" w:rsidRDefault="005A39C8" w:rsidP="00482494">
      <w:r>
        <w:separator/>
      </w:r>
    </w:p>
  </w:endnote>
  <w:endnote w:type="continuationSeparator" w:id="0">
    <w:p w14:paraId="2814323D" w14:textId="77777777" w:rsidR="005A39C8" w:rsidRDefault="005A39C8" w:rsidP="00482494">
      <w:r>
        <w:continuationSeparator/>
      </w:r>
    </w:p>
  </w:endnote>
  <w:endnote w:type="continuationNotice" w:id="1">
    <w:p w14:paraId="60AC45E6" w14:textId="77777777" w:rsidR="005A39C8" w:rsidRDefault="005A39C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Headings CS)">
    <w:altName w:val="Times New Roman"/>
    <w:charset w:val="00"/>
    <w:family w:val="roman"/>
    <w:pitch w:val="default"/>
  </w:font>
  <w:font w:name="Times New Roman (Body CS)">
    <w:altName w:val="Times New Roman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99448046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C36B14E" w14:textId="77777777" w:rsidR="00F60D6B" w:rsidRDefault="00F60D6B" w:rsidP="00F60D6B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2EB378F" w14:textId="77777777" w:rsidR="00F60D6B" w:rsidRDefault="00F60D6B" w:rsidP="00F60D6B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040049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90CB77" w14:textId="77777777" w:rsidR="00F60D6B" w:rsidRDefault="00F60D6B" w:rsidP="00F60D6B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FD3A6B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F5335C3" w14:textId="77777777" w:rsidR="00482494" w:rsidRDefault="00391F76" w:rsidP="00F60D6B">
    <w:pPr>
      <w:pStyle w:val="Footer"/>
      <w:ind w:right="360" w:firstLine="360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572D9363" wp14:editId="25DB98A3">
              <wp:simplePos x="0" y="0"/>
              <wp:positionH relativeFrom="column">
                <wp:posOffset>-212344</wp:posOffset>
              </wp:positionH>
              <wp:positionV relativeFrom="paragraph">
                <wp:posOffset>344805</wp:posOffset>
              </wp:positionV>
              <wp:extent cx="3657600" cy="214009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657600" cy="21400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EA979B7" w14:textId="0EF51A4A" w:rsidR="00F60D6B" w:rsidRPr="00F60D6B" w:rsidRDefault="00F60D6B">
                          <w:pPr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 xml:space="preserve">Page </w:t>
                          </w:r>
                          <w:r w:rsidR="004D07AE" w:rsidRPr="004D07AE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fldChar w:fldCharType="begin"/>
                          </w:r>
                          <w:r w:rsidR="004D07AE" w:rsidRPr="004D07AE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instrText xml:space="preserve"> PAGE   \* MERGEFORMAT </w:instrText>
                          </w:r>
                          <w:r w:rsidR="004D07AE" w:rsidRPr="004D07AE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FD3A6B">
                            <w:rPr>
                              <w:noProof/>
                              <w:color w:val="FFFFFF" w:themeColor="background1"/>
                              <w:sz w:val="16"/>
                              <w:szCs w:val="16"/>
                            </w:rPr>
                            <w:t>1</w:t>
                          </w:r>
                          <w:r w:rsidR="004D07AE" w:rsidRPr="004D07AE">
                            <w:rPr>
                              <w:noProof/>
                              <w:color w:val="FFFFFF" w:themeColor="background1"/>
                              <w:sz w:val="16"/>
                              <w:szCs w:val="16"/>
                            </w:rPr>
                            <w:fldChar w:fldCharType="end"/>
                          </w:r>
                          <w:r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 xml:space="preserve"> | </w:t>
                          </w:r>
                          <w:r w:rsidR="00F865F3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 xml:space="preserve">Comprehensive Local Needs Assessment Model Process </w:t>
                          </w:r>
                          <w:r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 xml:space="preserve">| </w:t>
                          </w:r>
                          <w:r w:rsidR="00F865F3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>FY23-24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72D936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6" type="#_x0000_t202" style="position:absolute;left:0;text-align:left;margin-left:-16.7pt;margin-top:27.15pt;width:4in;height:16.85pt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" filled="f" stroked="f" strokeweight=".5pt">
              <v:textbox>
                <w:txbxContent>
                  <w:p w14:paraId="1EA979B7" w14:textId="0EF51A4A" w:rsidR="00F60D6B" w:rsidRPr="00F60D6B" w:rsidRDefault="00F60D6B">
                    <w:pPr>
                      <w:rPr>
                        <w:color w:val="FFFFFF" w:themeColor="background1"/>
                        <w:sz w:val="16"/>
                        <w:szCs w:val="16"/>
                      </w:rPr>
                    </w:pPr>
                    <w:r>
                      <w:rPr>
                        <w:color w:val="FFFFFF" w:themeColor="background1"/>
                        <w:sz w:val="16"/>
                        <w:szCs w:val="16"/>
                      </w:rPr>
                      <w:t xml:space="preserve">Page </w:t>
                    </w:r>
                    <w:r w:rsidR="004D07AE" w:rsidRPr="004D07AE">
                      <w:rPr>
                        <w:color w:val="FFFFFF" w:themeColor="background1"/>
                        <w:sz w:val="16"/>
                        <w:szCs w:val="16"/>
                      </w:rPr>
                      <w:fldChar w:fldCharType="begin"/>
                    </w:r>
                    <w:r w:rsidR="004D07AE" w:rsidRPr="004D07AE">
                      <w:rPr>
                        <w:color w:val="FFFFFF" w:themeColor="background1"/>
                        <w:sz w:val="16"/>
                        <w:szCs w:val="16"/>
                      </w:rPr>
                      <w:instrText xml:space="preserve"> PAGE   \* MERGEFORMAT </w:instrText>
                    </w:r>
                    <w:r w:rsidR="004D07AE" w:rsidRPr="004D07AE">
                      <w:rPr>
                        <w:color w:val="FFFFFF" w:themeColor="background1"/>
                        <w:sz w:val="16"/>
                        <w:szCs w:val="16"/>
                      </w:rPr>
                      <w:fldChar w:fldCharType="separate"/>
                    </w:r>
                    <w:r w:rsidR="00FD3A6B">
                      <w:rPr>
                        <w:noProof/>
                        <w:color w:val="FFFFFF" w:themeColor="background1"/>
                        <w:sz w:val="16"/>
                        <w:szCs w:val="16"/>
                      </w:rPr>
                      <w:t>1</w:t>
                    </w:r>
                    <w:r w:rsidR="004D07AE" w:rsidRPr="004D07AE">
                      <w:rPr>
                        <w:noProof/>
                        <w:color w:val="FFFFFF" w:themeColor="background1"/>
                        <w:sz w:val="16"/>
                        <w:szCs w:val="16"/>
                      </w:rPr>
                      <w:fldChar w:fldCharType="end"/>
                    </w:r>
                    <w:r>
                      <w:rPr>
                        <w:color w:val="FFFFFF" w:themeColor="background1"/>
                        <w:sz w:val="16"/>
                        <w:szCs w:val="16"/>
                      </w:rPr>
                      <w:t xml:space="preserve"> | </w:t>
                    </w:r>
                    <w:r w:rsidR="00F865F3">
                      <w:rPr>
                        <w:color w:val="FFFFFF" w:themeColor="background1"/>
                        <w:sz w:val="16"/>
                        <w:szCs w:val="16"/>
                      </w:rPr>
                      <w:t xml:space="preserve">Comprehensive Local Needs Assessment Model Process </w:t>
                    </w:r>
                    <w:r>
                      <w:rPr>
                        <w:color w:val="FFFFFF" w:themeColor="background1"/>
                        <w:sz w:val="16"/>
                        <w:szCs w:val="16"/>
                      </w:rPr>
                      <w:t xml:space="preserve">| </w:t>
                    </w:r>
                    <w:r w:rsidR="00F865F3">
                      <w:rPr>
                        <w:color w:val="FFFFFF" w:themeColor="background1"/>
                        <w:sz w:val="16"/>
                        <w:szCs w:val="16"/>
                      </w:rPr>
                      <w:t>FY23-24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1" behindDoc="1" locked="0" layoutInCell="1" allowOverlap="1" wp14:anchorId="58D3A85B" wp14:editId="2B9D5F1E">
          <wp:simplePos x="0" y="0"/>
          <wp:positionH relativeFrom="margin">
            <wp:align>center</wp:align>
          </wp:positionH>
          <wp:positionV relativeFrom="bottomMargin">
            <wp:align>top</wp:align>
          </wp:positionV>
          <wp:extent cx="7785100" cy="88392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ordHeader landscape blue-10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5100" cy="8839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FDF2FF" w14:textId="77777777" w:rsidR="005A39C8" w:rsidRDefault="005A39C8" w:rsidP="00482494">
      <w:r>
        <w:separator/>
      </w:r>
    </w:p>
  </w:footnote>
  <w:footnote w:type="continuationSeparator" w:id="0">
    <w:p w14:paraId="1D7D5C08" w14:textId="77777777" w:rsidR="005A39C8" w:rsidRDefault="005A39C8" w:rsidP="00482494">
      <w:r>
        <w:continuationSeparator/>
      </w:r>
    </w:p>
  </w:footnote>
  <w:footnote w:type="continuationNotice" w:id="1">
    <w:p w14:paraId="5C87B304" w14:textId="77777777" w:rsidR="005A39C8" w:rsidRDefault="005A39C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784966321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0FF776FE" w14:textId="77777777" w:rsidR="00F60D6B" w:rsidRDefault="00F60D6B" w:rsidP="00FA045D">
        <w:pPr>
          <w:pStyle w:val="Head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A05A809" w14:textId="77777777" w:rsidR="00F60D6B" w:rsidRDefault="00F60D6B" w:rsidP="00F60D6B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657686302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413E490F" w14:textId="77777777" w:rsidR="00F60D6B" w:rsidRDefault="00F60D6B" w:rsidP="00FA045D">
        <w:pPr>
          <w:pStyle w:val="Head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FD3A6B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2DF4692" w14:textId="77777777" w:rsidR="00482494" w:rsidRDefault="00482494" w:rsidP="00F60D6B">
    <w:pPr>
      <w:pStyle w:val="Header"/>
      <w:ind w:firstLine="360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F3790D2" wp14:editId="2005B0FB">
          <wp:simplePos x="0" y="0"/>
          <wp:positionH relativeFrom="page">
            <wp:align>right</wp:align>
          </wp:positionH>
          <wp:positionV relativeFrom="paragraph">
            <wp:posOffset>9525</wp:posOffset>
          </wp:positionV>
          <wp:extent cx="7771086" cy="1176728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dHeader landscape blue-09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1086" cy="117672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15368"/>
    <w:multiLevelType w:val="hybridMultilevel"/>
    <w:tmpl w:val="85A21E16"/>
    <w:lvl w:ilvl="0" w:tplc="47B8CC0C">
      <w:start w:val="1"/>
      <w:numFmt w:val="decimal"/>
      <w:lvlText w:val="%1."/>
      <w:lvlJc w:val="left"/>
      <w:pPr>
        <w:ind w:left="1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93" w:hanging="360"/>
      </w:pPr>
    </w:lvl>
    <w:lvl w:ilvl="2" w:tplc="0409001B" w:tentative="1">
      <w:start w:val="1"/>
      <w:numFmt w:val="lowerRoman"/>
      <w:lvlText w:val="%3."/>
      <w:lvlJc w:val="right"/>
      <w:pPr>
        <w:ind w:left="1613" w:hanging="180"/>
      </w:pPr>
    </w:lvl>
    <w:lvl w:ilvl="3" w:tplc="0409000F" w:tentative="1">
      <w:start w:val="1"/>
      <w:numFmt w:val="decimal"/>
      <w:lvlText w:val="%4."/>
      <w:lvlJc w:val="left"/>
      <w:pPr>
        <w:ind w:left="2333" w:hanging="360"/>
      </w:pPr>
    </w:lvl>
    <w:lvl w:ilvl="4" w:tplc="04090019" w:tentative="1">
      <w:start w:val="1"/>
      <w:numFmt w:val="lowerLetter"/>
      <w:lvlText w:val="%5."/>
      <w:lvlJc w:val="left"/>
      <w:pPr>
        <w:ind w:left="3053" w:hanging="360"/>
      </w:pPr>
    </w:lvl>
    <w:lvl w:ilvl="5" w:tplc="0409001B" w:tentative="1">
      <w:start w:val="1"/>
      <w:numFmt w:val="lowerRoman"/>
      <w:lvlText w:val="%6."/>
      <w:lvlJc w:val="right"/>
      <w:pPr>
        <w:ind w:left="3773" w:hanging="180"/>
      </w:pPr>
    </w:lvl>
    <w:lvl w:ilvl="6" w:tplc="0409000F" w:tentative="1">
      <w:start w:val="1"/>
      <w:numFmt w:val="decimal"/>
      <w:lvlText w:val="%7."/>
      <w:lvlJc w:val="left"/>
      <w:pPr>
        <w:ind w:left="4493" w:hanging="360"/>
      </w:pPr>
    </w:lvl>
    <w:lvl w:ilvl="7" w:tplc="04090019" w:tentative="1">
      <w:start w:val="1"/>
      <w:numFmt w:val="lowerLetter"/>
      <w:lvlText w:val="%8."/>
      <w:lvlJc w:val="left"/>
      <w:pPr>
        <w:ind w:left="5213" w:hanging="360"/>
      </w:pPr>
    </w:lvl>
    <w:lvl w:ilvl="8" w:tplc="0409001B" w:tentative="1">
      <w:start w:val="1"/>
      <w:numFmt w:val="lowerRoman"/>
      <w:lvlText w:val="%9."/>
      <w:lvlJc w:val="right"/>
      <w:pPr>
        <w:ind w:left="5933" w:hanging="180"/>
      </w:pPr>
    </w:lvl>
  </w:abstractNum>
  <w:abstractNum w:abstractNumId="1" w15:restartNumberingAfterBreak="0">
    <w:nsid w:val="06D55006"/>
    <w:multiLevelType w:val="hybridMultilevel"/>
    <w:tmpl w:val="75688B7A"/>
    <w:lvl w:ilvl="0" w:tplc="6BB2F8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D403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F837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12D7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2687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C4495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5A2A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D08E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2EAF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73933"/>
    <w:multiLevelType w:val="hybridMultilevel"/>
    <w:tmpl w:val="23245F54"/>
    <w:lvl w:ilvl="0" w:tplc="FFFFFFF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2C314F"/>
    <w:multiLevelType w:val="hybridMultilevel"/>
    <w:tmpl w:val="0714C9E8"/>
    <w:lvl w:ilvl="0" w:tplc="6C8EF0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CC2367"/>
    <w:multiLevelType w:val="hybridMultilevel"/>
    <w:tmpl w:val="A0240C24"/>
    <w:lvl w:ilvl="0" w:tplc="FFFFFFF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5523976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905FDA"/>
    <w:multiLevelType w:val="hybridMultilevel"/>
    <w:tmpl w:val="D6FAB134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B3C878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1038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8CFD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DEED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6C25C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1855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F820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CDA24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D478CF"/>
    <w:multiLevelType w:val="hybridMultilevel"/>
    <w:tmpl w:val="D2C69D18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7F44E0"/>
    <w:multiLevelType w:val="hybridMultilevel"/>
    <w:tmpl w:val="6F96548A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3F79A1"/>
    <w:multiLevelType w:val="hybridMultilevel"/>
    <w:tmpl w:val="E746F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5741AD"/>
    <w:multiLevelType w:val="hybridMultilevel"/>
    <w:tmpl w:val="B58A228C"/>
    <w:lvl w:ilvl="0" w:tplc="FFFFFFF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2D3BF2"/>
    <w:multiLevelType w:val="hybridMultilevel"/>
    <w:tmpl w:val="FC084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6C68CE"/>
    <w:multiLevelType w:val="hybridMultilevel"/>
    <w:tmpl w:val="DF88F360"/>
    <w:lvl w:ilvl="0" w:tplc="FFFFFFF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BE7144"/>
    <w:multiLevelType w:val="hybridMultilevel"/>
    <w:tmpl w:val="1B3AF28A"/>
    <w:lvl w:ilvl="0" w:tplc="6C8EF0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74268B"/>
    <w:multiLevelType w:val="hybridMultilevel"/>
    <w:tmpl w:val="A85EBC7E"/>
    <w:lvl w:ilvl="0" w:tplc="5930E90A">
      <w:start w:val="1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5D73EF"/>
    <w:multiLevelType w:val="hybridMultilevel"/>
    <w:tmpl w:val="E8545CE4"/>
    <w:lvl w:ilvl="0" w:tplc="EF902F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A289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9A4F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BA9E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7ECB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A1E4A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40FE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E02F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8D44D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7C7185"/>
    <w:multiLevelType w:val="hybridMultilevel"/>
    <w:tmpl w:val="8DA812DA"/>
    <w:lvl w:ilvl="0" w:tplc="A46A01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D9229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D4CF6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D69A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3C93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88C0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92C4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C87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447F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6C6635"/>
    <w:multiLevelType w:val="hybridMultilevel"/>
    <w:tmpl w:val="B6705E68"/>
    <w:lvl w:ilvl="0" w:tplc="7BE6A35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8A15A3"/>
    <w:multiLevelType w:val="hybridMultilevel"/>
    <w:tmpl w:val="FFFFFFFF"/>
    <w:lvl w:ilvl="0" w:tplc="88DE3C8E">
      <w:start w:val="1"/>
      <w:numFmt w:val="upperLetter"/>
      <w:lvlText w:val="%1."/>
      <w:lvlJc w:val="left"/>
      <w:pPr>
        <w:ind w:left="720" w:hanging="360"/>
      </w:pPr>
    </w:lvl>
    <w:lvl w:ilvl="1" w:tplc="86B0948A">
      <w:start w:val="1"/>
      <w:numFmt w:val="lowerLetter"/>
      <w:lvlText w:val="%2."/>
      <w:lvlJc w:val="left"/>
      <w:pPr>
        <w:ind w:left="1440" w:hanging="360"/>
      </w:pPr>
    </w:lvl>
    <w:lvl w:ilvl="2" w:tplc="19D08BEC">
      <w:start w:val="1"/>
      <w:numFmt w:val="lowerRoman"/>
      <w:lvlText w:val="%3."/>
      <w:lvlJc w:val="right"/>
      <w:pPr>
        <w:ind w:left="2160" w:hanging="180"/>
      </w:pPr>
    </w:lvl>
    <w:lvl w:ilvl="3" w:tplc="41FE1C6E">
      <w:start w:val="1"/>
      <w:numFmt w:val="decimal"/>
      <w:lvlText w:val="%4."/>
      <w:lvlJc w:val="left"/>
      <w:pPr>
        <w:ind w:left="2880" w:hanging="360"/>
      </w:pPr>
    </w:lvl>
    <w:lvl w:ilvl="4" w:tplc="289AEE36">
      <w:start w:val="1"/>
      <w:numFmt w:val="lowerLetter"/>
      <w:lvlText w:val="%5."/>
      <w:lvlJc w:val="left"/>
      <w:pPr>
        <w:ind w:left="3600" w:hanging="360"/>
      </w:pPr>
    </w:lvl>
    <w:lvl w:ilvl="5" w:tplc="4A946B88">
      <w:start w:val="1"/>
      <w:numFmt w:val="lowerRoman"/>
      <w:lvlText w:val="%6."/>
      <w:lvlJc w:val="right"/>
      <w:pPr>
        <w:ind w:left="4320" w:hanging="180"/>
      </w:pPr>
    </w:lvl>
    <w:lvl w:ilvl="6" w:tplc="BA606952">
      <w:start w:val="1"/>
      <w:numFmt w:val="decimal"/>
      <w:lvlText w:val="%7."/>
      <w:lvlJc w:val="left"/>
      <w:pPr>
        <w:ind w:left="5040" w:hanging="360"/>
      </w:pPr>
    </w:lvl>
    <w:lvl w:ilvl="7" w:tplc="E72C138C">
      <w:start w:val="1"/>
      <w:numFmt w:val="lowerLetter"/>
      <w:lvlText w:val="%8."/>
      <w:lvlJc w:val="left"/>
      <w:pPr>
        <w:ind w:left="5760" w:hanging="360"/>
      </w:pPr>
    </w:lvl>
    <w:lvl w:ilvl="8" w:tplc="3378012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093B82"/>
    <w:multiLevelType w:val="hybridMultilevel"/>
    <w:tmpl w:val="7A382934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F72F51"/>
    <w:multiLevelType w:val="hybridMultilevel"/>
    <w:tmpl w:val="BDFC1DA8"/>
    <w:lvl w:ilvl="0" w:tplc="F732BBB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8C12B4"/>
    <w:multiLevelType w:val="hybridMultilevel"/>
    <w:tmpl w:val="905CAB80"/>
    <w:lvl w:ilvl="0" w:tplc="0409000B">
      <w:start w:val="1"/>
      <w:numFmt w:val="bullet"/>
      <w:lvlText w:val="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5"/>
  </w:num>
  <w:num w:numId="3">
    <w:abstractNumId w:val="1"/>
  </w:num>
  <w:num w:numId="4">
    <w:abstractNumId w:val="14"/>
  </w:num>
  <w:num w:numId="5">
    <w:abstractNumId w:val="3"/>
  </w:num>
  <w:num w:numId="6">
    <w:abstractNumId w:val="18"/>
  </w:num>
  <w:num w:numId="7">
    <w:abstractNumId w:val="12"/>
  </w:num>
  <w:num w:numId="8">
    <w:abstractNumId w:val="10"/>
  </w:num>
  <w:num w:numId="9">
    <w:abstractNumId w:val="8"/>
  </w:num>
  <w:num w:numId="10">
    <w:abstractNumId w:val="13"/>
  </w:num>
  <w:num w:numId="11">
    <w:abstractNumId w:val="20"/>
  </w:num>
  <w:num w:numId="12">
    <w:abstractNumId w:val="16"/>
  </w:num>
  <w:num w:numId="13">
    <w:abstractNumId w:val="19"/>
  </w:num>
  <w:num w:numId="14">
    <w:abstractNumId w:val="4"/>
  </w:num>
  <w:num w:numId="15">
    <w:abstractNumId w:val="11"/>
  </w:num>
  <w:num w:numId="16">
    <w:abstractNumId w:val="9"/>
  </w:num>
  <w:num w:numId="17">
    <w:abstractNumId w:val="2"/>
  </w:num>
  <w:num w:numId="18">
    <w:abstractNumId w:val="6"/>
  </w:num>
  <w:num w:numId="19">
    <w:abstractNumId w:val="0"/>
  </w:num>
  <w:num w:numId="20">
    <w:abstractNumId w:val="17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hideSpellingErrors/>
  <w:hideGrammaticalErrors/>
  <w:proofState w:spelling="clean" w:grammar="clean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MDU3MrA0MzQztTRR0lEKTi0uzszPAykwrgUAhzx39iwAAAA="/>
  </w:docVars>
  <w:rsids>
    <w:rsidRoot w:val="00482494"/>
    <w:rsid w:val="00037A61"/>
    <w:rsid w:val="000424F4"/>
    <w:rsid w:val="00043F6A"/>
    <w:rsid w:val="000553E2"/>
    <w:rsid w:val="00062315"/>
    <w:rsid w:val="00063A34"/>
    <w:rsid w:val="0007699F"/>
    <w:rsid w:val="000A06B8"/>
    <w:rsid w:val="000B1952"/>
    <w:rsid w:val="000C0F2D"/>
    <w:rsid w:val="000D4CB4"/>
    <w:rsid w:val="00106C44"/>
    <w:rsid w:val="00124976"/>
    <w:rsid w:val="001454DF"/>
    <w:rsid w:val="001706DD"/>
    <w:rsid w:val="001A4AE1"/>
    <w:rsid w:val="001B3747"/>
    <w:rsid w:val="001C5C68"/>
    <w:rsid w:val="001F34E8"/>
    <w:rsid w:val="00230896"/>
    <w:rsid w:val="00245758"/>
    <w:rsid w:val="00251316"/>
    <w:rsid w:val="0025528E"/>
    <w:rsid w:val="00266CBD"/>
    <w:rsid w:val="002950CE"/>
    <w:rsid w:val="00296AE9"/>
    <w:rsid w:val="002A0D50"/>
    <w:rsid w:val="002C14DB"/>
    <w:rsid w:val="002D1303"/>
    <w:rsid w:val="00303C78"/>
    <w:rsid w:val="003368CF"/>
    <w:rsid w:val="00341B16"/>
    <w:rsid w:val="003442CB"/>
    <w:rsid w:val="00363AED"/>
    <w:rsid w:val="00375F2C"/>
    <w:rsid w:val="003847B7"/>
    <w:rsid w:val="00391F76"/>
    <w:rsid w:val="003D108E"/>
    <w:rsid w:val="003F0BB8"/>
    <w:rsid w:val="004005A0"/>
    <w:rsid w:val="00400861"/>
    <w:rsid w:val="004175C3"/>
    <w:rsid w:val="00420612"/>
    <w:rsid w:val="00426E3D"/>
    <w:rsid w:val="00444E98"/>
    <w:rsid w:val="00482494"/>
    <w:rsid w:val="00490094"/>
    <w:rsid w:val="004A10C7"/>
    <w:rsid w:val="004D07AE"/>
    <w:rsid w:val="004E1ED3"/>
    <w:rsid w:val="004F7BE1"/>
    <w:rsid w:val="00505F03"/>
    <w:rsid w:val="005423E9"/>
    <w:rsid w:val="0057576A"/>
    <w:rsid w:val="005933CF"/>
    <w:rsid w:val="005A39C8"/>
    <w:rsid w:val="005A44C0"/>
    <w:rsid w:val="005C1303"/>
    <w:rsid w:val="005E1D2F"/>
    <w:rsid w:val="005E6049"/>
    <w:rsid w:val="005F205E"/>
    <w:rsid w:val="00613FE2"/>
    <w:rsid w:val="00614B4F"/>
    <w:rsid w:val="0062374C"/>
    <w:rsid w:val="006243CA"/>
    <w:rsid w:val="0064622B"/>
    <w:rsid w:val="0066497A"/>
    <w:rsid w:val="0067349F"/>
    <w:rsid w:val="00673DD4"/>
    <w:rsid w:val="00693935"/>
    <w:rsid w:val="006951DC"/>
    <w:rsid w:val="006A0F3A"/>
    <w:rsid w:val="006A1EFA"/>
    <w:rsid w:val="006B284C"/>
    <w:rsid w:val="006B3978"/>
    <w:rsid w:val="006D30BB"/>
    <w:rsid w:val="006E0732"/>
    <w:rsid w:val="006E30A9"/>
    <w:rsid w:val="006E6DC1"/>
    <w:rsid w:val="006F6966"/>
    <w:rsid w:val="0070642A"/>
    <w:rsid w:val="007138CD"/>
    <w:rsid w:val="007154F3"/>
    <w:rsid w:val="0075625B"/>
    <w:rsid w:val="0079132D"/>
    <w:rsid w:val="007C5603"/>
    <w:rsid w:val="007D15AF"/>
    <w:rsid w:val="008060B2"/>
    <w:rsid w:val="00832723"/>
    <w:rsid w:val="0086148C"/>
    <w:rsid w:val="008867CE"/>
    <w:rsid w:val="00890896"/>
    <w:rsid w:val="008C6B91"/>
    <w:rsid w:val="008E54D8"/>
    <w:rsid w:val="008F7250"/>
    <w:rsid w:val="00914587"/>
    <w:rsid w:val="0093575B"/>
    <w:rsid w:val="00966BA4"/>
    <w:rsid w:val="00973778"/>
    <w:rsid w:val="009762B1"/>
    <w:rsid w:val="00976ACF"/>
    <w:rsid w:val="00980611"/>
    <w:rsid w:val="00982847"/>
    <w:rsid w:val="00985278"/>
    <w:rsid w:val="009A696D"/>
    <w:rsid w:val="009A7F35"/>
    <w:rsid w:val="009D178C"/>
    <w:rsid w:val="009D5069"/>
    <w:rsid w:val="00A044E5"/>
    <w:rsid w:val="00A107E6"/>
    <w:rsid w:val="00A172FF"/>
    <w:rsid w:val="00A402C0"/>
    <w:rsid w:val="00A41ABC"/>
    <w:rsid w:val="00A539E2"/>
    <w:rsid w:val="00A61472"/>
    <w:rsid w:val="00A747BD"/>
    <w:rsid w:val="00A75967"/>
    <w:rsid w:val="00A90370"/>
    <w:rsid w:val="00A95570"/>
    <w:rsid w:val="00AA048E"/>
    <w:rsid w:val="00AA464A"/>
    <w:rsid w:val="00AC16DF"/>
    <w:rsid w:val="00AF0EA9"/>
    <w:rsid w:val="00AF2FD9"/>
    <w:rsid w:val="00AF4EDE"/>
    <w:rsid w:val="00B31971"/>
    <w:rsid w:val="00B852EF"/>
    <w:rsid w:val="00BA3A39"/>
    <w:rsid w:val="00C04BCD"/>
    <w:rsid w:val="00C15803"/>
    <w:rsid w:val="00C57904"/>
    <w:rsid w:val="00CA3A15"/>
    <w:rsid w:val="00CA7C7F"/>
    <w:rsid w:val="00CC05C7"/>
    <w:rsid w:val="00CC3D36"/>
    <w:rsid w:val="00D014EF"/>
    <w:rsid w:val="00D0328C"/>
    <w:rsid w:val="00D124EE"/>
    <w:rsid w:val="00D56623"/>
    <w:rsid w:val="00D65335"/>
    <w:rsid w:val="00DA0F46"/>
    <w:rsid w:val="00DD072A"/>
    <w:rsid w:val="00DD094C"/>
    <w:rsid w:val="00DD446B"/>
    <w:rsid w:val="00DE11CE"/>
    <w:rsid w:val="00E2458D"/>
    <w:rsid w:val="00E40CC0"/>
    <w:rsid w:val="00E53BE5"/>
    <w:rsid w:val="00E60879"/>
    <w:rsid w:val="00E70AEC"/>
    <w:rsid w:val="00E81AC5"/>
    <w:rsid w:val="00EA1A36"/>
    <w:rsid w:val="00EB4A53"/>
    <w:rsid w:val="00EB5B28"/>
    <w:rsid w:val="00EB69A7"/>
    <w:rsid w:val="00EB7E77"/>
    <w:rsid w:val="00ED57ED"/>
    <w:rsid w:val="00EE0D9B"/>
    <w:rsid w:val="00EE5CB5"/>
    <w:rsid w:val="00F35ACB"/>
    <w:rsid w:val="00F60D6B"/>
    <w:rsid w:val="00F71CD2"/>
    <w:rsid w:val="00F815DA"/>
    <w:rsid w:val="00F865F3"/>
    <w:rsid w:val="00F90BF2"/>
    <w:rsid w:val="00FA045D"/>
    <w:rsid w:val="00FA6FAE"/>
    <w:rsid w:val="00FB643A"/>
    <w:rsid w:val="00FD1D63"/>
    <w:rsid w:val="00FD3A6B"/>
    <w:rsid w:val="00FE49C5"/>
    <w:rsid w:val="029F02DB"/>
    <w:rsid w:val="04EF2DEB"/>
    <w:rsid w:val="05911536"/>
    <w:rsid w:val="09DEED39"/>
    <w:rsid w:val="0D4F10D0"/>
    <w:rsid w:val="0EC46F74"/>
    <w:rsid w:val="131E6442"/>
    <w:rsid w:val="18EF962E"/>
    <w:rsid w:val="191AB536"/>
    <w:rsid w:val="195DB38B"/>
    <w:rsid w:val="1A07446C"/>
    <w:rsid w:val="1C91D310"/>
    <w:rsid w:val="1ED1E44D"/>
    <w:rsid w:val="2609D97F"/>
    <w:rsid w:val="276DFF6A"/>
    <w:rsid w:val="29A19E81"/>
    <w:rsid w:val="2B3B8616"/>
    <w:rsid w:val="2BD53D98"/>
    <w:rsid w:val="2EC74FF3"/>
    <w:rsid w:val="2F23B0BA"/>
    <w:rsid w:val="3044367B"/>
    <w:rsid w:val="35CE92FE"/>
    <w:rsid w:val="35E605AF"/>
    <w:rsid w:val="3EECE927"/>
    <w:rsid w:val="42500169"/>
    <w:rsid w:val="499CF71C"/>
    <w:rsid w:val="4D4D7CBB"/>
    <w:rsid w:val="4DF71EBB"/>
    <w:rsid w:val="4F6C4A8E"/>
    <w:rsid w:val="54DFB662"/>
    <w:rsid w:val="562E96AA"/>
    <w:rsid w:val="5ADACBC7"/>
    <w:rsid w:val="5F4CECD3"/>
    <w:rsid w:val="623A96F6"/>
    <w:rsid w:val="727969A6"/>
    <w:rsid w:val="768E9A56"/>
    <w:rsid w:val="7C72B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37E29E"/>
  <w15:chartTrackingRefBased/>
  <w15:docId w15:val="{06DA3428-3B6B-459E-B2D9-0E39621CC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ind w:left="-90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Report Title"/>
    <w:qFormat/>
    <w:rsid w:val="00C57904"/>
    <w:pPr>
      <w:ind w:left="0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rsid w:val="00482494"/>
    <w:pPr>
      <w:keepNext/>
      <w:keepLines/>
      <w:spacing w:before="200" w:after="240"/>
      <w:outlineLvl w:val="1"/>
    </w:pPr>
    <w:rPr>
      <w:rFonts w:eastAsiaTheme="majorEastAsia" w:cstheme="majorBidi"/>
      <w:b/>
      <w:bCs/>
      <w:color w:val="000000" w:themeColor="text1"/>
      <w:sz w:val="48"/>
      <w:szCs w:val="26"/>
    </w:rPr>
  </w:style>
  <w:style w:type="paragraph" w:styleId="Heading3">
    <w:name w:val="heading 3"/>
    <w:aliases w:val="Heading 2 - ECOF"/>
    <w:basedOn w:val="Normal"/>
    <w:next w:val="Normal"/>
    <w:link w:val="Heading3Char"/>
    <w:uiPriority w:val="9"/>
    <w:semiHidden/>
    <w:unhideWhenUsed/>
    <w:qFormat/>
    <w:rsid w:val="00AA048E"/>
    <w:pPr>
      <w:keepNext/>
      <w:keepLines/>
      <w:spacing w:before="120"/>
      <w:ind w:left="-907"/>
      <w:outlineLvl w:val="2"/>
    </w:pPr>
    <w:rPr>
      <w:rFonts w:eastAsiaTheme="majorEastAsia" w:cs="Times New Roman (Headings CS)"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Internal Title - Heading 1"/>
    <w:next w:val="Normal"/>
    <w:link w:val="TitleChar"/>
    <w:autoRedefine/>
    <w:uiPriority w:val="10"/>
    <w:qFormat/>
    <w:rsid w:val="00DA0F46"/>
    <w:pPr>
      <w:adjustRightInd w:val="0"/>
      <w:ind w:left="90"/>
      <w:contextualSpacing/>
    </w:pPr>
    <w:rPr>
      <w:rFonts w:ascii="Arial" w:eastAsiaTheme="majorEastAsia" w:hAnsi="Arial" w:cs="Times New Roman (Headings CS)"/>
      <w:b/>
      <w:color w:val="2F5496" w:themeColor="accent1" w:themeShade="BF"/>
      <w:kern w:val="24"/>
      <w:sz w:val="56"/>
      <w:szCs w:val="56"/>
    </w:rPr>
  </w:style>
  <w:style w:type="character" w:customStyle="1" w:styleId="TitleChar">
    <w:name w:val="Title Char"/>
    <w:aliases w:val="Internal Title - Heading 1 Char"/>
    <w:basedOn w:val="DefaultParagraphFont"/>
    <w:link w:val="Title"/>
    <w:uiPriority w:val="10"/>
    <w:rsid w:val="00DA0F46"/>
    <w:rPr>
      <w:rFonts w:ascii="Arial" w:eastAsiaTheme="majorEastAsia" w:hAnsi="Arial" w:cs="Times New Roman (Headings CS)"/>
      <w:b/>
      <w:color w:val="2F5496" w:themeColor="accent1" w:themeShade="BF"/>
      <w:kern w:val="24"/>
      <w:sz w:val="56"/>
      <w:szCs w:val="56"/>
    </w:rPr>
  </w:style>
  <w:style w:type="paragraph" w:customStyle="1" w:styleId="ReportSubtitle">
    <w:name w:val="Report Subtitle"/>
    <w:next w:val="Subtitle"/>
    <w:qFormat/>
    <w:rsid w:val="00E81AC5"/>
    <w:pPr>
      <w:spacing w:before="360" w:after="120"/>
    </w:pPr>
    <w:rPr>
      <w:rFonts w:ascii="Arial" w:eastAsiaTheme="minorEastAsia" w:hAnsi="Arial"/>
      <w:caps/>
      <w:color w:val="FFFFFF" w:themeColor="background1"/>
      <w:spacing w:val="15"/>
      <w:sz w:val="40"/>
      <w:szCs w:val="22"/>
    </w:rPr>
  </w:style>
  <w:style w:type="paragraph" w:styleId="Subtitle">
    <w:name w:val="Subtitle"/>
    <w:aliases w:val="Body Text-ECOF"/>
    <w:basedOn w:val="Normal"/>
    <w:next w:val="Normal"/>
    <w:link w:val="SubtitleChar"/>
    <w:uiPriority w:val="11"/>
    <w:qFormat/>
    <w:rsid w:val="00037A61"/>
    <w:pPr>
      <w:numPr>
        <w:ilvl w:val="1"/>
      </w:numPr>
      <w:adjustRightInd w:val="0"/>
      <w:ind w:left="-907"/>
    </w:pPr>
    <w:rPr>
      <w:rFonts w:eastAsiaTheme="minorEastAsia" w:cs="Times New Roman (Body CS)"/>
      <w:sz w:val="22"/>
      <w:szCs w:val="22"/>
    </w:rPr>
  </w:style>
  <w:style w:type="character" w:customStyle="1" w:styleId="SubtitleChar">
    <w:name w:val="Subtitle Char"/>
    <w:aliases w:val="Body Text-ECOF Char"/>
    <w:basedOn w:val="DefaultParagraphFont"/>
    <w:link w:val="Subtitle"/>
    <w:uiPriority w:val="11"/>
    <w:rsid w:val="00037A61"/>
    <w:rPr>
      <w:rFonts w:ascii="Arial" w:eastAsiaTheme="minorEastAsia" w:hAnsi="Arial" w:cs="Times New Roman (Body CS)"/>
      <w:sz w:val="22"/>
      <w:szCs w:val="22"/>
    </w:rPr>
  </w:style>
  <w:style w:type="character" w:customStyle="1" w:styleId="Heading3Char">
    <w:name w:val="Heading 3 Char"/>
    <w:aliases w:val="Heading 2 - ECOF Char"/>
    <w:basedOn w:val="DefaultParagraphFont"/>
    <w:link w:val="Heading3"/>
    <w:uiPriority w:val="9"/>
    <w:semiHidden/>
    <w:rsid w:val="00AA048E"/>
    <w:rPr>
      <w:rFonts w:ascii="Arial" w:eastAsiaTheme="majorEastAsia" w:hAnsi="Arial" w:cs="Times New Roman (Headings CS)"/>
      <w:sz w:val="48"/>
    </w:rPr>
  </w:style>
  <w:style w:type="character" w:styleId="SubtleEmphasis">
    <w:name w:val="Subtle Emphasis"/>
    <w:aliases w:val="Report Author(s)"/>
    <w:basedOn w:val="DefaultParagraphFont"/>
    <w:uiPriority w:val="19"/>
    <w:qFormat/>
    <w:rsid w:val="00AA048E"/>
    <w:rPr>
      <w:rFonts w:ascii="Arial" w:hAnsi="Arial"/>
      <w:b w:val="0"/>
      <w:i w:val="0"/>
      <w:iCs/>
      <w:caps/>
      <w:smallCaps w:val="0"/>
      <w:strike w:val="0"/>
      <w:dstrike w:val="0"/>
      <w:vanish w:val="0"/>
      <w:color w:val="auto"/>
      <w:sz w:val="30"/>
      <w:vertAlign w:val="baseline"/>
    </w:rPr>
  </w:style>
  <w:style w:type="paragraph" w:styleId="Header">
    <w:name w:val="header"/>
    <w:basedOn w:val="Normal"/>
    <w:link w:val="HeaderChar"/>
    <w:uiPriority w:val="99"/>
    <w:unhideWhenUsed/>
    <w:rsid w:val="00482494"/>
    <w:pPr>
      <w:tabs>
        <w:tab w:val="center" w:pos="4680"/>
        <w:tab w:val="right" w:pos="9360"/>
      </w:tabs>
      <w:ind w:left="-907"/>
    </w:pPr>
    <w:rPr>
      <w:b/>
      <w:sz w:val="64"/>
    </w:rPr>
  </w:style>
  <w:style w:type="character" w:customStyle="1" w:styleId="HeaderChar">
    <w:name w:val="Header Char"/>
    <w:basedOn w:val="DefaultParagraphFont"/>
    <w:link w:val="Header"/>
    <w:uiPriority w:val="99"/>
    <w:rsid w:val="00482494"/>
    <w:rPr>
      <w:rFonts w:ascii="Arial" w:hAnsi="Arial"/>
      <w:b/>
      <w:sz w:val="64"/>
    </w:rPr>
  </w:style>
  <w:style w:type="paragraph" w:styleId="Footer">
    <w:name w:val="footer"/>
    <w:basedOn w:val="Normal"/>
    <w:link w:val="FooterChar"/>
    <w:uiPriority w:val="99"/>
    <w:unhideWhenUsed/>
    <w:rsid w:val="00482494"/>
    <w:pPr>
      <w:tabs>
        <w:tab w:val="center" w:pos="4680"/>
        <w:tab w:val="right" w:pos="9360"/>
      </w:tabs>
      <w:ind w:left="-907"/>
    </w:pPr>
    <w:rPr>
      <w:b/>
      <w:sz w:val="64"/>
    </w:rPr>
  </w:style>
  <w:style w:type="character" w:customStyle="1" w:styleId="FooterChar">
    <w:name w:val="Footer Char"/>
    <w:basedOn w:val="DefaultParagraphFont"/>
    <w:link w:val="Footer"/>
    <w:uiPriority w:val="99"/>
    <w:rsid w:val="00482494"/>
    <w:rPr>
      <w:rFonts w:ascii="Arial" w:hAnsi="Arial"/>
      <w:b/>
      <w:sz w:val="64"/>
    </w:rPr>
  </w:style>
  <w:style w:type="character" w:customStyle="1" w:styleId="Heading2Char">
    <w:name w:val="Heading 2 Char"/>
    <w:basedOn w:val="DefaultParagraphFont"/>
    <w:link w:val="Heading2"/>
    <w:rsid w:val="00482494"/>
    <w:rPr>
      <w:rFonts w:ascii="Arial" w:eastAsiaTheme="majorEastAsia" w:hAnsi="Arial" w:cstheme="majorBidi"/>
      <w:b/>
      <w:bCs/>
      <w:color w:val="000000" w:themeColor="text1"/>
      <w:sz w:val="48"/>
      <w:szCs w:val="26"/>
    </w:rPr>
  </w:style>
  <w:style w:type="paragraph" w:customStyle="1" w:styleId="Subhead2">
    <w:name w:val="Subhead 2"/>
    <w:basedOn w:val="Normal"/>
    <w:qFormat/>
    <w:rsid w:val="00482494"/>
    <w:pPr>
      <w:spacing w:before="360" w:after="120"/>
    </w:pPr>
    <w:rPr>
      <w:b/>
      <w:caps/>
      <w:color w:val="4472C4" w:themeColor="accent1"/>
    </w:rPr>
  </w:style>
  <w:style w:type="character" w:styleId="PageNumber">
    <w:name w:val="page number"/>
    <w:basedOn w:val="DefaultParagraphFont"/>
    <w:uiPriority w:val="99"/>
    <w:semiHidden/>
    <w:unhideWhenUsed/>
    <w:rsid w:val="00F60D6B"/>
  </w:style>
  <w:style w:type="character" w:styleId="CommentReference">
    <w:name w:val="annotation reference"/>
    <w:basedOn w:val="DefaultParagraphFont"/>
    <w:uiPriority w:val="99"/>
    <w:semiHidden/>
    <w:unhideWhenUsed/>
    <w:rsid w:val="001454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54D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54DF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54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54DF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54D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54D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normaltextrun">
    <w:name w:val="normaltextrun"/>
    <w:basedOn w:val="DefaultParagraphFont"/>
    <w:rsid w:val="000A06B8"/>
  </w:style>
  <w:style w:type="paragraph" w:customStyle="1" w:styleId="paragraph">
    <w:name w:val="paragraph"/>
    <w:basedOn w:val="Normal"/>
    <w:rsid w:val="00DA0F46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eop">
    <w:name w:val="eop"/>
    <w:basedOn w:val="DefaultParagraphFont"/>
    <w:rsid w:val="00DA0F46"/>
  </w:style>
  <w:style w:type="paragraph" w:styleId="FootnoteText">
    <w:name w:val="footnote text"/>
    <w:basedOn w:val="Normal"/>
    <w:link w:val="FootnoteTextChar"/>
    <w:uiPriority w:val="99"/>
    <w:semiHidden/>
    <w:unhideWhenUsed/>
    <w:rsid w:val="005C130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C1303"/>
    <w:rPr>
      <w:rFonts w:ascii="Arial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C1303"/>
    <w:rPr>
      <w:vertAlign w:val="superscript"/>
    </w:rPr>
  </w:style>
  <w:style w:type="paragraph" w:customStyle="1" w:styleId="VerticalStyle">
    <w:name w:val="Vertical Style"/>
    <w:basedOn w:val="Normal"/>
    <w:link w:val="VerticalStyleChar"/>
    <w:qFormat/>
    <w:rsid w:val="00C57904"/>
    <w:pPr>
      <w:ind w:left="180"/>
    </w:pPr>
    <w:rPr>
      <w:rFonts w:eastAsia="Cambria" w:cs="Times New Roman"/>
      <w:b/>
      <w:bCs/>
      <w:sz w:val="22"/>
      <w:szCs w:val="22"/>
    </w:rPr>
  </w:style>
  <w:style w:type="character" w:customStyle="1" w:styleId="VerticalStyleChar">
    <w:name w:val="Vertical Style Char"/>
    <w:basedOn w:val="DefaultParagraphFont"/>
    <w:link w:val="VerticalStyle"/>
    <w:rsid w:val="00C57904"/>
    <w:rPr>
      <w:rFonts w:ascii="Arial" w:eastAsia="Cambria" w:hAnsi="Arial" w:cs="Times New Roman"/>
      <w:b/>
      <w:bCs/>
      <w:sz w:val="22"/>
      <w:szCs w:val="22"/>
    </w:rPr>
  </w:style>
  <w:style w:type="table" w:styleId="TableGrid">
    <w:name w:val="Table Grid"/>
    <w:basedOn w:val="TableNormal"/>
    <w:uiPriority w:val="39"/>
    <w:rsid w:val="006F6966"/>
    <w:pPr>
      <w:ind w:left="0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E1D2F"/>
    <w:pPr>
      <w:ind w:left="0"/>
    </w:pPr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28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5DC919C5270E4DB7DEDADC25B37D5E" ma:contentTypeVersion="11" ma:contentTypeDescription="Create a new document." ma:contentTypeScope="" ma:versionID="50261d908276bee3e31cf9788b0f2fa7">
  <xsd:schema xmlns:xsd="http://www.w3.org/2001/XMLSchema" xmlns:xs="http://www.w3.org/2001/XMLSchema" xmlns:p="http://schemas.microsoft.com/office/2006/metadata/properties" xmlns:ns2="af2e21ec-77fb-492f-9fd1-0b27732bdb1e" xmlns:ns3="7ea56b0f-dffe-4931-86fc-aa64a9b5d1b0" targetNamespace="http://schemas.microsoft.com/office/2006/metadata/properties" ma:root="true" ma:fieldsID="09226306d7d4d1e46b36f7e98dc6895e" ns2:_="" ns3:_="">
    <xsd:import namespace="af2e21ec-77fb-492f-9fd1-0b27732bdb1e"/>
    <xsd:import namespace="7ea56b0f-dffe-4931-86fc-aa64a9b5d1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Conte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2e21ec-77fb-492f-9fd1-0b27732bdb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Content" ma:index="18" nillable="true" ma:displayName="Content" ma:internalName="Content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a56b0f-dffe-4931-86fc-aa64a9b5d1b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ntent xmlns="af2e21ec-77fb-492f-9fd1-0b27732bdb1e" xsi:nil="true"/>
  </documentManagement>
</p:properties>
</file>

<file path=customXml/itemProps1.xml><?xml version="1.0" encoding="utf-8"?>
<ds:datastoreItem xmlns:ds="http://schemas.openxmlformats.org/officeDocument/2006/customXml" ds:itemID="{DB324BC6-BDA9-4CF6-AC7F-0C2F081BD1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2e21ec-77fb-492f-9fd1-0b27732bdb1e"/>
    <ds:schemaRef ds:uri="7ea56b0f-dffe-4931-86fc-aa64a9b5d1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7E453E-41E8-4E72-96BB-6912851ED6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0A93CCD-2EB3-4784-B477-23DC300585F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742D354-8A85-4167-A0CB-79A7FD8E9B48}">
  <ds:schemaRefs>
    <ds:schemaRef ds:uri="http://schemas.microsoft.com/office/2006/metadata/properties"/>
    <ds:schemaRef ds:uri="http://schemas.microsoft.com/office/infopath/2007/PartnerControls"/>
    <ds:schemaRef ds:uri="af2e21ec-77fb-492f-9fd1-0b27732bdb1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1</Pages>
  <Words>1372</Words>
  <Characters>8467</Characters>
  <Application>Microsoft Office Word</Application>
  <DocSecurity>0</DocSecurity>
  <Lines>184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erly, Chad</dc:creator>
  <cp:keywords/>
  <dc:description/>
  <cp:lastModifiedBy>Kesler, Sean</cp:lastModifiedBy>
  <cp:revision>3</cp:revision>
  <dcterms:created xsi:type="dcterms:W3CDTF">2022-02-16T16:27:00Z</dcterms:created>
  <dcterms:modified xsi:type="dcterms:W3CDTF">2022-02-16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5DC919C5270E4DB7DEDADC25B37D5E</vt:lpwstr>
  </property>
</Properties>
</file>